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E80B8C" w14:textId="77777777" w:rsidR="006536D8" w:rsidRPr="006A74CF" w:rsidRDefault="002C4101">
      <w:pPr>
        <w:pStyle w:val="Heading1"/>
      </w:pPr>
      <w:bookmarkStart w:id="0" w:name="retrospective-patient-vep-and-ez-results"/>
      <w:bookmarkEnd w:id="0"/>
      <w:r w:rsidRPr="006A74CF">
        <w:t xml:space="preserve"> </w:t>
      </w:r>
      <w:r w:rsidR="00686F64" w:rsidRPr="006A74CF">
        <w:t xml:space="preserve"> </w:t>
      </w:r>
      <w:r w:rsidR="007817DC" w:rsidRPr="006A74CF">
        <w:t xml:space="preserve"> </w:t>
      </w:r>
      <w:r w:rsidR="003466D5" w:rsidRPr="006A74CF">
        <w:t xml:space="preserve"> </w:t>
      </w:r>
      <w:r w:rsidR="00B96B7A" w:rsidRPr="006A74CF">
        <w:t>Retrospective Patient VEP and EZ Results</w:t>
      </w:r>
    </w:p>
    <w:p w14:paraId="6C0FAD42" w14:textId="77777777" w:rsidR="009D2DF6" w:rsidRPr="006A74CF" w:rsidRDefault="009D2DF6" w:rsidP="009D2DF6">
      <w:pPr>
        <w:pStyle w:val="BodyText"/>
        <w:rPr>
          <w:rFonts w:asciiTheme="majorHAnsi" w:hAnsiTheme="majorHAnsi"/>
        </w:rPr>
      </w:pPr>
    </w:p>
    <w:tbl>
      <w:tblPr>
        <w:tblW w:w="5878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35"/>
        <w:gridCol w:w="4554"/>
        <w:gridCol w:w="953"/>
      </w:tblGrid>
      <w:tr w:rsidR="009D2DF6" w:rsidRPr="006A74CF" w14:paraId="7543FE6D" w14:textId="77777777" w:rsidTr="00147C4D">
        <w:trPr>
          <w:trHeight w:val="12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6AE0B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atient ID TVB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FB99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atient Nam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7F5DF3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Surgical outcome (Engel class)</w:t>
            </w:r>
          </w:p>
        </w:tc>
      </w:tr>
      <w:tr w:rsidR="009D2DF6" w:rsidRPr="006A74CF" w14:paraId="0A5205A7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4A2EB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01_bt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ED03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BELOUIN Tifany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3452F" w14:textId="24F30F48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  <w:r w:rsidR="00C433A5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  <w:bookmarkStart w:id="1" w:name="_GoBack"/>
            <w:bookmarkEnd w:id="1"/>
          </w:p>
        </w:tc>
      </w:tr>
      <w:tr w:rsidR="009D2DF6" w:rsidRPr="006A74CF" w14:paraId="1CAC3482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F889A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03_mg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8208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MANIN Gerom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40DA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3552E26D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103C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04_bj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795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BENOIT Juli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979CE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6E7147FC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53C8D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07_rd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0B59A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CHARD Daniel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3C09E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II</w:t>
            </w:r>
          </w:p>
        </w:tc>
      </w:tr>
      <w:tr w:rsidR="009D2DF6" w:rsidRPr="006A74CF" w14:paraId="5EE16C30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7F8B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08_dmc</w:t>
            </w:r>
            <w:r w:rsidR="0027725D"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 xml:space="preserve"> 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0A7AD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DUCHEMIN Marie Cecil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D69D2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II</w:t>
            </w:r>
          </w:p>
        </w:tc>
      </w:tr>
      <w:tr w:rsidR="009D2DF6" w:rsidRPr="006A74CF" w14:paraId="123A03EB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0518C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10_cmn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50EBF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CAFFARATTI/MALFATTO Nathali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5399A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681A286E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11F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13_lk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B7B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LERAT Kenny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A23BF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0A0585AD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E8E0031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14_vc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8AA37C9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VOUGE Clar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52AE7A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66ECFE21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6048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17_mk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ADB7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Mehmeti Kastriot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E0320D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36728288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CDE16ED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0_lma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F223AE4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LAURENS Magali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F3A30E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5DD1FE91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2065DDE" w14:textId="77777777" w:rsidR="009D2DF6" w:rsidRPr="00482428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</w:pPr>
            <w:r w:rsidRPr="00482428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1_jc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94BEBE9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JUNG Charlott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0A61073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I</w:t>
            </w:r>
          </w:p>
        </w:tc>
      </w:tr>
      <w:tr w:rsidR="009D2DF6" w:rsidRPr="006A74CF" w14:paraId="1E0B7C91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C1FE501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C7109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2_te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EA1398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TELENA Elizabeth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A287B36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2F8E6778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9B69820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D9767A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3_br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2CF6C81C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BATTAILLEUR Richard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267B4C3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II</w:t>
            </w:r>
          </w:p>
        </w:tc>
      </w:tr>
      <w:tr w:rsidR="009D2DF6" w:rsidRPr="006A74CF" w14:paraId="00986CDA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5243D24" w14:textId="77777777" w:rsidR="009D2DF6" w:rsidRPr="008E1E78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</w:pPr>
            <w:r w:rsidRPr="008E1E78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5_mc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A4A39AF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MOMMAIRE Christoph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C93E3D6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0F54AAFB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72948E1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7_sj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481B9FE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SPRUK Jur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6D187D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4916B607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3E30264A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2E73F7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28_ca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839CD2F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CABROL Allegra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C8157EB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II</w:t>
            </w:r>
          </w:p>
        </w:tc>
      </w:tr>
      <w:tr w:rsidR="009D2DF6" w:rsidRPr="006A74CF" w14:paraId="012ED634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0751F45A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30_bf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E17D0F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BONNARD Francis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2B7D338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6F489D39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279C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077FE5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33_fc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77A6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FAURE Cecil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2D095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V</w:t>
            </w:r>
          </w:p>
        </w:tc>
      </w:tr>
      <w:tr w:rsidR="009D2DF6" w:rsidRPr="006A74CF" w14:paraId="57DCF3CE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47D48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highlight w:val="green"/>
                <w:lang w:val="fr-FR" w:eastAsia="fr-FR"/>
              </w:rPr>
              <w:t>id036_dm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70A73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 xml:space="preserve">DERRADJI Melina 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8A8B4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IV</w:t>
            </w:r>
          </w:p>
        </w:tc>
      </w:tr>
      <w:tr w:rsidR="009D2DF6" w:rsidRPr="006A74CF" w14:paraId="42CBF7E6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52820DB0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1E4F20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highlight w:val="green"/>
                <w:lang w:val="fr-FR" w:eastAsia="fr-FR"/>
              </w:rPr>
              <w:t>id037_cg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6253E955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CHEVALLIER Guillaum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82B5E42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III</w:t>
            </w:r>
          </w:p>
        </w:tc>
      </w:tr>
      <w:tr w:rsidR="009D2DF6" w:rsidRPr="006A74CF" w14:paraId="1C73DA38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1F7F1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highlight w:val="green"/>
                <w:lang w:val="fr-FR" w:eastAsia="fr-FR"/>
              </w:rPr>
              <w:t>id039_mra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193AB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MACHO Radomir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4AED05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I</w:t>
            </w:r>
          </w:p>
        </w:tc>
      </w:tr>
      <w:tr w:rsidR="009D2DF6" w:rsidRPr="006A74CF" w14:paraId="7FB344E2" w14:textId="77777777" w:rsidTr="00147C4D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7647F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highlight w:val="green"/>
                <w:lang w:val="fr-FR" w:eastAsia="fr-FR"/>
              </w:rPr>
              <w:t>id040_ms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720EC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MURSELLI Shqipe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6CDD6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II</w:t>
            </w:r>
          </w:p>
        </w:tc>
      </w:tr>
      <w:tr w:rsidR="009D2DF6" w:rsidRPr="006A74CF" w14:paraId="5EE3EC25" w14:textId="77777777" w:rsidTr="004713FF">
        <w:trPr>
          <w:trHeight w:val="300"/>
        </w:trPr>
        <w:tc>
          <w:tcPr>
            <w:tcW w:w="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9082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highlight w:val="green"/>
                <w:lang w:val="fr-FR" w:eastAsia="fr-FR"/>
              </w:rPr>
              <w:t>id050_sx</w:t>
            </w:r>
          </w:p>
        </w:tc>
        <w:tc>
          <w:tcPr>
            <w:tcW w:w="45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8F30" w14:textId="77777777" w:rsidR="009D2DF6" w:rsidRPr="006A74CF" w:rsidRDefault="009D2DF6" w:rsidP="009D2DF6">
            <w:pPr>
              <w:spacing w:after="0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SUMMA Xavier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BF49C" w14:textId="77777777" w:rsidR="009D2DF6" w:rsidRPr="006A74CF" w:rsidRDefault="009D2DF6" w:rsidP="009D2DF6">
            <w:pPr>
              <w:spacing w:after="0"/>
              <w:jc w:val="center"/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fr-FR" w:eastAsia="fr-FR"/>
              </w:rPr>
              <w:t>I</w:t>
            </w:r>
          </w:p>
        </w:tc>
      </w:tr>
    </w:tbl>
    <w:p w14:paraId="275C5C1F" w14:textId="77777777" w:rsidR="00811996" w:rsidRPr="006A74CF" w:rsidRDefault="00811996" w:rsidP="009D2DF6">
      <w:pPr>
        <w:pStyle w:val="BodyText"/>
        <w:rPr>
          <w:rFonts w:asciiTheme="majorHAnsi" w:hAnsiTheme="majorHAnsi"/>
        </w:rPr>
      </w:pPr>
    </w:p>
    <w:p w14:paraId="0AD420B4" w14:textId="7DE66B53" w:rsidR="006536D8" w:rsidRPr="006A74CF" w:rsidRDefault="00B96B7A">
      <w:pPr>
        <w:pStyle w:val="Heading2"/>
      </w:pPr>
      <w:bookmarkStart w:id="2" w:name="id001_bt"/>
      <w:bookmarkEnd w:id="2"/>
      <w:r w:rsidRPr="00566CE1">
        <w:rPr>
          <w:highlight w:val="green"/>
        </w:rPr>
        <w:t>id001_bt</w:t>
      </w:r>
      <w:r w:rsidR="009621B2" w:rsidRPr="00566CE1">
        <w:rPr>
          <w:highlight w:val="green"/>
        </w:rPr>
        <w:t xml:space="preserve"> beloin tifanie</w:t>
      </w:r>
    </w:p>
    <w:p w14:paraId="0BB037FB" w14:textId="3FFE0525" w:rsidR="00147C4D" w:rsidRPr="006A74CF" w:rsidRDefault="00147C4D" w:rsidP="00147C4D">
      <w:pPr>
        <w:pStyle w:val="BodyText"/>
        <w:rPr>
          <w:rFonts w:asciiTheme="majorHAnsi" w:hAnsiTheme="majorHAnsi"/>
          <w:b/>
          <w:color w:val="4F81BD" w:themeColor="accent1"/>
          <w:sz w:val="28"/>
        </w:rPr>
      </w:pPr>
      <w:r w:rsidRPr="006A74CF">
        <w:rPr>
          <w:rFonts w:asciiTheme="majorHAnsi" w:hAnsiTheme="majorHAnsi"/>
          <w:b/>
          <w:color w:val="4F81BD" w:themeColor="accent1"/>
          <w:sz w:val="28"/>
        </w:rPr>
        <w:t>EI Results</w:t>
      </w:r>
    </w:p>
    <w:tbl>
      <w:tblPr>
        <w:tblW w:w="3969" w:type="dxa"/>
        <w:tblLook w:val="04A0" w:firstRow="1" w:lastRow="0" w:firstColumn="1" w:lastColumn="0" w:noHBand="0" w:noVBand="1"/>
      </w:tblPr>
      <w:tblGrid>
        <w:gridCol w:w="1280"/>
        <w:gridCol w:w="2689"/>
      </w:tblGrid>
      <w:tr w:rsidR="007122A2" w:rsidRPr="006A74CF" w14:paraId="44CB1302" w14:textId="77777777" w:rsidTr="007122A2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1F1AC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EZ:</w:t>
            </w:r>
          </w:p>
        </w:tc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11F50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7122A2" w:rsidRPr="006A74CF" w14:paraId="0076604F" w14:textId="77777777" w:rsidTr="007122A2">
        <w:trPr>
          <w:trHeight w:val="30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107D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Amygdala</w:t>
            </w:r>
          </w:p>
        </w:tc>
      </w:tr>
      <w:tr w:rsidR="007122A2" w:rsidRPr="006A74CF" w14:paraId="7822FF57" w14:textId="77777777" w:rsidTr="007122A2">
        <w:trPr>
          <w:trHeight w:val="30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6275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Hippocampus-anterior</w:t>
            </w:r>
          </w:p>
        </w:tc>
      </w:tr>
      <w:tr w:rsidR="007122A2" w:rsidRPr="006A74CF" w14:paraId="37F9FDE2" w14:textId="77777777" w:rsidTr="007122A2">
        <w:trPr>
          <w:trHeight w:val="30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A93EE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Rhinal cortex</w:t>
            </w:r>
          </w:p>
        </w:tc>
      </w:tr>
      <w:tr w:rsidR="007122A2" w:rsidRPr="006A74CF" w14:paraId="5A8E1848" w14:textId="77777777" w:rsidTr="007122A2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D9AA6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29A16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7122A2" w:rsidRPr="006A74CF" w14:paraId="51EAFBFA" w14:textId="77777777" w:rsidTr="007122A2">
        <w:trPr>
          <w:trHeight w:val="300"/>
        </w:trPr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65747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lastRenderedPageBreak/>
              <w:t>PZ:</w:t>
            </w:r>
          </w:p>
        </w:tc>
        <w:tc>
          <w:tcPr>
            <w:tcW w:w="26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EFF74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7122A2" w:rsidRPr="006A74CF" w14:paraId="069402A3" w14:textId="77777777" w:rsidTr="007122A2">
        <w:trPr>
          <w:trHeight w:val="30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182CF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Insula-gyri brevi</w:t>
            </w:r>
          </w:p>
        </w:tc>
      </w:tr>
      <w:tr w:rsidR="007122A2" w:rsidRPr="006A74CF" w14:paraId="6DB9FA59" w14:textId="77777777" w:rsidTr="007122A2">
        <w:trPr>
          <w:trHeight w:val="300"/>
        </w:trPr>
        <w:tc>
          <w:tcPr>
            <w:tcW w:w="39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DDC51" w14:textId="77777777" w:rsidR="007122A2" w:rsidRPr="006A74CF" w:rsidRDefault="007122A2" w:rsidP="007122A2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STS-anterior</w:t>
            </w:r>
          </w:p>
        </w:tc>
      </w:tr>
    </w:tbl>
    <w:p w14:paraId="43EFDC4F" w14:textId="77777777" w:rsidR="00147C4D" w:rsidRPr="006A74CF" w:rsidRDefault="00147C4D" w:rsidP="00147C4D">
      <w:pPr>
        <w:pStyle w:val="BodyText"/>
        <w:rPr>
          <w:rFonts w:asciiTheme="majorHAnsi" w:hAnsiTheme="majorHAnsi"/>
        </w:rPr>
      </w:pPr>
    </w:p>
    <w:p w14:paraId="06F75AF5" w14:textId="77777777" w:rsidR="006536D8" w:rsidRPr="006A74CF" w:rsidRDefault="00B96B7A">
      <w:pPr>
        <w:pStyle w:val="Heading3"/>
      </w:pPr>
      <w:bookmarkStart w:id="3" w:name="vep-results"/>
      <w:bookmarkEnd w:id="3"/>
      <w:r w:rsidRPr="006A74CF">
        <w:t>VEP Results</w:t>
      </w:r>
    </w:p>
    <w:tbl>
      <w:tblPr>
        <w:tblW w:w="5659" w:type="pct"/>
        <w:tblLook w:val="07E0" w:firstRow="1" w:lastRow="1" w:firstColumn="1" w:lastColumn="1" w:noHBand="1" w:noVBand="1"/>
      </w:tblPr>
      <w:tblGrid>
        <w:gridCol w:w="8136"/>
        <w:gridCol w:w="594"/>
        <w:gridCol w:w="222"/>
        <w:gridCol w:w="222"/>
        <w:gridCol w:w="1339"/>
      </w:tblGrid>
      <w:tr w:rsidR="00566CE1" w:rsidRPr="006A74CF" w14:paraId="34BE48F1" w14:textId="77777777" w:rsidTr="00566C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91A01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790A0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14120E" w14:textId="02A2B414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20C00" w14:textId="3B4FE220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58B51" w14:textId="2EA2D834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EZ_F</w:t>
            </w:r>
          </w:p>
        </w:tc>
      </w:tr>
      <w:tr w:rsidR="00566CE1" w:rsidRPr="006A74CF" w14:paraId="1900616C" w14:textId="77777777" w:rsidTr="00566CE1">
        <w:tc>
          <w:tcPr>
            <w:tcW w:w="0" w:type="auto"/>
          </w:tcPr>
          <w:p w14:paraId="030106F8" w14:textId="32560E88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Hippocampus </w:t>
            </w:r>
            <w:r w:rsidRPr="006A74CF">
              <w:rPr>
                <w:rFonts w:asciiTheme="majorHAnsi" w:hAnsiTheme="majorHAnsi"/>
                <w:color w:val="FF0000"/>
              </w:rPr>
              <w:t>(anterior)</w:t>
            </w:r>
          </w:p>
        </w:tc>
        <w:tc>
          <w:tcPr>
            <w:tcW w:w="0" w:type="auto"/>
          </w:tcPr>
          <w:p w14:paraId="5974FB29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7D42E08" w14:textId="41F1DCEE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DC8459A" w14:textId="36E31D90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0" w:type="auto"/>
          </w:tcPr>
          <w:p w14:paraId="21F6ED75" w14:textId="51A338D6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566CE1" w:rsidRPr="006A74CF" w14:paraId="30FC57D9" w14:textId="77777777" w:rsidTr="00566CE1">
        <w:tc>
          <w:tcPr>
            <w:tcW w:w="0" w:type="auto"/>
          </w:tcPr>
          <w:p w14:paraId="3EA61D63" w14:textId="65E277C2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  <w:r w:rsidRPr="006A74CF">
              <w:rPr>
                <w:rFonts w:asciiTheme="majorHAnsi" w:hAnsiTheme="majorHAnsi"/>
                <w:color w:val="FF0000"/>
              </w:rPr>
              <w:t xml:space="preserve"> (Parahippocampal cx)</w:t>
            </w:r>
          </w:p>
        </w:tc>
        <w:tc>
          <w:tcPr>
            <w:tcW w:w="0" w:type="auto"/>
          </w:tcPr>
          <w:p w14:paraId="05C23ECD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7EFFE2A" w14:textId="288E1810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88EC8FC" w14:textId="76B5691B" w:rsidR="00566CE1" w:rsidRPr="00963746" w:rsidRDefault="00566CE1" w:rsidP="00B96B7A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0" w:type="auto"/>
          </w:tcPr>
          <w:p w14:paraId="1CF653DF" w14:textId="07231950" w:rsidR="00566CE1" w:rsidRPr="00963746" w:rsidRDefault="00566CE1" w:rsidP="00B96B7A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Not explored</w:t>
            </w:r>
          </w:p>
        </w:tc>
      </w:tr>
      <w:tr w:rsidR="00566CE1" w:rsidRPr="006A74CF" w14:paraId="3BC41DCE" w14:textId="77777777" w:rsidTr="00566CE1">
        <w:tc>
          <w:tcPr>
            <w:tcW w:w="0" w:type="auto"/>
          </w:tcPr>
          <w:p w14:paraId="5BC2DE65" w14:textId="4A0C6CCE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Anterior transverse collateral sulcus </w:t>
            </w:r>
            <w:r w:rsidRPr="006A74CF">
              <w:rPr>
                <w:rFonts w:asciiTheme="majorHAnsi" w:hAnsiTheme="majorHAnsi"/>
                <w:color w:val="FF0000"/>
              </w:rPr>
              <w:t>(Rhinal cx)</w:t>
            </w:r>
          </w:p>
        </w:tc>
        <w:tc>
          <w:tcPr>
            <w:tcW w:w="0" w:type="auto"/>
          </w:tcPr>
          <w:p w14:paraId="5DDABC3B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B7400B9" w14:textId="56534161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A618F32" w14:textId="6E3DDCF9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0" w:type="auto"/>
          </w:tcPr>
          <w:p w14:paraId="1C4C7228" w14:textId="48C14ADB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566CE1" w:rsidRPr="006A74CF" w14:paraId="79B40A80" w14:textId="77777777" w:rsidTr="00566CE1">
        <w:tc>
          <w:tcPr>
            <w:tcW w:w="0" w:type="auto"/>
          </w:tcPr>
          <w:p w14:paraId="6DB8474B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5193F1D2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3B0DC95" w14:textId="4368C16B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584CD57" w14:textId="53000911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0" w:type="auto"/>
          </w:tcPr>
          <w:p w14:paraId="230B0B0F" w14:textId="4BBF509F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566CE1" w:rsidRPr="006A74CF" w14:paraId="14515323" w14:textId="77777777" w:rsidTr="00566CE1">
        <w:tc>
          <w:tcPr>
            <w:tcW w:w="0" w:type="auto"/>
          </w:tcPr>
          <w:p w14:paraId="0B03B85B" w14:textId="74E62EE4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Short insular gyri </w:t>
            </w:r>
            <w:r w:rsidRPr="006A74CF">
              <w:rPr>
                <w:rFonts w:asciiTheme="majorHAnsi" w:hAnsiTheme="majorHAnsi"/>
                <w:color w:val="FF0000"/>
              </w:rPr>
              <w:t>(Insula-gyri brevi)</w:t>
            </w:r>
          </w:p>
        </w:tc>
        <w:tc>
          <w:tcPr>
            <w:tcW w:w="0" w:type="auto"/>
          </w:tcPr>
          <w:p w14:paraId="28C4253F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7D59F7B" w14:textId="017E7454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8B0F9D4" w14:textId="24D10375" w:rsidR="00566CE1" w:rsidRPr="00963746" w:rsidRDefault="00566CE1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0" w:type="auto"/>
          </w:tcPr>
          <w:p w14:paraId="2953F100" w14:textId="52C63375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NO</w:t>
            </w:r>
          </w:p>
        </w:tc>
      </w:tr>
      <w:tr w:rsidR="00566CE1" w:rsidRPr="006A74CF" w14:paraId="105151A8" w14:textId="77777777" w:rsidTr="00566CE1">
        <w:tc>
          <w:tcPr>
            <w:tcW w:w="0" w:type="auto"/>
          </w:tcPr>
          <w:p w14:paraId="0EEF19CB" w14:textId="1BF892CE" w:rsidR="00566CE1" w:rsidRPr="006A74CF" w:rsidRDefault="00566CE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 xml:space="preserve">Right-Lateral aspect of the superior temporal gyrus </w:t>
            </w:r>
            <w:r w:rsidRPr="006A74CF">
              <w:rPr>
                <w:rFonts w:asciiTheme="majorHAnsi" w:hAnsiTheme="majorHAnsi"/>
                <w:color w:val="FF0000"/>
              </w:rPr>
              <w:t>(T1 lateral anterior)</w:t>
            </w:r>
          </w:p>
        </w:tc>
        <w:tc>
          <w:tcPr>
            <w:tcW w:w="0" w:type="auto"/>
          </w:tcPr>
          <w:p w14:paraId="05BD3D71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7EAD079" w14:textId="45F2144B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A2CBAE9" w14:textId="6B415F4E" w:rsidR="00566CE1" w:rsidRPr="00963746" w:rsidRDefault="00566CE1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0" w:type="auto"/>
          </w:tcPr>
          <w:p w14:paraId="164C832F" w14:textId="586D0A30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NO</w:t>
            </w:r>
          </w:p>
        </w:tc>
      </w:tr>
      <w:tr w:rsidR="00566CE1" w:rsidRPr="006A74CF" w14:paraId="718C1D67" w14:textId="77777777" w:rsidTr="00566CE1">
        <w:tc>
          <w:tcPr>
            <w:tcW w:w="0" w:type="auto"/>
          </w:tcPr>
          <w:p w14:paraId="1AB65A9F" w14:textId="329AE1DB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Anterior segment of the circular sulcus of the insula </w:t>
            </w:r>
            <w:r w:rsidRPr="006A74CF">
              <w:rPr>
                <w:rFonts w:asciiTheme="majorHAnsi" w:hAnsiTheme="majorHAnsi"/>
                <w:color w:val="FF0000"/>
              </w:rPr>
              <w:t>(Insula-gyri brevi)</w:t>
            </w:r>
          </w:p>
        </w:tc>
        <w:tc>
          <w:tcPr>
            <w:tcW w:w="0" w:type="auto"/>
          </w:tcPr>
          <w:p w14:paraId="60BF4F44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2650C4D0" w14:textId="180A15E8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FDE4CB9" w14:textId="73016845" w:rsidR="00566CE1" w:rsidRPr="00963746" w:rsidRDefault="00566CE1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0" w:type="auto"/>
          </w:tcPr>
          <w:p w14:paraId="039B22A1" w14:textId="510B76ED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NO</w:t>
            </w:r>
          </w:p>
        </w:tc>
      </w:tr>
      <w:tr w:rsidR="00566CE1" w:rsidRPr="006A74CF" w14:paraId="65CA748D" w14:textId="77777777" w:rsidTr="00566CE1">
        <w:trPr>
          <w:trHeight w:val="87"/>
        </w:trPr>
        <w:tc>
          <w:tcPr>
            <w:tcW w:w="0" w:type="auto"/>
          </w:tcPr>
          <w:p w14:paraId="2750EAFC" w14:textId="32CD39BF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Superior segment of the circular sulcus of the insula </w:t>
            </w:r>
            <w:r w:rsidRPr="006A74CF">
              <w:rPr>
                <w:rFonts w:asciiTheme="majorHAnsi" w:hAnsiTheme="majorHAnsi"/>
                <w:color w:val="FF0000"/>
              </w:rPr>
              <w:t>(Insula-gyri brevi)</w:t>
            </w:r>
          </w:p>
        </w:tc>
        <w:tc>
          <w:tcPr>
            <w:tcW w:w="0" w:type="auto"/>
          </w:tcPr>
          <w:p w14:paraId="6653950B" w14:textId="77777777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2F89BC7C" w14:textId="03FC1676" w:rsidR="00566CE1" w:rsidRPr="006A74CF" w:rsidRDefault="00566CE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33E73D1" w14:textId="55F71C0E" w:rsidR="00566CE1" w:rsidRPr="00963746" w:rsidRDefault="00566CE1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0" w:type="auto"/>
          </w:tcPr>
          <w:p w14:paraId="5210B3B1" w14:textId="4E321AE4" w:rsidR="00566CE1" w:rsidRPr="00963746" w:rsidRDefault="00566CE1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963746">
              <w:rPr>
                <w:rFonts w:asciiTheme="majorHAnsi" w:hAnsiTheme="majorHAnsi"/>
                <w:highlight w:val="green"/>
              </w:rPr>
              <w:t>NO</w:t>
            </w:r>
          </w:p>
        </w:tc>
      </w:tr>
    </w:tbl>
    <w:p w14:paraId="0F1382D4" w14:textId="77777777" w:rsidR="00A76780" w:rsidRPr="006A74CF" w:rsidRDefault="00A76780">
      <w:pPr>
        <w:pStyle w:val="Heading2"/>
        <w:rPr>
          <w:highlight w:val="magenta"/>
        </w:rPr>
      </w:pPr>
      <w:bookmarkStart w:id="4" w:name="id002_sd"/>
      <w:bookmarkStart w:id="5" w:name="id003_mg"/>
      <w:bookmarkEnd w:id="4"/>
      <w:bookmarkEnd w:id="5"/>
    </w:p>
    <w:p w14:paraId="22E62A9A" w14:textId="68FB630B" w:rsidR="006536D8" w:rsidRPr="006A74CF" w:rsidRDefault="00B96B7A">
      <w:pPr>
        <w:pStyle w:val="Heading2"/>
      </w:pPr>
      <w:r w:rsidRPr="001E1F3A">
        <w:rPr>
          <w:highlight w:val="green"/>
        </w:rPr>
        <w:t>id003_mg</w:t>
      </w:r>
      <w:r w:rsidR="009621B2" w:rsidRPr="001E1F3A">
        <w:rPr>
          <w:highlight w:val="green"/>
        </w:rPr>
        <w:t xml:space="preserve"> manin</w:t>
      </w:r>
    </w:p>
    <w:p w14:paraId="4E850767" w14:textId="5C715767" w:rsidR="00A76780" w:rsidRPr="006A74CF" w:rsidRDefault="00A76780">
      <w:pPr>
        <w:pStyle w:val="Heading3"/>
      </w:pPr>
      <w:bookmarkStart w:id="6" w:name="vep-results-2"/>
      <w:bookmarkEnd w:id="6"/>
      <w:r w:rsidRPr="006A74CF">
        <w:t>EI results</w:t>
      </w:r>
    </w:p>
    <w:tbl>
      <w:tblPr>
        <w:tblW w:w="6293" w:type="dxa"/>
        <w:tblLook w:val="04A0" w:firstRow="1" w:lastRow="0" w:firstColumn="1" w:lastColumn="0" w:noHBand="0" w:noVBand="1"/>
      </w:tblPr>
      <w:tblGrid>
        <w:gridCol w:w="1467"/>
        <w:gridCol w:w="1892"/>
        <w:gridCol w:w="1467"/>
        <w:gridCol w:w="1467"/>
      </w:tblGrid>
      <w:tr w:rsidR="00A76780" w:rsidRPr="006A74CF" w14:paraId="7BD67484" w14:textId="77777777" w:rsidTr="00ED370A">
        <w:trPr>
          <w:trHeight w:val="300"/>
        </w:trPr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A53E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EZ: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71D88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4B45D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811FA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6C8B84E7" w14:textId="77777777" w:rsidTr="00ED370A">
        <w:trPr>
          <w:trHeight w:val="300"/>
        </w:trPr>
        <w:tc>
          <w:tcPr>
            <w:tcW w:w="62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DDD7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 xml:space="preserve">Right anterior cingulate cortex </w:t>
            </w:r>
          </w:p>
        </w:tc>
      </w:tr>
      <w:tr w:rsidR="00A76780" w:rsidRPr="006A74CF" w14:paraId="46A1CDA3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67F3D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F1 mesial prefrontal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2199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A76780" w:rsidRPr="006A74CF" w14:paraId="73349941" w14:textId="77777777" w:rsidTr="00ED370A">
        <w:trPr>
          <w:trHeight w:val="300"/>
        </w:trPr>
        <w:tc>
          <w:tcPr>
            <w:tcW w:w="3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C500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2 anterio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6239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FAA7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404B49DE" w14:textId="77777777" w:rsidTr="00ED370A">
        <w:trPr>
          <w:trHeight w:val="300"/>
        </w:trPr>
        <w:tc>
          <w:tcPr>
            <w:tcW w:w="62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8427B" w14:textId="0A66CCB1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I</w:t>
            </w:r>
            <w:r w:rsidR="00583730"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TS</w:t>
            </w: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 xml:space="preserve">-anterior </w:t>
            </w:r>
          </w:p>
        </w:tc>
      </w:tr>
      <w:tr w:rsidR="00A76780" w:rsidRPr="006A74CF" w14:paraId="4346EC17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D93AE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Hippocampus-anterio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3F5E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A76780" w:rsidRPr="006A74CF" w14:paraId="1C1C8FE5" w14:textId="77777777" w:rsidTr="00ED370A">
        <w:trPr>
          <w:trHeight w:val="300"/>
        </w:trPr>
        <w:tc>
          <w:tcPr>
            <w:tcW w:w="62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BFA43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2 posterior (inferior border of cavernoma resection cavity)</w:t>
            </w:r>
          </w:p>
        </w:tc>
      </w:tr>
      <w:tr w:rsidR="00A76780" w:rsidRPr="006A74CF" w14:paraId="79C1A3F8" w14:textId="77777777" w:rsidTr="00ED370A">
        <w:trPr>
          <w:trHeight w:val="300"/>
        </w:trPr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0A3CF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925A0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53468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45FB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2FCB16DE" w14:textId="77777777" w:rsidTr="00ED370A">
        <w:trPr>
          <w:trHeight w:val="300"/>
        </w:trPr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C4F9E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PZ: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710E1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F4F39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EFC20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4773E9DB" w14:textId="77777777" w:rsidTr="00ED370A">
        <w:trPr>
          <w:trHeight w:val="300"/>
        </w:trPr>
        <w:tc>
          <w:tcPr>
            <w:tcW w:w="3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01D1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rhinal cortex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76720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F2F1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2DA22978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5C63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collateral sulcus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81609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A76780" w:rsidRPr="006A74CF" w14:paraId="50EADAEB" w14:textId="77777777" w:rsidTr="00ED370A">
        <w:trPr>
          <w:trHeight w:val="300"/>
        </w:trPr>
        <w:tc>
          <w:tcPr>
            <w:tcW w:w="3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D9E09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3 anterio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49703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21C76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3C33B7A8" w14:textId="77777777" w:rsidTr="00ED370A">
        <w:trPr>
          <w:trHeight w:val="300"/>
        </w:trPr>
        <w:tc>
          <w:tcPr>
            <w:tcW w:w="3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5378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STS anterio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043A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6F28C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4BAF5A09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76DC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1-lateral posterio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8CB3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A76780" w:rsidRPr="006A74CF" w14:paraId="36C69052" w14:textId="77777777" w:rsidTr="00ED370A">
        <w:trPr>
          <w:trHeight w:val="300"/>
        </w:trPr>
        <w:tc>
          <w:tcPr>
            <w:tcW w:w="3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DEF27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G angularis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C6384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28936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A76780" w:rsidRPr="006A74CF" w14:paraId="764DBCAD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5A00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Insula-gyri brevi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A564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A76780" w:rsidRPr="006A74CF" w14:paraId="48069ACB" w14:textId="77777777" w:rsidTr="00ED370A">
        <w:trPr>
          <w:trHeight w:val="300"/>
        </w:trPr>
        <w:tc>
          <w:tcPr>
            <w:tcW w:w="482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C2067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Insula-gyri longi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3C418" w14:textId="77777777" w:rsidR="00A76780" w:rsidRPr="006A74CF" w:rsidRDefault="00A76780" w:rsidP="00A76780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</w:tbl>
    <w:p w14:paraId="3E51E852" w14:textId="77777777" w:rsidR="00A76780" w:rsidRPr="006A74CF" w:rsidRDefault="00A76780">
      <w:pPr>
        <w:pStyle w:val="Heading3"/>
      </w:pPr>
    </w:p>
    <w:p w14:paraId="72FD2691" w14:textId="6079DE4C" w:rsidR="006536D8" w:rsidRPr="006A74CF" w:rsidRDefault="00B96B7A">
      <w:pPr>
        <w:pStyle w:val="Heading3"/>
      </w:pPr>
      <w:r w:rsidRPr="006A74CF">
        <w:t>VEP Results</w:t>
      </w:r>
    </w:p>
    <w:tbl>
      <w:tblPr>
        <w:tblW w:w="5164" w:type="pct"/>
        <w:tblLook w:val="07E0" w:firstRow="1" w:lastRow="1" w:firstColumn="1" w:lastColumn="1" w:noHBand="1" w:noVBand="1"/>
      </w:tblPr>
      <w:tblGrid>
        <w:gridCol w:w="5873"/>
        <w:gridCol w:w="594"/>
        <w:gridCol w:w="1025"/>
        <w:gridCol w:w="1077"/>
        <w:gridCol w:w="1025"/>
      </w:tblGrid>
      <w:tr w:rsidR="00C32818" w:rsidRPr="006A74CF" w14:paraId="6CE762AF" w14:textId="77777777" w:rsidTr="00C32818">
        <w:tc>
          <w:tcPr>
            <w:tcW w:w="3075" w:type="pct"/>
            <w:tcBorders>
              <w:bottom w:val="single" w:sz="0" w:space="0" w:color="auto"/>
            </w:tcBorders>
            <w:vAlign w:val="bottom"/>
          </w:tcPr>
          <w:p w14:paraId="74BD7398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89637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542" w:type="pct"/>
            <w:tcBorders>
              <w:bottom w:val="single" w:sz="0" w:space="0" w:color="auto"/>
            </w:tcBorders>
            <w:vAlign w:val="bottom"/>
          </w:tcPr>
          <w:p w14:paraId="1B778989" w14:textId="1A2C973E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  <w:tcBorders>
              <w:bottom w:val="single" w:sz="0" w:space="0" w:color="auto"/>
            </w:tcBorders>
            <w:vAlign w:val="bottom"/>
          </w:tcPr>
          <w:p w14:paraId="0F2E5376" w14:textId="75EA6C20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542" w:type="pct"/>
            <w:tcBorders>
              <w:bottom w:val="single" w:sz="0" w:space="0" w:color="auto"/>
            </w:tcBorders>
            <w:vAlign w:val="bottom"/>
          </w:tcPr>
          <w:p w14:paraId="53E4002B" w14:textId="78F66A61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76F07E3E" w14:textId="77777777" w:rsidTr="00C32818">
        <w:tc>
          <w:tcPr>
            <w:tcW w:w="3075" w:type="pct"/>
          </w:tcPr>
          <w:p w14:paraId="6BD75C17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  <w:p w14:paraId="03C1D774" w14:textId="3FF4C156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  <w:color w:val="FF0000"/>
              </w:rPr>
              <w:t>(Parahippocampal cx)</w:t>
            </w:r>
          </w:p>
        </w:tc>
        <w:tc>
          <w:tcPr>
            <w:tcW w:w="0" w:type="auto"/>
          </w:tcPr>
          <w:p w14:paraId="3E7324A1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625103C3" w14:textId="3BB2DFE5" w:rsidR="00C32818" w:rsidRPr="006A74CF" w:rsidRDefault="00C3281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542" w:type="pct"/>
          </w:tcPr>
          <w:p w14:paraId="048678F0" w14:textId="3D42F805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t explored</w:t>
            </w:r>
          </w:p>
        </w:tc>
        <w:tc>
          <w:tcPr>
            <w:tcW w:w="542" w:type="pct"/>
          </w:tcPr>
          <w:p w14:paraId="590A306C" w14:textId="205C1050" w:rsidR="00C32818" w:rsidRPr="006A74CF" w:rsidRDefault="00C3281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C32818" w:rsidRPr="006A74CF" w14:paraId="3B1ED0A4" w14:textId="77777777" w:rsidTr="00C32818">
        <w:tc>
          <w:tcPr>
            <w:tcW w:w="3075" w:type="pct"/>
          </w:tcPr>
          <w:p w14:paraId="0327F6A8" w14:textId="738E0B3D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 xml:space="preserve">Right-Hippocampus </w:t>
            </w:r>
            <w:r w:rsidRPr="006A74CF">
              <w:rPr>
                <w:rFonts w:asciiTheme="majorHAnsi" w:hAnsiTheme="majorHAnsi"/>
                <w:color w:val="FF0000"/>
              </w:rPr>
              <w:t>(</w:t>
            </w: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en-GB" w:eastAsia="en-GB"/>
              </w:rPr>
              <w:t>anterior)</w:t>
            </w:r>
          </w:p>
        </w:tc>
        <w:tc>
          <w:tcPr>
            <w:tcW w:w="0" w:type="auto"/>
          </w:tcPr>
          <w:p w14:paraId="2F2E2E53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19B3EED6" w14:textId="58441AC6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0EF1DFD1" w14:textId="4D319CFA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542" w:type="pct"/>
          </w:tcPr>
          <w:p w14:paraId="26DE5991" w14:textId="06EA9752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23904F46" w14:textId="77777777" w:rsidTr="00C32818">
        <w:tc>
          <w:tcPr>
            <w:tcW w:w="3075" w:type="pct"/>
          </w:tcPr>
          <w:p w14:paraId="08883F85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edial occipito-temporal sulcus (collateral sulcus) and lingual sulcus</w:t>
            </w:r>
          </w:p>
          <w:p w14:paraId="2836E990" w14:textId="2092D59C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Collateral sulcus; Lingual sulcus)</w:t>
            </w:r>
          </w:p>
        </w:tc>
        <w:tc>
          <w:tcPr>
            <w:tcW w:w="0" w:type="auto"/>
          </w:tcPr>
          <w:p w14:paraId="5DAB05D0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050AE7DD" w14:textId="47C3FBD1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30D36F8F" w14:textId="035FEF6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0E6DC0F6" w14:textId="70BBD87D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1FC1EFF1" w14:textId="77777777" w:rsidTr="00C32818">
        <w:tc>
          <w:tcPr>
            <w:tcW w:w="3075" w:type="pct"/>
          </w:tcPr>
          <w:p w14:paraId="0F984253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frontal gyrus (F2)</w:t>
            </w:r>
          </w:p>
          <w:p w14:paraId="723DE2DB" w14:textId="4ACB8A14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F2-caudal, F2-rostral)</w:t>
            </w:r>
          </w:p>
        </w:tc>
        <w:tc>
          <w:tcPr>
            <w:tcW w:w="0" w:type="auto"/>
          </w:tcPr>
          <w:p w14:paraId="4B34CEC3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43ECFB90" w14:textId="44A04B41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496F3379" w14:textId="126FE7F6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757B8C4A" w14:textId="716D19FC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273C05AC" w14:textId="77777777" w:rsidTr="00C32818">
        <w:tc>
          <w:tcPr>
            <w:tcW w:w="3075" w:type="pct"/>
          </w:tcPr>
          <w:p w14:paraId="3F1EA7F4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uperior frontal sulcus</w:t>
            </w:r>
          </w:p>
          <w:p w14:paraId="6E1EAA2B" w14:textId="3D3ED640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SFS rostral – No, SFS caudal not explored)</w:t>
            </w:r>
          </w:p>
        </w:tc>
        <w:tc>
          <w:tcPr>
            <w:tcW w:w="0" w:type="auto"/>
          </w:tcPr>
          <w:p w14:paraId="2973279D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41C36C68" w14:textId="5473DDA5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5DEC4F09" w14:textId="6A227BEA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0122985E" w14:textId="018ACC04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32D25F26" w14:textId="77777777" w:rsidTr="00C32818">
        <w:tc>
          <w:tcPr>
            <w:tcW w:w="3075" w:type="pct"/>
          </w:tcPr>
          <w:p w14:paraId="53D4CD86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temporal gyrus (T2)</w:t>
            </w:r>
          </w:p>
          <w:p w14:paraId="44B261D0" w14:textId="0E85AF47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T2-anterior, T2-posterior)</w:t>
            </w:r>
          </w:p>
        </w:tc>
        <w:tc>
          <w:tcPr>
            <w:tcW w:w="0" w:type="auto"/>
          </w:tcPr>
          <w:p w14:paraId="0A5F551A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06506ADD" w14:textId="7C0AE565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34ECE0B3" w14:textId="47F8BF03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  <w:r w:rsidRPr="006A74CF">
              <w:rPr>
                <w:rFonts w:asciiTheme="majorHAnsi" w:hAnsiTheme="majorHAnsi"/>
                <w:color w:val="FF0000"/>
              </w:rPr>
              <w:t xml:space="preserve"> </w:t>
            </w:r>
          </w:p>
        </w:tc>
        <w:tc>
          <w:tcPr>
            <w:tcW w:w="542" w:type="pct"/>
          </w:tcPr>
          <w:p w14:paraId="56205E66" w14:textId="44C1657B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C32818" w:rsidRPr="006A74CF" w14:paraId="06DB3C3A" w14:textId="77777777" w:rsidTr="00C32818">
        <w:tc>
          <w:tcPr>
            <w:tcW w:w="3075" w:type="pct"/>
          </w:tcPr>
          <w:p w14:paraId="053FC426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uperior frontal gyrus (F1)</w:t>
            </w:r>
          </w:p>
          <w:p w14:paraId="4B990474" w14:textId="17C6C96C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F1 prefrontal – Yes; F1-SMA &amp; F1-preSMA not explored)</w:t>
            </w:r>
          </w:p>
        </w:tc>
        <w:tc>
          <w:tcPr>
            <w:tcW w:w="0" w:type="auto"/>
          </w:tcPr>
          <w:p w14:paraId="484CB334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41839C4B" w14:textId="490F4775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6C72A732" w14:textId="2CC4AB5C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542" w:type="pct"/>
          </w:tcPr>
          <w:p w14:paraId="710FD13E" w14:textId="4A5F0A15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4C3FA9F4" w14:textId="77777777" w:rsidTr="00C32818">
        <w:tc>
          <w:tcPr>
            <w:tcW w:w="3075" w:type="pct"/>
          </w:tcPr>
          <w:p w14:paraId="23A2248F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1E61513A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1675D84B" w14:textId="6A351F6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5F20DD73" w14:textId="0FEEB706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41F76DE4" w14:textId="3B12AA3C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22C75CF9" w14:textId="77777777" w:rsidTr="00C32818">
        <w:tc>
          <w:tcPr>
            <w:tcW w:w="3075" w:type="pct"/>
          </w:tcPr>
          <w:p w14:paraId="4167E595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part of the cingulate gyrus and sulcus (ACC)</w:t>
            </w:r>
          </w:p>
        </w:tc>
        <w:tc>
          <w:tcPr>
            <w:tcW w:w="0" w:type="auto"/>
          </w:tcPr>
          <w:p w14:paraId="49DF6D34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1B6D4932" w14:textId="1302B2B3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42B0CA5F" w14:textId="53F02969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2" w:type="pct"/>
          </w:tcPr>
          <w:p w14:paraId="4A9DCCD1" w14:textId="56199B22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7CD14BFA" w14:textId="77777777" w:rsidTr="00C32818">
        <w:tc>
          <w:tcPr>
            <w:tcW w:w="3075" w:type="pct"/>
          </w:tcPr>
          <w:p w14:paraId="27147B38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Lateral aspect of the superior temporal gyrus</w:t>
            </w:r>
          </w:p>
          <w:p w14:paraId="55467746" w14:textId="565A8C08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  <w:r w:rsidRPr="006A74CF">
              <w:rPr>
                <w:rFonts w:asciiTheme="majorHAnsi" w:hAnsiTheme="majorHAnsi"/>
                <w:color w:val="FF0000"/>
              </w:rPr>
              <w:t>(T1-lateral posterior – No; T1 lateral anterior not explored)</w:t>
            </w:r>
          </w:p>
        </w:tc>
        <w:tc>
          <w:tcPr>
            <w:tcW w:w="0" w:type="auto"/>
          </w:tcPr>
          <w:p w14:paraId="0B5AA8D3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300B6BD0" w14:textId="698E2F4D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1367AC60" w14:textId="3F717EE1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4133D724" w14:textId="2F61514D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57A7EAB5" w14:textId="77777777" w:rsidTr="00C32818">
        <w:tc>
          <w:tcPr>
            <w:tcW w:w="3075" w:type="pct"/>
          </w:tcPr>
          <w:p w14:paraId="71E0F315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Inferior temporal sulcus</w:t>
            </w:r>
          </w:p>
          <w:p w14:paraId="045CB61A" w14:textId="36B560D6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  <w:r w:rsidRPr="006A74CF">
              <w:rPr>
                <w:rFonts w:asciiTheme="majorHAnsi" w:hAnsiTheme="majorHAnsi"/>
                <w:color w:val="FF0000"/>
              </w:rPr>
              <w:t>(ITS-anterior – Yes, ITS-posterior not explores)</w:t>
            </w:r>
          </w:p>
        </w:tc>
        <w:tc>
          <w:tcPr>
            <w:tcW w:w="0" w:type="auto"/>
          </w:tcPr>
          <w:p w14:paraId="73C2B5B8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0FC24F7B" w14:textId="0EB9989C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15DEDE1E" w14:textId="001D607F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542" w:type="pct"/>
          </w:tcPr>
          <w:p w14:paraId="2C6FCA12" w14:textId="4378CAAB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223E1264" w14:textId="77777777" w:rsidTr="00C32818">
        <w:tc>
          <w:tcPr>
            <w:tcW w:w="3075" w:type="pct"/>
          </w:tcPr>
          <w:p w14:paraId="53CA4468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uperior temporal sulcus (parallel sulcus)</w:t>
            </w:r>
          </w:p>
          <w:p w14:paraId="5FE3F73F" w14:textId="507C40AC" w:rsidR="00C32818" w:rsidRPr="006A74CF" w:rsidRDefault="00C32818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  <w:r w:rsidRPr="006A74CF">
              <w:rPr>
                <w:rFonts w:asciiTheme="majorHAnsi" w:hAnsiTheme="majorHAnsi"/>
                <w:color w:val="FF0000"/>
              </w:rPr>
              <w:t>(STS-anterior – No; STS-posterior not explored)</w:t>
            </w:r>
          </w:p>
        </w:tc>
        <w:tc>
          <w:tcPr>
            <w:tcW w:w="0" w:type="auto"/>
          </w:tcPr>
          <w:p w14:paraId="47910F64" w14:textId="77777777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23085190" w14:textId="012040EA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56B40085" w14:textId="020BAB0D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NO </w:t>
            </w:r>
          </w:p>
        </w:tc>
        <w:tc>
          <w:tcPr>
            <w:tcW w:w="542" w:type="pct"/>
          </w:tcPr>
          <w:p w14:paraId="112DB9D0" w14:textId="0C03D7D8" w:rsidR="00C32818" w:rsidRPr="006A74CF" w:rsidRDefault="00C32818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32818" w:rsidRPr="006A74CF" w14:paraId="178E1A53" w14:textId="77777777" w:rsidTr="00C32818">
        <w:tc>
          <w:tcPr>
            <w:tcW w:w="3075" w:type="pct"/>
          </w:tcPr>
          <w:p w14:paraId="136F62CD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gyri</w:t>
            </w:r>
          </w:p>
          <w:p w14:paraId="42545826" w14:textId="7569C879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  <w:color w:val="FF0000"/>
              </w:rPr>
              <w:t>(Orbito-frontal cortex - not explored)</w:t>
            </w:r>
          </w:p>
        </w:tc>
        <w:tc>
          <w:tcPr>
            <w:tcW w:w="0" w:type="auto"/>
          </w:tcPr>
          <w:p w14:paraId="38C69122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34BA8B56" w14:textId="4D66F2E0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4AFC9855" w14:textId="14ADCD12" w:rsidR="00C32818" w:rsidRPr="00C32818" w:rsidRDefault="00C32818" w:rsidP="0058373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C32818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542" w:type="pct"/>
          </w:tcPr>
          <w:p w14:paraId="73802EBE" w14:textId="0A7C2528" w:rsidR="00C32818" w:rsidRPr="00F85E34" w:rsidRDefault="00C32818" w:rsidP="00583730">
            <w:pPr>
              <w:pStyle w:val="Compact"/>
              <w:rPr>
                <w:rFonts w:asciiTheme="majorHAnsi" w:hAnsiTheme="majorHAnsi"/>
                <w:highlight w:val="yellow"/>
              </w:rPr>
            </w:pPr>
          </w:p>
        </w:tc>
      </w:tr>
      <w:tr w:rsidR="00C32818" w:rsidRPr="006A74CF" w14:paraId="02A83AC1" w14:textId="77777777" w:rsidTr="00C32818">
        <w:tc>
          <w:tcPr>
            <w:tcW w:w="3075" w:type="pct"/>
          </w:tcPr>
          <w:p w14:paraId="6F9B1841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Lateral orbital sulcus</w:t>
            </w:r>
          </w:p>
          <w:p w14:paraId="419499D3" w14:textId="2BFE6974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  <w:color w:val="FF0000"/>
              </w:rPr>
              <w:t>(Orbito-frontal cortex - not explored)</w:t>
            </w:r>
          </w:p>
        </w:tc>
        <w:tc>
          <w:tcPr>
            <w:tcW w:w="0" w:type="auto"/>
          </w:tcPr>
          <w:p w14:paraId="7CDE0BEA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6D7C0F29" w14:textId="0180591E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04D0142F" w14:textId="6AA0E7FE" w:rsidR="00C32818" w:rsidRPr="00C32818" w:rsidRDefault="00C32818" w:rsidP="0058373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C32818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542" w:type="pct"/>
          </w:tcPr>
          <w:p w14:paraId="4B5E7B2D" w14:textId="57AA1F09" w:rsidR="00C32818" w:rsidRPr="00F85E34" w:rsidRDefault="00C32818" w:rsidP="00583730">
            <w:pPr>
              <w:pStyle w:val="Compact"/>
              <w:rPr>
                <w:rFonts w:asciiTheme="majorHAnsi" w:hAnsiTheme="majorHAnsi"/>
                <w:highlight w:val="yellow"/>
              </w:rPr>
            </w:pPr>
          </w:p>
        </w:tc>
      </w:tr>
      <w:tr w:rsidR="00C32818" w:rsidRPr="006A74CF" w14:paraId="38664528" w14:textId="77777777" w:rsidTr="00C32818">
        <w:tc>
          <w:tcPr>
            <w:tcW w:w="3075" w:type="pct"/>
          </w:tcPr>
          <w:p w14:paraId="262CDAC1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</w:p>
          <w:p w14:paraId="0AE2A395" w14:textId="21D0F302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  <w:color w:val="FF0000"/>
              </w:rPr>
              <w:t>(Orbito-frontal cortex - not explored)</w:t>
            </w:r>
          </w:p>
        </w:tc>
        <w:tc>
          <w:tcPr>
            <w:tcW w:w="0" w:type="auto"/>
          </w:tcPr>
          <w:p w14:paraId="33AA37B7" w14:textId="77777777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2" w:type="pct"/>
          </w:tcPr>
          <w:p w14:paraId="242834E0" w14:textId="33E77564" w:rsidR="00C32818" w:rsidRPr="006A74CF" w:rsidRDefault="00C32818" w:rsidP="0058373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42" w:type="pct"/>
          </w:tcPr>
          <w:p w14:paraId="30105F21" w14:textId="39F0EBA1" w:rsidR="00C32818" w:rsidRPr="00C32818" w:rsidRDefault="00C32818" w:rsidP="0058373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C32818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542" w:type="pct"/>
          </w:tcPr>
          <w:p w14:paraId="358131F5" w14:textId="34757C41" w:rsidR="00C32818" w:rsidRPr="00F85E34" w:rsidRDefault="00C32818" w:rsidP="00583730">
            <w:pPr>
              <w:pStyle w:val="Compact"/>
              <w:rPr>
                <w:rFonts w:asciiTheme="majorHAnsi" w:hAnsiTheme="majorHAnsi"/>
                <w:highlight w:val="yellow"/>
              </w:rPr>
            </w:pPr>
          </w:p>
        </w:tc>
      </w:tr>
    </w:tbl>
    <w:p w14:paraId="4677D3B7" w14:textId="77777777" w:rsidR="006536D8" w:rsidRPr="006A74CF" w:rsidRDefault="00B96B7A">
      <w:pPr>
        <w:pStyle w:val="Heading2"/>
      </w:pPr>
      <w:bookmarkStart w:id="7" w:name="id004_bj"/>
      <w:bookmarkEnd w:id="7"/>
      <w:r w:rsidRPr="00F85E34">
        <w:rPr>
          <w:highlight w:val="green"/>
        </w:rPr>
        <w:lastRenderedPageBreak/>
        <w:t>id004_bj</w:t>
      </w:r>
      <w:r w:rsidR="009621B2" w:rsidRPr="00F85E34">
        <w:rPr>
          <w:highlight w:val="green"/>
        </w:rPr>
        <w:t xml:space="preserve"> Benoit julie</w:t>
      </w:r>
    </w:p>
    <w:p w14:paraId="51879DC2" w14:textId="5ABBF8E9" w:rsidR="00F85E34" w:rsidRDefault="00F85E34">
      <w:pPr>
        <w:pStyle w:val="Heading3"/>
      </w:pPr>
      <w:bookmarkStart w:id="8" w:name="vep-results-3"/>
      <w:bookmarkEnd w:id="8"/>
      <w:r>
        <w:t>EI Results</w:t>
      </w:r>
    </w:p>
    <w:tbl>
      <w:tblPr>
        <w:tblW w:w="290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5"/>
        <w:gridCol w:w="1329"/>
      </w:tblGrid>
      <w:tr w:rsidR="00927C45" w:rsidRPr="00927C45" w14:paraId="76E110C6" w14:textId="77777777" w:rsidTr="00927C45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A3CC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EA5F1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27C45" w:rsidRPr="00927C45" w14:paraId="3CDF8A46" w14:textId="77777777" w:rsidTr="00927C45">
        <w:trPr>
          <w:trHeight w:val="280"/>
        </w:trPr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D7072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amygdala</w:t>
            </w:r>
          </w:p>
        </w:tc>
      </w:tr>
      <w:tr w:rsidR="00927C45" w:rsidRPr="00927C45" w14:paraId="3376C286" w14:textId="77777777" w:rsidTr="00927C45">
        <w:trPr>
          <w:trHeight w:val="280"/>
        </w:trPr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767F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Hippocampus-anterior</w:t>
            </w:r>
          </w:p>
        </w:tc>
      </w:tr>
      <w:tr w:rsidR="00927C45" w:rsidRPr="00927C45" w14:paraId="00AAF275" w14:textId="77777777" w:rsidTr="00927C45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16718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CEA72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27C45" w:rsidRPr="00927C45" w14:paraId="7F56C893" w14:textId="77777777" w:rsidTr="00927C45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41A37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 xml:space="preserve">PZ: </w:t>
            </w:r>
          </w:p>
        </w:tc>
        <w:tc>
          <w:tcPr>
            <w:tcW w:w="13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E9429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27C45" w:rsidRPr="00927C45" w14:paraId="6E7081F4" w14:textId="77777777" w:rsidTr="00927C45">
        <w:trPr>
          <w:trHeight w:val="280"/>
        </w:trPr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ADE2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emporal pole</w:t>
            </w:r>
          </w:p>
        </w:tc>
      </w:tr>
      <w:tr w:rsidR="00927C45" w:rsidRPr="00927C45" w14:paraId="59048D1D" w14:textId="77777777" w:rsidTr="00927C45">
        <w:trPr>
          <w:trHeight w:val="280"/>
        </w:trPr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65916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Hippocampus-posterior</w:t>
            </w:r>
          </w:p>
        </w:tc>
      </w:tr>
      <w:tr w:rsidR="00927C45" w:rsidRPr="00927C45" w14:paraId="72130C4D" w14:textId="77777777" w:rsidTr="00927C45">
        <w:trPr>
          <w:trHeight w:val="280"/>
        </w:trPr>
        <w:tc>
          <w:tcPr>
            <w:tcW w:w="29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6F93" w14:textId="77777777" w:rsidR="00927C45" w:rsidRPr="00927C45" w:rsidRDefault="00927C45" w:rsidP="00927C4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27C4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rhinal cortex</w:t>
            </w:r>
          </w:p>
        </w:tc>
      </w:tr>
    </w:tbl>
    <w:p w14:paraId="35068265" w14:textId="77777777" w:rsidR="00927C45" w:rsidRPr="00927C45" w:rsidRDefault="00927C45" w:rsidP="00927C45">
      <w:pPr>
        <w:pStyle w:val="BodyText"/>
      </w:pPr>
    </w:p>
    <w:p w14:paraId="7E01F88E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5695" w:type="pct"/>
        <w:tblLook w:val="07E0" w:firstRow="1" w:lastRow="1" w:firstColumn="1" w:lastColumn="1" w:noHBand="1" w:noVBand="1"/>
      </w:tblPr>
      <w:tblGrid>
        <w:gridCol w:w="6062"/>
        <w:gridCol w:w="1781"/>
        <w:gridCol w:w="666"/>
        <w:gridCol w:w="1405"/>
        <w:gridCol w:w="666"/>
      </w:tblGrid>
      <w:tr w:rsidR="00927C45" w:rsidRPr="006A74CF" w14:paraId="7B19D59F" w14:textId="77777777" w:rsidTr="00927C45">
        <w:tc>
          <w:tcPr>
            <w:tcW w:w="2865" w:type="pct"/>
            <w:tcBorders>
              <w:bottom w:val="single" w:sz="0" w:space="0" w:color="auto"/>
            </w:tcBorders>
            <w:vAlign w:val="bottom"/>
          </w:tcPr>
          <w:p w14:paraId="2CA96110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D77DA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EBEC9E" w14:textId="76A891A4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14:paraId="557CEF8C" w14:textId="3AB0DAFF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E13E25" w14:textId="518F5E96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57EE6EE7" w14:textId="77777777" w:rsidTr="00927C45">
        <w:tc>
          <w:tcPr>
            <w:tcW w:w="2865" w:type="pct"/>
          </w:tcPr>
          <w:p w14:paraId="29254034" w14:textId="4805056B" w:rsidR="00927C45" w:rsidRPr="00927C45" w:rsidRDefault="00927C4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Parahippocampal cortex – only cavernoma explored)</w:t>
            </w:r>
          </w:p>
        </w:tc>
        <w:tc>
          <w:tcPr>
            <w:tcW w:w="0" w:type="auto"/>
          </w:tcPr>
          <w:p w14:paraId="151CE615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0B36948" w14:textId="3BE83DC9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2BC169AE" w14:textId="2DCE4F24" w:rsidR="00927C45" w:rsidRPr="00927C45" w:rsidRDefault="00927C45">
            <w:pPr>
              <w:pStyle w:val="Compact"/>
              <w:rPr>
                <w:rFonts w:asciiTheme="majorHAnsi" w:hAnsiTheme="majorHAnsi"/>
              </w:rPr>
            </w:pPr>
            <w:r w:rsidRPr="00927C45">
              <w:rPr>
                <w:rFonts w:asciiTheme="majorHAnsi" w:hAnsiTheme="majorHAnsi"/>
              </w:rPr>
              <w:t>Not explored</w:t>
            </w:r>
          </w:p>
        </w:tc>
        <w:tc>
          <w:tcPr>
            <w:tcW w:w="0" w:type="auto"/>
          </w:tcPr>
          <w:p w14:paraId="4DDAA4BB" w14:textId="042C7CFF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76BF8E63" w14:textId="77777777" w:rsidTr="00927C45">
        <w:tc>
          <w:tcPr>
            <w:tcW w:w="2865" w:type="pct"/>
          </w:tcPr>
          <w:p w14:paraId="71216D01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</w:p>
        </w:tc>
        <w:tc>
          <w:tcPr>
            <w:tcW w:w="0" w:type="auto"/>
          </w:tcPr>
          <w:p w14:paraId="2A5FBE71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619D14A" w14:textId="57970F93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385775B6" w14:textId="5EBEDE22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77ECE5D" w14:textId="39C3EBFF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18DC1FBA" w14:textId="77777777" w:rsidTr="00927C45">
        <w:tc>
          <w:tcPr>
            <w:tcW w:w="2865" w:type="pct"/>
          </w:tcPr>
          <w:p w14:paraId="2DC66C8B" w14:textId="1A07DD7A" w:rsidR="00927C45" w:rsidRPr="00927C45" w:rsidRDefault="00927C4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Hippocampus posterior-No; Hippocampus anterior not explored)</w:t>
            </w:r>
          </w:p>
        </w:tc>
        <w:tc>
          <w:tcPr>
            <w:tcW w:w="0" w:type="auto"/>
          </w:tcPr>
          <w:p w14:paraId="303EDEA6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6F04B16" w14:textId="593D6626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045F8038" w14:textId="3C9736FC" w:rsidR="00927C45" w:rsidRPr="006A74CF" w:rsidRDefault="00927C45" w:rsidP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B7D8173" w14:textId="2C4179AB" w:rsidR="00927C45" w:rsidRPr="004B7C6F" w:rsidRDefault="00927C45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927C45" w:rsidRPr="006A74CF" w14:paraId="33A5C653" w14:textId="77777777" w:rsidTr="00927C45">
        <w:tc>
          <w:tcPr>
            <w:tcW w:w="2865" w:type="pct"/>
          </w:tcPr>
          <w:p w14:paraId="4FB9DB4A" w14:textId="3065D363" w:rsidR="00927C45" w:rsidRPr="00927C45" w:rsidRDefault="00927C4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Anterior transverse collateral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281E92FB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7F96CA5" w14:textId="2384A14A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0114C37C" w14:textId="00D1AFA3" w:rsidR="00927C45" w:rsidRPr="006A74CF" w:rsidRDefault="00927C45" w:rsidP="00927C4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6C9B806" w14:textId="66E55B67" w:rsidR="00927C45" w:rsidRPr="004B7C6F" w:rsidRDefault="00927C45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927C45" w:rsidRPr="006A74CF" w14:paraId="2F31B92F" w14:textId="77777777" w:rsidTr="00927C45">
        <w:tc>
          <w:tcPr>
            <w:tcW w:w="2865" w:type="pct"/>
          </w:tcPr>
          <w:p w14:paraId="79B639A3" w14:textId="3D2D3964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arahippocampal gyrus, parahippocampal part of the medial occipito-temporal gyrus, (T5)</w:t>
            </w:r>
            <w:r>
              <w:rPr>
                <w:rFonts w:asciiTheme="majorHAnsi" w:hAnsiTheme="majorHAnsi"/>
                <w:color w:val="FF0000"/>
              </w:rPr>
              <w:t xml:space="preserve"> (Parahippocampal cortex – not explored)</w:t>
            </w:r>
          </w:p>
        </w:tc>
        <w:tc>
          <w:tcPr>
            <w:tcW w:w="0" w:type="auto"/>
          </w:tcPr>
          <w:p w14:paraId="5ECE1A19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3CC22E6" w14:textId="322C536C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466652DA" w14:textId="5EE5D7A8" w:rsidR="00927C45" w:rsidRDefault="00927C45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6963A805" w14:textId="07F066CC" w:rsidR="00927C45" w:rsidRPr="00927C45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56A40E28" w14:textId="77777777" w:rsidTr="00927C45">
        <w:tc>
          <w:tcPr>
            <w:tcW w:w="2865" w:type="pct"/>
          </w:tcPr>
          <w:p w14:paraId="219A1319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2EDB6373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183038D" w14:textId="69893145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38E448AF" w14:textId="328F4324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A2C0AB9" w14:textId="2CA45490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59B91074" w14:textId="77777777" w:rsidTr="00927C45">
        <w:tc>
          <w:tcPr>
            <w:tcW w:w="2865" w:type="pct"/>
          </w:tcPr>
          <w:p w14:paraId="6EC00226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0" w:type="auto"/>
          </w:tcPr>
          <w:p w14:paraId="571F620A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A010BBF" w14:textId="4F341881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330651DA" w14:textId="3D0F8043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52C90BA" w14:textId="374CD17C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27C45" w:rsidRPr="006A74CF" w14:paraId="74831828" w14:textId="77777777" w:rsidTr="00927C45">
        <w:tc>
          <w:tcPr>
            <w:tcW w:w="2865" w:type="pct"/>
          </w:tcPr>
          <w:p w14:paraId="2BB906A9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74415709" w14:textId="77777777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9B4E5B7" w14:textId="1C9CF10B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664" w:type="pct"/>
          </w:tcPr>
          <w:p w14:paraId="62C22FD7" w14:textId="16B86F6C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BDD5141" w14:textId="190D4C3B" w:rsidR="00927C45" w:rsidRPr="006A74CF" w:rsidRDefault="00927C45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505B05A4" w14:textId="77777777" w:rsidR="00AD68C6" w:rsidRPr="006A74CF" w:rsidRDefault="00AD68C6">
      <w:pPr>
        <w:pStyle w:val="Heading2"/>
        <w:rPr>
          <w:highlight w:val="magenta"/>
        </w:rPr>
      </w:pPr>
      <w:bookmarkStart w:id="9" w:name="id005_ft"/>
      <w:bookmarkStart w:id="10" w:name="id007_rd"/>
      <w:bookmarkEnd w:id="9"/>
      <w:bookmarkEnd w:id="10"/>
    </w:p>
    <w:p w14:paraId="6442A5F3" w14:textId="77777777" w:rsidR="006536D8" w:rsidRPr="006A74CF" w:rsidRDefault="00B96B7A">
      <w:pPr>
        <w:pStyle w:val="Heading2"/>
      </w:pPr>
      <w:r w:rsidRPr="001E1F3A">
        <w:rPr>
          <w:highlight w:val="green"/>
        </w:rPr>
        <w:t>id007_rd</w:t>
      </w:r>
    </w:p>
    <w:p w14:paraId="4EF45139" w14:textId="6D8D6071" w:rsidR="00AD68C6" w:rsidRPr="006A74CF" w:rsidRDefault="00AD68C6">
      <w:pPr>
        <w:pStyle w:val="Heading3"/>
      </w:pPr>
      <w:bookmarkStart w:id="11" w:name="vep-results-6"/>
      <w:bookmarkEnd w:id="11"/>
      <w:r w:rsidRPr="006A74CF">
        <w:t>EZ Results</w:t>
      </w:r>
    </w:p>
    <w:tbl>
      <w:tblPr>
        <w:tblW w:w="5006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00"/>
        <w:gridCol w:w="1915"/>
        <w:gridCol w:w="1091"/>
      </w:tblGrid>
      <w:tr w:rsidR="00AD68C6" w:rsidRPr="006A74CF" w14:paraId="1949A79B" w14:textId="77777777" w:rsidTr="00FD642F">
        <w:trPr>
          <w:gridAfter w:val="1"/>
          <w:wAfter w:w="1091" w:type="dxa"/>
          <w:trHeight w:val="280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AA9BA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12F2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AD68C6" w:rsidRPr="006A74CF" w14:paraId="22F4ECA1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A90B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Amygdala</w:t>
            </w:r>
          </w:p>
        </w:tc>
      </w:tr>
      <w:tr w:rsidR="00AD68C6" w:rsidRPr="006A74CF" w14:paraId="4B533B87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6A9F7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Hippocampus-anterior</w:t>
            </w:r>
          </w:p>
        </w:tc>
      </w:tr>
      <w:tr w:rsidR="00AD68C6" w:rsidRPr="006A74CF" w14:paraId="796CB9C8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F78DE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Left Hippocampus-anterior</w:t>
            </w:r>
          </w:p>
        </w:tc>
      </w:tr>
      <w:tr w:rsidR="00AD68C6" w:rsidRPr="006A74CF" w14:paraId="7A08FCB4" w14:textId="77777777" w:rsidTr="00FD642F">
        <w:trPr>
          <w:gridAfter w:val="1"/>
          <w:wAfter w:w="1091" w:type="dxa"/>
          <w:trHeight w:val="280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02564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7515B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AD68C6" w:rsidRPr="006A74CF" w14:paraId="5809D3A3" w14:textId="77777777" w:rsidTr="00FD642F">
        <w:trPr>
          <w:gridAfter w:val="1"/>
          <w:wAfter w:w="1091" w:type="dxa"/>
          <w:trHeight w:val="280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6DEA" w14:textId="3CDDD7A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92D5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AD68C6" w:rsidRPr="006A74CF" w14:paraId="660083A8" w14:textId="77777777" w:rsidTr="00FD642F">
        <w:trPr>
          <w:gridAfter w:val="1"/>
          <w:wAfter w:w="1091" w:type="dxa"/>
          <w:trHeight w:val="280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90164" w14:textId="0FF7B3D4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temporal pole</w:t>
            </w:r>
          </w:p>
        </w:tc>
        <w:tc>
          <w:tcPr>
            <w:tcW w:w="1915" w:type="dxa"/>
            <w:noWrap/>
            <w:hideMark/>
          </w:tcPr>
          <w:p w14:paraId="5086FF64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AD68C6" w:rsidRPr="006A74CF" w14:paraId="523F5754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7A630" w14:textId="08EDBFA2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rhinal cortex</w:t>
            </w:r>
          </w:p>
        </w:tc>
      </w:tr>
      <w:tr w:rsidR="00AD68C6" w:rsidRPr="006A74CF" w14:paraId="7A4D4F76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0DD3" w14:textId="7C1BEAA9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lastRenderedPageBreak/>
              <w:t>Right collateral sulcus</w:t>
            </w:r>
          </w:p>
        </w:tc>
      </w:tr>
      <w:tr w:rsidR="00AD68C6" w:rsidRPr="006A74CF" w14:paraId="0B01E339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4CB8" w14:textId="4CEBF64C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Parahippocampal cortex</w:t>
            </w:r>
          </w:p>
        </w:tc>
      </w:tr>
      <w:tr w:rsidR="00AD68C6" w:rsidRPr="006A74CF" w14:paraId="7EE0D6EF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B3E9" w14:textId="2E3B8F34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Occipito-temporal sulcus</w:t>
            </w:r>
          </w:p>
        </w:tc>
      </w:tr>
      <w:tr w:rsidR="00AD68C6" w:rsidRPr="006A74CF" w14:paraId="025E4565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295EC" w14:textId="75D5AF71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Right Orbito-frontal cortex</w:t>
            </w:r>
          </w:p>
        </w:tc>
      </w:tr>
      <w:tr w:rsidR="00AD68C6" w:rsidRPr="006A74CF" w14:paraId="078FBB4A" w14:textId="77777777" w:rsidTr="00FD642F">
        <w:trPr>
          <w:gridAfter w:val="1"/>
          <w:wAfter w:w="1091" w:type="dxa"/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8F22E" w14:textId="3E166D30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Left Orbito-frontal cortex</w:t>
            </w:r>
          </w:p>
        </w:tc>
      </w:tr>
      <w:tr w:rsidR="00AD68C6" w:rsidRPr="006A74CF" w14:paraId="0B78DD8C" w14:textId="7D678FD1" w:rsidTr="00FD642F">
        <w:trPr>
          <w:trHeight w:val="280"/>
        </w:trPr>
        <w:tc>
          <w:tcPr>
            <w:tcW w:w="391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B191" w14:textId="77B14180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  <w:t>Left Amygdala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54CC6" w14:textId="77777777" w:rsidR="00AD68C6" w:rsidRPr="006A74CF" w:rsidRDefault="00AD68C6">
            <w:pPr>
              <w:rPr>
                <w:rFonts w:asciiTheme="majorHAnsi" w:eastAsia="Times New Roman" w:hAnsiTheme="majorHAnsi" w:cs="Times New Roman"/>
                <w:sz w:val="20"/>
                <w:szCs w:val="20"/>
                <w:lang w:val="fr-FR" w:eastAsia="fr-FR"/>
              </w:rPr>
            </w:pPr>
          </w:p>
        </w:tc>
      </w:tr>
      <w:tr w:rsidR="00AD68C6" w:rsidRPr="006A74CF" w14:paraId="60B8286E" w14:textId="77777777" w:rsidTr="00FD642F">
        <w:trPr>
          <w:gridAfter w:val="1"/>
          <w:wAfter w:w="1091" w:type="dxa"/>
          <w:trHeight w:val="280"/>
        </w:trPr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7FD7B" w14:textId="69B96C80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242550" w14:textId="77777777" w:rsidR="00AD68C6" w:rsidRPr="006A74CF" w:rsidRDefault="00AD68C6" w:rsidP="00AD68C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</w:tbl>
    <w:p w14:paraId="6BE53903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4853" w:type="pct"/>
        <w:tblLook w:val="07E0" w:firstRow="1" w:lastRow="1" w:firstColumn="1" w:lastColumn="1" w:noHBand="1" w:noVBand="1"/>
      </w:tblPr>
      <w:tblGrid>
        <w:gridCol w:w="6162"/>
        <w:gridCol w:w="594"/>
        <w:gridCol w:w="666"/>
        <w:gridCol w:w="797"/>
        <w:gridCol w:w="797"/>
      </w:tblGrid>
      <w:tr w:rsidR="006A74CF" w:rsidRPr="006A74CF" w14:paraId="07526153" w14:textId="77777777" w:rsidTr="00FD642F">
        <w:tc>
          <w:tcPr>
            <w:tcW w:w="3420" w:type="pct"/>
            <w:tcBorders>
              <w:bottom w:val="single" w:sz="0" w:space="0" w:color="auto"/>
            </w:tcBorders>
            <w:vAlign w:val="bottom"/>
          </w:tcPr>
          <w:p w14:paraId="53C90AD8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320" w:type="pct"/>
            <w:tcBorders>
              <w:bottom w:val="single" w:sz="0" w:space="0" w:color="auto"/>
            </w:tcBorders>
            <w:vAlign w:val="bottom"/>
          </w:tcPr>
          <w:p w14:paraId="62B1E9E4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372" w:type="pct"/>
            <w:tcBorders>
              <w:bottom w:val="single" w:sz="0" w:space="0" w:color="auto"/>
            </w:tcBorders>
            <w:vAlign w:val="bottom"/>
          </w:tcPr>
          <w:p w14:paraId="5E66BF78" w14:textId="00FD3E0F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  <w:tcBorders>
              <w:bottom w:val="single" w:sz="0" w:space="0" w:color="auto"/>
            </w:tcBorders>
            <w:vAlign w:val="bottom"/>
          </w:tcPr>
          <w:p w14:paraId="19073765" w14:textId="5A0806E4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  <w:tcBorders>
              <w:bottom w:val="single" w:sz="0" w:space="0" w:color="auto"/>
            </w:tcBorders>
            <w:vAlign w:val="bottom"/>
          </w:tcPr>
          <w:p w14:paraId="26CC5129" w14:textId="63309605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1E1F3A">
              <w:rPr>
                <w:rFonts w:asciiTheme="majorHAnsi" w:hAnsiTheme="majorHAnsi"/>
                <w:highlight w:val="yellow"/>
              </w:rPr>
              <w:t>EZ_F</w:t>
            </w:r>
          </w:p>
        </w:tc>
      </w:tr>
      <w:tr w:rsidR="006A74CF" w:rsidRPr="006A74CF" w14:paraId="2E9641D7" w14:textId="77777777" w:rsidTr="00FD642F">
        <w:tc>
          <w:tcPr>
            <w:tcW w:w="3420" w:type="pct"/>
          </w:tcPr>
          <w:p w14:paraId="7E6C4EF1" w14:textId="1074258F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 xml:space="preserve">Right-Parahippocampal gyrus, parahippocampal part of the medial occipito-temporal gyrus, (T5) </w:t>
            </w:r>
            <w:r w:rsidRPr="006A74CF">
              <w:rPr>
                <w:rFonts w:asciiTheme="majorHAnsi" w:hAnsiTheme="majorHAnsi"/>
                <w:color w:val="FF0000"/>
              </w:rPr>
              <w:t>(parahippocampal cortex)</w:t>
            </w:r>
          </w:p>
        </w:tc>
        <w:tc>
          <w:tcPr>
            <w:tcW w:w="320" w:type="pct"/>
          </w:tcPr>
          <w:p w14:paraId="1C1D70AF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372" w:type="pct"/>
          </w:tcPr>
          <w:p w14:paraId="3078AA3D" w14:textId="296D7385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1B24BA2E" w14:textId="0E428824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444" w:type="pct"/>
          </w:tcPr>
          <w:p w14:paraId="2027B6A3" w14:textId="11E32177" w:rsidR="006A74CF" w:rsidRPr="00F302C5" w:rsidRDefault="00F85E34">
            <w:pPr>
              <w:pStyle w:val="Compact"/>
              <w:rPr>
                <w:rFonts w:asciiTheme="majorHAnsi" w:hAnsiTheme="majorHAnsi"/>
              </w:rPr>
            </w:pPr>
            <w:r w:rsidRPr="00F85E34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6A74CF" w:rsidRPr="006A74CF" w14:paraId="4292F4F0" w14:textId="77777777" w:rsidTr="00FD642F">
        <w:tc>
          <w:tcPr>
            <w:tcW w:w="3420" w:type="pct"/>
          </w:tcPr>
          <w:p w14:paraId="5568988A" w14:textId="4C97D505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 xml:space="preserve">Right-Hippocampus </w:t>
            </w:r>
            <w:r w:rsidRPr="006A74CF">
              <w:rPr>
                <w:rFonts w:asciiTheme="majorHAnsi" w:hAnsiTheme="majorHAnsi"/>
                <w:color w:val="FF0000"/>
              </w:rPr>
              <w:t>(anterior)</w:t>
            </w:r>
          </w:p>
        </w:tc>
        <w:tc>
          <w:tcPr>
            <w:tcW w:w="320" w:type="pct"/>
          </w:tcPr>
          <w:p w14:paraId="28B0D242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372" w:type="pct"/>
          </w:tcPr>
          <w:p w14:paraId="227EE593" w14:textId="72869589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10797C1E" w14:textId="66F57B43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793A09B2" w14:textId="2E8C6E4F" w:rsidR="006A74CF" w:rsidRPr="006A74CF" w:rsidRDefault="00F302C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  <w:tr w:rsidR="006A74CF" w:rsidRPr="006A74CF" w14:paraId="44499EB1" w14:textId="77777777" w:rsidTr="00FD642F">
        <w:tc>
          <w:tcPr>
            <w:tcW w:w="3420" w:type="pct"/>
          </w:tcPr>
          <w:p w14:paraId="1ACB7E05" w14:textId="34B0E85F" w:rsidR="006A74CF" w:rsidRPr="00FD642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Anterior transverse collateral sulcus</w:t>
            </w:r>
            <w:r w:rsidR="00FD642F">
              <w:rPr>
                <w:rFonts w:asciiTheme="majorHAnsi" w:hAnsiTheme="majorHAnsi"/>
              </w:rPr>
              <w:t xml:space="preserve"> </w:t>
            </w:r>
            <w:r w:rsidR="00FD642F"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320" w:type="pct"/>
          </w:tcPr>
          <w:p w14:paraId="0BAE4FB3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372" w:type="pct"/>
          </w:tcPr>
          <w:p w14:paraId="39343D40" w14:textId="6324897B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2158BEB0" w14:textId="3023A959" w:rsidR="006A74CF" w:rsidRPr="00FD642F" w:rsidRDefault="006A74CF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444" w:type="pct"/>
          </w:tcPr>
          <w:p w14:paraId="241E9512" w14:textId="004F0BD1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highlight w:val="green"/>
              </w:rPr>
              <w:t>YES</w:t>
            </w:r>
            <w:r w:rsidRPr="006A74CF">
              <w:rPr>
                <w:rFonts w:asciiTheme="majorHAnsi" w:hAnsiTheme="majorHAnsi"/>
                <w:color w:val="FF0000"/>
              </w:rPr>
              <w:t xml:space="preserve"> </w:t>
            </w:r>
          </w:p>
        </w:tc>
      </w:tr>
      <w:tr w:rsidR="006A74CF" w:rsidRPr="006A74CF" w14:paraId="3B877A25" w14:textId="77777777" w:rsidTr="00FD642F">
        <w:tc>
          <w:tcPr>
            <w:tcW w:w="3420" w:type="pct"/>
          </w:tcPr>
          <w:p w14:paraId="5759CD42" w14:textId="371A8356" w:rsidR="006A74CF" w:rsidRPr="00FD642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perior temporal sulcus (parallel sulcus)</w:t>
            </w:r>
            <w:r w:rsidR="00FD642F">
              <w:rPr>
                <w:rFonts w:asciiTheme="majorHAnsi" w:hAnsiTheme="majorHAnsi"/>
                <w:color w:val="FF0000"/>
              </w:rPr>
              <w:t xml:space="preserve"> </w:t>
            </w:r>
            <w:r w:rsidR="00FD642F">
              <w:rPr>
                <w:rFonts w:asciiTheme="majorHAnsi" w:hAnsiTheme="majorHAnsi"/>
                <w:color w:val="FF0000"/>
              </w:rPr>
              <w:br/>
              <w:t>(STS-anterior – No; STS-posterior not explored)</w:t>
            </w:r>
          </w:p>
        </w:tc>
        <w:tc>
          <w:tcPr>
            <w:tcW w:w="320" w:type="pct"/>
          </w:tcPr>
          <w:p w14:paraId="2B243877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372" w:type="pct"/>
          </w:tcPr>
          <w:p w14:paraId="2796FEC1" w14:textId="249AA17B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3C866CFD" w14:textId="0BBB1ED6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66B7FD90" w14:textId="0EAA18F7" w:rsidR="006A74CF" w:rsidRPr="006A74CF" w:rsidRDefault="00F302C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6A74CF" w:rsidRPr="006A74CF" w14:paraId="13B9354B" w14:textId="77777777" w:rsidTr="00FD642F">
        <w:tc>
          <w:tcPr>
            <w:tcW w:w="3420" w:type="pct"/>
          </w:tcPr>
          <w:p w14:paraId="5765A872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320" w:type="pct"/>
          </w:tcPr>
          <w:p w14:paraId="71FBF06F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372" w:type="pct"/>
          </w:tcPr>
          <w:p w14:paraId="6943B60D" w14:textId="1AB38E0F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5A5AD6DF" w14:textId="5B31A5D4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65AC07EE" w14:textId="5C70977A" w:rsidR="006A74CF" w:rsidRPr="006A74CF" w:rsidRDefault="00F302C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  <w:tr w:rsidR="006A74CF" w:rsidRPr="006A74CF" w14:paraId="5CC82CDB" w14:textId="77777777" w:rsidTr="00FD642F">
        <w:tc>
          <w:tcPr>
            <w:tcW w:w="3420" w:type="pct"/>
          </w:tcPr>
          <w:p w14:paraId="433E2D14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320" w:type="pct"/>
          </w:tcPr>
          <w:p w14:paraId="43541FE6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372" w:type="pct"/>
          </w:tcPr>
          <w:p w14:paraId="0D5886E9" w14:textId="22D04173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07F64DBF" w14:textId="755D9955" w:rsidR="006A74CF" w:rsidRPr="00FD642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444" w:type="pct"/>
          </w:tcPr>
          <w:p w14:paraId="183C4FA5" w14:textId="5CC14C60" w:rsidR="006A74CF" w:rsidRPr="00F302C5" w:rsidRDefault="002A3E16">
            <w:pPr>
              <w:pStyle w:val="Compact"/>
              <w:rPr>
                <w:rFonts w:asciiTheme="majorHAnsi" w:hAnsiTheme="majorHAnsi"/>
              </w:rPr>
            </w:pPr>
            <w:r w:rsidRPr="002A3E16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6A74CF" w:rsidRPr="006A74CF" w14:paraId="00619E43" w14:textId="77777777" w:rsidTr="00FD642F">
        <w:tc>
          <w:tcPr>
            <w:tcW w:w="3420" w:type="pct"/>
          </w:tcPr>
          <w:p w14:paraId="066DA514" w14:textId="4A3A98BA" w:rsidR="006A74CF" w:rsidRPr="00FD642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Medial occipito-temporal sulcus (collateral sulcus) and lingual sulcus</w:t>
            </w:r>
            <w:r w:rsidR="00FD642F">
              <w:rPr>
                <w:rFonts w:asciiTheme="majorHAnsi" w:hAnsiTheme="majorHAnsi"/>
                <w:color w:val="FF0000"/>
              </w:rPr>
              <w:t xml:space="preserve"> (collateral sulc –No; lingual sulc not explored)</w:t>
            </w:r>
          </w:p>
          <w:p w14:paraId="3762A9BD" w14:textId="77777777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Left –Hippocampus anterior</w:t>
            </w:r>
          </w:p>
        </w:tc>
        <w:tc>
          <w:tcPr>
            <w:tcW w:w="320" w:type="pct"/>
          </w:tcPr>
          <w:p w14:paraId="5F167759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  <w:p w14:paraId="7BED7A4E" w14:textId="77777777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  <w:p w14:paraId="6079EE88" w14:textId="77777777" w:rsidR="006A74CF" w:rsidRPr="00FD642F" w:rsidRDefault="006A74CF">
            <w:pPr>
              <w:pStyle w:val="Compact"/>
              <w:rPr>
                <w:rFonts w:asciiTheme="majorHAnsi" w:hAnsiTheme="majorHAnsi"/>
              </w:rPr>
            </w:pPr>
            <w:r w:rsidRPr="00FD642F">
              <w:rPr>
                <w:rFonts w:asciiTheme="majorHAnsi" w:hAnsiTheme="majorHAnsi"/>
              </w:rPr>
              <w:t>NO</w:t>
            </w:r>
          </w:p>
        </w:tc>
        <w:tc>
          <w:tcPr>
            <w:tcW w:w="372" w:type="pct"/>
          </w:tcPr>
          <w:p w14:paraId="29B17229" w14:textId="7D9C8C81" w:rsidR="006A74CF" w:rsidRPr="006A74C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249B3A57" w14:textId="2A6B9E16" w:rsidR="006A74CF" w:rsidRPr="00FD642F" w:rsidRDefault="006A74C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44" w:type="pct"/>
          </w:tcPr>
          <w:p w14:paraId="177547D8" w14:textId="3E4B39D5" w:rsidR="006A74CF" w:rsidRPr="00F302C5" w:rsidRDefault="002A3E16">
            <w:pPr>
              <w:pStyle w:val="Compact"/>
              <w:rPr>
                <w:rFonts w:asciiTheme="majorHAnsi" w:hAnsiTheme="majorHAnsi"/>
              </w:rPr>
            </w:pPr>
            <w:r w:rsidRPr="002A3E16">
              <w:rPr>
                <w:rFonts w:asciiTheme="majorHAnsi" w:hAnsiTheme="majorHAnsi"/>
                <w:highlight w:val="green"/>
              </w:rPr>
              <w:t>YES</w:t>
            </w:r>
          </w:p>
          <w:p w14:paraId="0951DEBF" w14:textId="77777777" w:rsidR="006A74CF" w:rsidRPr="006A74CF" w:rsidRDefault="006A74CF">
            <w:pPr>
              <w:pStyle w:val="Compact"/>
              <w:rPr>
                <w:rFonts w:asciiTheme="majorHAnsi" w:hAnsiTheme="majorHAnsi"/>
                <w:color w:val="FF0000"/>
              </w:rPr>
            </w:pPr>
          </w:p>
          <w:p w14:paraId="24DAFE7C" w14:textId="665F5133" w:rsidR="006A74CF" w:rsidRPr="00F302C5" w:rsidRDefault="009A457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es</w:t>
            </w:r>
          </w:p>
        </w:tc>
      </w:tr>
    </w:tbl>
    <w:p w14:paraId="71BB1087" w14:textId="77777777" w:rsidR="009A4575" w:rsidRDefault="009A4575">
      <w:pPr>
        <w:pStyle w:val="Heading2"/>
        <w:rPr>
          <w:highlight w:val="green"/>
        </w:rPr>
      </w:pPr>
      <w:bookmarkStart w:id="12" w:name="id008_dmc"/>
      <w:bookmarkEnd w:id="12"/>
    </w:p>
    <w:p w14:paraId="307606AD" w14:textId="77777777" w:rsidR="009A4575" w:rsidRDefault="009A4575">
      <w:pPr>
        <w:pStyle w:val="Heading2"/>
        <w:rPr>
          <w:highlight w:val="green"/>
        </w:rPr>
      </w:pPr>
    </w:p>
    <w:p w14:paraId="3AEAE999" w14:textId="77777777" w:rsidR="009A4575" w:rsidRDefault="009A4575">
      <w:pPr>
        <w:pStyle w:val="Heading2"/>
        <w:rPr>
          <w:highlight w:val="green"/>
        </w:rPr>
      </w:pPr>
    </w:p>
    <w:p w14:paraId="611068BF" w14:textId="77777777" w:rsidR="009A4575" w:rsidRDefault="009A4575">
      <w:pPr>
        <w:pStyle w:val="Heading2"/>
        <w:rPr>
          <w:highlight w:val="green"/>
        </w:rPr>
      </w:pPr>
    </w:p>
    <w:p w14:paraId="709E1840" w14:textId="77777777" w:rsidR="009A4575" w:rsidRDefault="009A4575">
      <w:pPr>
        <w:pStyle w:val="Heading2"/>
        <w:rPr>
          <w:highlight w:val="green"/>
        </w:rPr>
      </w:pPr>
    </w:p>
    <w:p w14:paraId="3C012132" w14:textId="77777777" w:rsidR="006536D8" w:rsidRPr="006A74CF" w:rsidRDefault="00B96B7A">
      <w:pPr>
        <w:pStyle w:val="Heading2"/>
      </w:pPr>
      <w:r w:rsidRPr="001E1F3A">
        <w:rPr>
          <w:highlight w:val="green"/>
        </w:rPr>
        <w:t>id008_dmc</w:t>
      </w:r>
    </w:p>
    <w:p w14:paraId="393DE528" w14:textId="3C84E97C" w:rsidR="00ED370A" w:rsidRDefault="00ED370A">
      <w:pPr>
        <w:pStyle w:val="Heading3"/>
      </w:pPr>
      <w:bookmarkStart w:id="13" w:name="vep-results-7"/>
      <w:bookmarkEnd w:id="13"/>
      <w:r>
        <w:t>EI Results</w:t>
      </w:r>
    </w:p>
    <w:tbl>
      <w:tblPr>
        <w:tblW w:w="312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58"/>
        <w:gridCol w:w="1247"/>
        <w:gridCol w:w="22"/>
      </w:tblGrid>
      <w:tr w:rsidR="00BC0456" w:rsidRPr="00BC0456" w14:paraId="64C87CD8" w14:textId="77777777" w:rsidTr="00BC0456">
        <w:trPr>
          <w:trHeight w:val="28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6195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59096" w14:textId="77777777" w:rsidR="00BC0456" w:rsidRPr="00BC0456" w:rsidRDefault="00BC0456" w:rsidP="00BC0456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BC0456" w:rsidRPr="00BC0456" w14:paraId="5A2763B2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A46B4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Amygdala</w:t>
            </w:r>
          </w:p>
        </w:tc>
      </w:tr>
      <w:tr w:rsidR="00BC0456" w:rsidRPr="00BC0456" w14:paraId="125D78C7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88AB1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anterior</w:t>
            </w:r>
          </w:p>
        </w:tc>
      </w:tr>
      <w:tr w:rsidR="00BC0456" w:rsidRPr="00BC0456" w14:paraId="3ECE9ACF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F20EB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posterior</w:t>
            </w:r>
          </w:p>
        </w:tc>
      </w:tr>
      <w:tr w:rsidR="00BC0456" w:rsidRPr="00BC0456" w14:paraId="37FEE0F7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BCF6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Rhinal cortex</w:t>
            </w:r>
          </w:p>
        </w:tc>
      </w:tr>
      <w:tr w:rsidR="00BC0456" w:rsidRPr="00BC0456" w14:paraId="24442A75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93507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Collateral sulcus</w:t>
            </w:r>
          </w:p>
        </w:tc>
      </w:tr>
      <w:tr w:rsidR="00BC0456" w:rsidRPr="00BC0456" w14:paraId="5F4568D3" w14:textId="77777777" w:rsidTr="00BC0456">
        <w:trPr>
          <w:trHeight w:val="28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86F8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FC857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BC0456" w:rsidRPr="00BC0456" w14:paraId="5AB74726" w14:textId="77777777" w:rsidTr="00BC0456">
        <w:trPr>
          <w:trHeight w:val="280"/>
        </w:trPr>
        <w:tc>
          <w:tcPr>
            <w:tcW w:w="1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61D7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26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19E5" w14:textId="77777777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BC0456" w:rsidRPr="00BC0456" w14:paraId="341506C5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1584B" w14:textId="7E8C11C1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eft</w:t>
            </w: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 xml:space="preserve"> Thalamus</w:t>
            </w:r>
          </w:p>
        </w:tc>
      </w:tr>
      <w:tr w:rsidR="00BC0456" w:rsidRPr="00BC0456" w14:paraId="2562B949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7F05" w14:textId="4C67ED71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 xml:space="preserve">Left </w:t>
            </w: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Insula-gyri brevi</w:t>
            </w:r>
          </w:p>
        </w:tc>
      </w:tr>
      <w:tr w:rsidR="00BC0456" w:rsidRPr="00BC0456" w14:paraId="3C9A17B3" w14:textId="77777777" w:rsidTr="00BC0456">
        <w:trPr>
          <w:gridAfter w:val="1"/>
          <w:wAfter w:w="22" w:type="dxa"/>
          <w:trHeight w:val="280"/>
        </w:trPr>
        <w:tc>
          <w:tcPr>
            <w:tcW w:w="3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AF086" w14:textId="4A0CED6E" w:rsidR="00BC0456" w:rsidRPr="00BC0456" w:rsidRDefault="00BC0456" w:rsidP="00BC0456">
            <w:pPr>
              <w:spacing w:after="0"/>
              <w:ind w:left="-41" w:firstLine="41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eft</w:t>
            </w:r>
            <w:r w:rsidRPr="00BC045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 xml:space="preserve"> Insula-gyri longi</w:t>
            </w:r>
          </w:p>
        </w:tc>
      </w:tr>
    </w:tbl>
    <w:p w14:paraId="168D0EFE" w14:textId="77777777" w:rsidR="00ED370A" w:rsidRPr="00ED370A" w:rsidRDefault="00ED370A" w:rsidP="00ED370A">
      <w:pPr>
        <w:pStyle w:val="BodyText"/>
      </w:pPr>
    </w:p>
    <w:p w14:paraId="12633F21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4884" w:type="pct"/>
        <w:tblLook w:val="07E0" w:firstRow="1" w:lastRow="1" w:firstColumn="1" w:lastColumn="1" w:noHBand="1" w:noVBand="1"/>
      </w:tblPr>
      <w:tblGrid>
        <w:gridCol w:w="6273"/>
        <w:gridCol w:w="594"/>
        <w:gridCol w:w="222"/>
        <w:gridCol w:w="1077"/>
        <w:gridCol w:w="907"/>
      </w:tblGrid>
      <w:tr w:rsidR="00FC502E" w:rsidRPr="006A74CF" w14:paraId="41699919" w14:textId="77777777" w:rsidTr="00FC502E">
        <w:tc>
          <w:tcPr>
            <w:tcW w:w="3471" w:type="pct"/>
            <w:tcBorders>
              <w:bottom w:val="single" w:sz="0" w:space="0" w:color="auto"/>
            </w:tcBorders>
            <w:vAlign w:val="bottom"/>
          </w:tcPr>
          <w:p w14:paraId="04798D30" w14:textId="77777777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2A26C1" w14:textId="77777777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D9C6B" w14:textId="5EEED2D0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9194D" w14:textId="33A8ECF0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502" w:type="pct"/>
            <w:tcBorders>
              <w:bottom w:val="single" w:sz="0" w:space="0" w:color="auto"/>
            </w:tcBorders>
            <w:vAlign w:val="bottom"/>
          </w:tcPr>
          <w:p w14:paraId="3D069AB3" w14:textId="7C15421D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02E" w:rsidRPr="006A74CF" w14:paraId="0EF0F0E3" w14:textId="77777777" w:rsidTr="00FC502E">
        <w:tc>
          <w:tcPr>
            <w:tcW w:w="3471" w:type="pct"/>
          </w:tcPr>
          <w:p w14:paraId="0B232648" w14:textId="77777777" w:rsidR="00FC502E" w:rsidRPr="006A74CF" w:rsidRDefault="00FC502E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 xml:space="preserve">Left-Hippocampus </w:t>
            </w:r>
            <w:r w:rsidRPr="006A74CF">
              <w:rPr>
                <w:rFonts w:asciiTheme="majorHAnsi" w:hAnsiTheme="majorHAnsi"/>
                <w:color w:val="FF0000"/>
              </w:rPr>
              <w:t>(anterior &amp; posterior)</w:t>
            </w:r>
          </w:p>
        </w:tc>
        <w:tc>
          <w:tcPr>
            <w:tcW w:w="0" w:type="auto"/>
          </w:tcPr>
          <w:p w14:paraId="5E805599" w14:textId="77777777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C60A652" w14:textId="0B1A55B3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383ABF0" w14:textId="729679C4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22D98C88" w14:textId="56963DE8" w:rsidR="00FC502E" w:rsidRPr="006A74CF" w:rsidRDefault="00FC502E" w:rsidP="00FC502E">
            <w:pPr>
              <w:pStyle w:val="Compact"/>
              <w:ind w:left="-30" w:firstLine="30"/>
              <w:rPr>
                <w:rFonts w:asciiTheme="majorHAnsi" w:hAnsiTheme="majorHAnsi"/>
              </w:rPr>
            </w:pPr>
          </w:p>
        </w:tc>
      </w:tr>
      <w:tr w:rsidR="00FC502E" w:rsidRPr="006A74CF" w14:paraId="3EECEE4E" w14:textId="77777777" w:rsidTr="00FC502E">
        <w:tc>
          <w:tcPr>
            <w:tcW w:w="3471" w:type="pct"/>
          </w:tcPr>
          <w:p w14:paraId="4C55DFC6" w14:textId="28B7B42A" w:rsidR="00FC502E" w:rsidRPr="00FC502E" w:rsidRDefault="00FC502E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Parahippocampal gyrus, parahippocampal part of the medial occipito-temporal gyrus, (T5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parahippocampal cortex not explored)</w:t>
            </w:r>
          </w:p>
        </w:tc>
        <w:tc>
          <w:tcPr>
            <w:tcW w:w="0" w:type="auto"/>
          </w:tcPr>
          <w:p w14:paraId="15768852" w14:textId="77777777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F588003" w14:textId="0C56693B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9E871C4" w14:textId="3D420B32" w:rsidR="00FC502E" w:rsidRPr="00F302C5" w:rsidRDefault="00F302C5" w:rsidP="00FC502E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F302C5">
              <w:rPr>
                <w:rFonts w:asciiTheme="majorHAnsi" w:hAnsiTheme="majorHAnsi"/>
                <w:color w:val="FF0000"/>
              </w:rPr>
              <w:t>Not explored</w:t>
            </w:r>
            <w:r w:rsidR="00FC502E" w:rsidRPr="00F302C5">
              <w:rPr>
                <w:rFonts w:asciiTheme="majorHAnsi" w:hAnsiTheme="majorHAnsi"/>
                <w:color w:val="FF0000"/>
              </w:rPr>
              <w:t xml:space="preserve"> </w:t>
            </w:r>
          </w:p>
        </w:tc>
        <w:tc>
          <w:tcPr>
            <w:tcW w:w="502" w:type="pct"/>
          </w:tcPr>
          <w:p w14:paraId="0133E536" w14:textId="5CD1D25C" w:rsidR="00FC502E" w:rsidRPr="00F302C5" w:rsidRDefault="00FC502E" w:rsidP="00FC502E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02E" w:rsidRPr="006A74CF" w14:paraId="531396C6" w14:textId="77777777" w:rsidTr="00FC502E">
        <w:tc>
          <w:tcPr>
            <w:tcW w:w="3471" w:type="pct"/>
          </w:tcPr>
          <w:p w14:paraId="227F0E31" w14:textId="77777777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  <w:p w14:paraId="7F50234C" w14:textId="77777777" w:rsidR="00FC502E" w:rsidRPr="006A74CF" w:rsidRDefault="00FC502E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Left – Rhinal cortex</w:t>
            </w:r>
          </w:p>
          <w:p w14:paraId="40670EF9" w14:textId="77777777" w:rsidR="00FC502E" w:rsidRPr="00FC502E" w:rsidRDefault="00FC502E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Left-Collateral sulcus</w:t>
            </w:r>
          </w:p>
        </w:tc>
        <w:tc>
          <w:tcPr>
            <w:tcW w:w="0" w:type="auto"/>
          </w:tcPr>
          <w:p w14:paraId="2A877924" w14:textId="77777777" w:rsidR="00FC502E" w:rsidRDefault="00FC502E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  <w:p w14:paraId="2A3F114D" w14:textId="77777777" w:rsidR="00FC502E" w:rsidRDefault="00FC502E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  <w:p w14:paraId="4CB643BE" w14:textId="7B0AB5E5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751AF56" w14:textId="6A0FAE8F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AB0248C" w14:textId="77777777" w:rsidR="00FC502E" w:rsidRPr="006A74CF" w:rsidRDefault="00FC502E" w:rsidP="00943CE7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  <w:p w14:paraId="7276D07E" w14:textId="77777777" w:rsidR="00FC502E" w:rsidRPr="006A74CF" w:rsidRDefault="00FC502E" w:rsidP="00943CE7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Y</w:t>
            </w:r>
            <w:r>
              <w:rPr>
                <w:rFonts w:asciiTheme="majorHAnsi" w:hAnsiTheme="majorHAnsi"/>
                <w:color w:val="FF0000"/>
              </w:rPr>
              <w:t>ES</w:t>
            </w:r>
          </w:p>
          <w:p w14:paraId="7C1A1015" w14:textId="53297678" w:rsidR="00FC502E" w:rsidRPr="006A74CF" w:rsidRDefault="00FC502E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502" w:type="pct"/>
          </w:tcPr>
          <w:p w14:paraId="3B555110" w14:textId="787FEE88" w:rsidR="00FC502E" w:rsidRPr="00F302C5" w:rsidRDefault="00FC502E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E47755C" w14:textId="77777777" w:rsidR="00FC502E" w:rsidRDefault="00FC502E">
      <w:pPr>
        <w:pStyle w:val="Heading2"/>
        <w:rPr>
          <w:highlight w:val="magenta"/>
        </w:rPr>
      </w:pPr>
      <w:bookmarkStart w:id="14" w:name="id010_cmn"/>
      <w:bookmarkEnd w:id="14"/>
    </w:p>
    <w:p w14:paraId="318BFA1B" w14:textId="77777777" w:rsidR="006536D8" w:rsidRPr="006A74CF" w:rsidRDefault="00B96B7A">
      <w:pPr>
        <w:pStyle w:val="Heading2"/>
      </w:pPr>
      <w:r w:rsidRPr="002A3E16">
        <w:rPr>
          <w:highlight w:val="green"/>
        </w:rPr>
        <w:t>id010_cmn</w:t>
      </w:r>
    </w:p>
    <w:p w14:paraId="666E00BE" w14:textId="006E3994" w:rsidR="00FC502E" w:rsidRDefault="00943CE7">
      <w:pPr>
        <w:pStyle w:val="Heading3"/>
      </w:pPr>
      <w:bookmarkStart w:id="15" w:name="vep-results-9"/>
      <w:bookmarkEnd w:id="15"/>
      <w:r>
        <w:t>EI Results</w:t>
      </w:r>
    </w:p>
    <w:tbl>
      <w:tblPr>
        <w:tblW w:w="2844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5"/>
        <w:gridCol w:w="1269"/>
      </w:tblGrid>
      <w:tr w:rsidR="00943CE7" w:rsidRPr="00943CE7" w14:paraId="2814ACD0" w14:textId="77777777" w:rsidTr="00316D6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5717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DCC8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43CE7" w:rsidRPr="00943CE7" w14:paraId="11994365" w14:textId="77777777" w:rsidTr="00316D61">
        <w:trPr>
          <w:trHeight w:val="280"/>
        </w:trPr>
        <w:tc>
          <w:tcPr>
            <w:tcW w:w="2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67E54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anterior</w:t>
            </w:r>
          </w:p>
        </w:tc>
      </w:tr>
      <w:tr w:rsidR="00943CE7" w:rsidRPr="00943CE7" w14:paraId="0D02624D" w14:textId="77777777" w:rsidTr="00316D61">
        <w:trPr>
          <w:trHeight w:val="280"/>
        </w:trPr>
        <w:tc>
          <w:tcPr>
            <w:tcW w:w="2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B3C3A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posterior</w:t>
            </w:r>
          </w:p>
        </w:tc>
      </w:tr>
      <w:tr w:rsidR="00943CE7" w:rsidRPr="00943CE7" w14:paraId="257AAE33" w14:textId="77777777" w:rsidTr="00316D61">
        <w:trPr>
          <w:trHeight w:val="280"/>
        </w:trPr>
        <w:tc>
          <w:tcPr>
            <w:tcW w:w="2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E6A9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Amygdala</w:t>
            </w:r>
          </w:p>
        </w:tc>
      </w:tr>
      <w:tr w:rsidR="00943CE7" w:rsidRPr="00943CE7" w14:paraId="4954E202" w14:textId="77777777" w:rsidTr="00316D61">
        <w:trPr>
          <w:trHeight w:val="280"/>
        </w:trPr>
        <w:tc>
          <w:tcPr>
            <w:tcW w:w="2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94F8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Rhinal cortex</w:t>
            </w:r>
          </w:p>
        </w:tc>
      </w:tr>
      <w:tr w:rsidR="00943CE7" w:rsidRPr="00943CE7" w14:paraId="69084BB8" w14:textId="77777777" w:rsidTr="00316D6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F4090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CC59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43CE7" w:rsidRPr="00943CE7" w14:paraId="23533752" w14:textId="77777777" w:rsidTr="00316D6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DC66E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 xml:space="preserve">PZ: </w:t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5C15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943CE7" w:rsidRPr="00943CE7" w14:paraId="5FC3A230" w14:textId="77777777" w:rsidTr="00316D61">
        <w:trPr>
          <w:trHeight w:val="280"/>
        </w:trPr>
        <w:tc>
          <w:tcPr>
            <w:tcW w:w="2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E0647" w14:textId="77777777" w:rsidR="00943CE7" w:rsidRPr="00943CE7" w:rsidRDefault="00943CE7" w:rsidP="00943CE7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943CE7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temporal pole</w:t>
            </w:r>
          </w:p>
        </w:tc>
      </w:tr>
    </w:tbl>
    <w:p w14:paraId="2F26D961" w14:textId="77777777" w:rsidR="00943CE7" w:rsidRPr="00943CE7" w:rsidRDefault="00943CE7" w:rsidP="00943CE7">
      <w:pPr>
        <w:pStyle w:val="BodyText"/>
      </w:pPr>
    </w:p>
    <w:p w14:paraId="62069EEB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4108" w:type="pct"/>
        <w:tblLayout w:type="fixed"/>
        <w:tblLook w:val="07E0" w:firstRow="1" w:lastRow="1" w:firstColumn="1" w:lastColumn="1" w:noHBand="1" w:noVBand="1"/>
      </w:tblPr>
      <w:tblGrid>
        <w:gridCol w:w="4972"/>
        <w:gridCol w:w="604"/>
        <w:gridCol w:w="672"/>
        <w:gridCol w:w="702"/>
        <w:gridCol w:w="682"/>
      </w:tblGrid>
      <w:tr w:rsidR="00316D61" w:rsidRPr="006A74CF" w14:paraId="3173A28F" w14:textId="77777777" w:rsidTr="00A571FA">
        <w:tc>
          <w:tcPr>
            <w:tcW w:w="3257" w:type="pct"/>
            <w:tcBorders>
              <w:bottom w:val="single" w:sz="0" w:space="0" w:color="auto"/>
            </w:tcBorders>
            <w:vAlign w:val="bottom"/>
          </w:tcPr>
          <w:p w14:paraId="330B97A8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396" w:type="pct"/>
            <w:tcBorders>
              <w:bottom w:val="single" w:sz="0" w:space="0" w:color="auto"/>
            </w:tcBorders>
            <w:vAlign w:val="bottom"/>
          </w:tcPr>
          <w:p w14:paraId="5EC5CC4A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440" w:type="pct"/>
            <w:tcBorders>
              <w:bottom w:val="single" w:sz="0" w:space="0" w:color="auto"/>
            </w:tcBorders>
            <w:vAlign w:val="bottom"/>
          </w:tcPr>
          <w:p w14:paraId="653B1EED" w14:textId="4BD8073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  <w:tcBorders>
              <w:bottom w:val="single" w:sz="0" w:space="0" w:color="auto"/>
            </w:tcBorders>
            <w:vAlign w:val="bottom"/>
          </w:tcPr>
          <w:p w14:paraId="18865B1F" w14:textId="340DDF91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447" w:type="pct"/>
            <w:tcBorders>
              <w:bottom w:val="single" w:sz="0" w:space="0" w:color="auto"/>
            </w:tcBorders>
            <w:vAlign w:val="bottom"/>
          </w:tcPr>
          <w:p w14:paraId="281E6774" w14:textId="4273DD8F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316D61" w:rsidRPr="006A74CF" w14:paraId="1E1673E6" w14:textId="77777777" w:rsidTr="00A571FA">
        <w:tc>
          <w:tcPr>
            <w:tcW w:w="3257" w:type="pct"/>
          </w:tcPr>
          <w:p w14:paraId="3C30247C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Left-Hippocampus </w:t>
            </w:r>
            <w:r w:rsidRPr="006A74CF">
              <w:rPr>
                <w:rFonts w:asciiTheme="majorHAnsi" w:hAnsiTheme="majorHAnsi"/>
                <w:color w:val="FF0000"/>
              </w:rPr>
              <w:t>(anterior and posterior)</w:t>
            </w:r>
          </w:p>
        </w:tc>
        <w:tc>
          <w:tcPr>
            <w:tcW w:w="396" w:type="pct"/>
          </w:tcPr>
          <w:p w14:paraId="1DF48F67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0" w:type="pct"/>
          </w:tcPr>
          <w:p w14:paraId="4A2E1A8A" w14:textId="3999A91D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</w:tcPr>
          <w:p w14:paraId="5E040EDF" w14:textId="13469A4A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7" w:type="pct"/>
          </w:tcPr>
          <w:p w14:paraId="65BCFBD8" w14:textId="72079BBA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316D61" w:rsidRPr="006A74CF" w14:paraId="75C5857F" w14:textId="77777777" w:rsidTr="00A571FA">
        <w:tc>
          <w:tcPr>
            <w:tcW w:w="3257" w:type="pct"/>
          </w:tcPr>
          <w:p w14:paraId="5E68FDA5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396" w:type="pct"/>
          </w:tcPr>
          <w:p w14:paraId="7CD77A87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0" w:type="pct"/>
          </w:tcPr>
          <w:p w14:paraId="71849A35" w14:textId="56F99919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</w:tcPr>
          <w:p w14:paraId="1AC16D0F" w14:textId="1699CFD8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7" w:type="pct"/>
          </w:tcPr>
          <w:p w14:paraId="071CC530" w14:textId="28EE142D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316D61" w:rsidRPr="006A74CF" w14:paraId="507CF395" w14:textId="77777777" w:rsidTr="00A571FA">
        <w:tc>
          <w:tcPr>
            <w:tcW w:w="3257" w:type="pct"/>
          </w:tcPr>
          <w:p w14:paraId="359F48C8" w14:textId="6F7BCAB7" w:rsidR="00316D61" w:rsidRPr="006A74CF" w:rsidRDefault="00316D61" w:rsidP="00A94B38">
            <w:pPr>
              <w:pStyle w:val="Compact"/>
              <w:ind w:right="-166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Left-Anterior transverse collateral sulcus </w:t>
            </w:r>
            <w:r w:rsidR="00A94B38">
              <w:rPr>
                <w:rFonts w:asciiTheme="majorHAnsi" w:hAnsiTheme="majorHAnsi"/>
                <w:color w:val="FF0000"/>
              </w:rPr>
              <w:t xml:space="preserve">(rhinal </w:t>
            </w:r>
            <w:r w:rsidRPr="006A74CF">
              <w:rPr>
                <w:rFonts w:asciiTheme="majorHAnsi" w:hAnsiTheme="majorHAnsi"/>
                <w:color w:val="FF0000"/>
              </w:rPr>
              <w:t>cx)</w:t>
            </w:r>
          </w:p>
        </w:tc>
        <w:tc>
          <w:tcPr>
            <w:tcW w:w="396" w:type="pct"/>
          </w:tcPr>
          <w:p w14:paraId="3AB7ED02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0" w:type="pct"/>
          </w:tcPr>
          <w:p w14:paraId="3D0C4316" w14:textId="40732C93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</w:tcPr>
          <w:p w14:paraId="4CAAB4B2" w14:textId="25C74579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7" w:type="pct"/>
          </w:tcPr>
          <w:p w14:paraId="1A768946" w14:textId="5088C183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316D61" w:rsidRPr="006A74CF" w14:paraId="6CF2C28E" w14:textId="77777777" w:rsidTr="00A571FA">
        <w:tc>
          <w:tcPr>
            <w:tcW w:w="3257" w:type="pct"/>
          </w:tcPr>
          <w:p w14:paraId="64997AF6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temporal sulcus (parallel sulcus)</w:t>
            </w:r>
          </w:p>
        </w:tc>
        <w:tc>
          <w:tcPr>
            <w:tcW w:w="396" w:type="pct"/>
          </w:tcPr>
          <w:p w14:paraId="6F0F156B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440" w:type="pct"/>
          </w:tcPr>
          <w:p w14:paraId="30B592D9" w14:textId="1D81CABD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</w:tcPr>
          <w:p w14:paraId="5D4AD183" w14:textId="68C0E8AE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447" w:type="pct"/>
          </w:tcPr>
          <w:p w14:paraId="40CF54BE" w14:textId="29749D2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316D61" w:rsidRPr="006A74CF" w14:paraId="1638A82A" w14:textId="77777777" w:rsidTr="00A571FA">
        <w:tc>
          <w:tcPr>
            <w:tcW w:w="3257" w:type="pct"/>
          </w:tcPr>
          <w:p w14:paraId="381EB101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Temporal pole</w:t>
            </w:r>
          </w:p>
        </w:tc>
        <w:tc>
          <w:tcPr>
            <w:tcW w:w="396" w:type="pct"/>
          </w:tcPr>
          <w:p w14:paraId="0C79511A" w14:textId="77777777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440" w:type="pct"/>
          </w:tcPr>
          <w:p w14:paraId="25290ED7" w14:textId="174B6524" w:rsidR="00316D61" w:rsidRPr="006A74CF" w:rsidRDefault="00316D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460" w:type="pct"/>
          </w:tcPr>
          <w:p w14:paraId="38335C37" w14:textId="4BAB3E1E" w:rsidR="00316D61" w:rsidRPr="00316D61" w:rsidRDefault="00316D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316D61">
              <w:rPr>
                <w:rFonts w:asciiTheme="majorHAnsi" w:hAnsiTheme="majorHAnsi"/>
                <w:color w:val="FF0000"/>
              </w:rPr>
              <w:t>NO</w:t>
            </w:r>
            <w:r>
              <w:rPr>
                <w:rFonts w:asciiTheme="majorHAnsi" w:hAnsiTheme="majorHAnsi"/>
                <w:color w:val="FF0000"/>
              </w:rPr>
              <w:t xml:space="preserve"> </w:t>
            </w:r>
          </w:p>
        </w:tc>
        <w:tc>
          <w:tcPr>
            <w:tcW w:w="447" w:type="pct"/>
          </w:tcPr>
          <w:p w14:paraId="332B1104" w14:textId="79BD9D7B" w:rsidR="00316D61" w:rsidRPr="00A571FA" w:rsidRDefault="00316D61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20CAC4B" w14:textId="77777777" w:rsidR="00316D61" w:rsidRDefault="00316D61">
      <w:pPr>
        <w:pStyle w:val="Heading2"/>
        <w:rPr>
          <w:highlight w:val="magenta"/>
        </w:rPr>
      </w:pPr>
      <w:bookmarkStart w:id="16" w:name="id011_gr"/>
      <w:bookmarkStart w:id="17" w:name="id013_lk"/>
      <w:bookmarkEnd w:id="16"/>
      <w:bookmarkEnd w:id="17"/>
    </w:p>
    <w:p w14:paraId="16980157" w14:textId="77777777" w:rsidR="006536D8" w:rsidRPr="006A74CF" w:rsidRDefault="00B96B7A">
      <w:pPr>
        <w:pStyle w:val="Heading2"/>
      </w:pPr>
      <w:r w:rsidRPr="001E1F3A">
        <w:rPr>
          <w:highlight w:val="green"/>
        </w:rPr>
        <w:t>id013_lk</w:t>
      </w:r>
    </w:p>
    <w:p w14:paraId="7C14E6FB" w14:textId="710C68DA" w:rsidR="007B6F02" w:rsidRDefault="007B6F02">
      <w:pPr>
        <w:pStyle w:val="Heading3"/>
      </w:pPr>
      <w:bookmarkStart w:id="18" w:name="vep-results-11"/>
      <w:bookmarkEnd w:id="18"/>
      <w:r>
        <w:t>EI Results</w:t>
      </w:r>
    </w:p>
    <w:tbl>
      <w:tblPr>
        <w:tblW w:w="2694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3"/>
        <w:gridCol w:w="1231"/>
        <w:gridCol w:w="30"/>
      </w:tblGrid>
      <w:tr w:rsidR="007B6F02" w:rsidRPr="007B6F02" w14:paraId="483D3BF5" w14:textId="77777777" w:rsidTr="007B6F02">
        <w:trPr>
          <w:trHeight w:val="280"/>
        </w:trPr>
        <w:tc>
          <w:tcPr>
            <w:tcW w:w="14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AEFD" w14:textId="77777777" w:rsidR="007B6F02" w:rsidRPr="007B6F02" w:rsidRDefault="007B6F02" w:rsidP="007B6F02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7B6F02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 xml:space="preserve">EZ: </w:t>
            </w:r>
          </w:p>
        </w:tc>
        <w:tc>
          <w:tcPr>
            <w:tcW w:w="12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7CBAC" w14:textId="77777777" w:rsidR="007B6F02" w:rsidRPr="007B6F02" w:rsidRDefault="007B6F02" w:rsidP="007B6F02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7B6F02" w:rsidRPr="007B6F02" w14:paraId="497E6FA6" w14:textId="77777777" w:rsidTr="007B6F02">
        <w:trPr>
          <w:gridAfter w:val="1"/>
          <w:wAfter w:w="30" w:type="dxa"/>
          <w:trHeight w:val="280"/>
        </w:trPr>
        <w:tc>
          <w:tcPr>
            <w:tcW w:w="26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201DD" w14:textId="77777777" w:rsidR="007B6F02" w:rsidRPr="007B6F02" w:rsidRDefault="007B6F02" w:rsidP="007B6F02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B6F02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orbito-frontal cortex</w:t>
            </w:r>
          </w:p>
        </w:tc>
      </w:tr>
      <w:tr w:rsidR="007B6F02" w:rsidRPr="007B6F02" w14:paraId="6F1F5029" w14:textId="77777777" w:rsidTr="007B6F02">
        <w:trPr>
          <w:gridAfter w:val="1"/>
          <w:wAfter w:w="30" w:type="dxa"/>
          <w:trHeight w:val="280"/>
        </w:trPr>
        <w:tc>
          <w:tcPr>
            <w:tcW w:w="26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E1098" w14:textId="77777777" w:rsidR="007B6F02" w:rsidRPr="007B6F02" w:rsidRDefault="007B6F02" w:rsidP="007B6F02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B6F02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 xml:space="preserve">Left anterior cingular cortex </w:t>
            </w:r>
          </w:p>
        </w:tc>
      </w:tr>
      <w:tr w:rsidR="007B6F02" w:rsidRPr="007B6F02" w14:paraId="566DCEB9" w14:textId="77777777" w:rsidTr="007B6F02">
        <w:trPr>
          <w:gridAfter w:val="1"/>
          <w:wAfter w:w="30" w:type="dxa"/>
          <w:trHeight w:val="280"/>
        </w:trPr>
        <w:tc>
          <w:tcPr>
            <w:tcW w:w="26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36E6" w14:textId="77777777" w:rsidR="007B6F02" w:rsidRPr="007B6F02" w:rsidRDefault="007B6F02" w:rsidP="007B6F02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B6F02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F1-lateral prefrontal</w:t>
            </w:r>
          </w:p>
        </w:tc>
      </w:tr>
    </w:tbl>
    <w:p w14:paraId="48EE179B" w14:textId="77777777" w:rsidR="007B6F02" w:rsidRPr="007B6F02" w:rsidRDefault="007B6F02" w:rsidP="007B6F02">
      <w:pPr>
        <w:pStyle w:val="BodyText"/>
      </w:pPr>
    </w:p>
    <w:p w14:paraId="60783547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4366" w:type="pct"/>
        <w:tblLook w:val="07E0" w:firstRow="1" w:lastRow="1" w:firstColumn="1" w:lastColumn="1" w:noHBand="1" w:noVBand="1"/>
      </w:tblPr>
      <w:tblGrid>
        <w:gridCol w:w="6267"/>
        <w:gridCol w:w="639"/>
        <w:gridCol w:w="239"/>
        <w:gridCol w:w="239"/>
        <w:gridCol w:w="727"/>
      </w:tblGrid>
      <w:tr w:rsidR="007B6F02" w:rsidRPr="006A74CF" w14:paraId="17FD455C" w14:textId="77777777" w:rsidTr="00A571F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A0DA5A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5AEAB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ADF9E" w14:textId="4E2DE17F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05513" w14:textId="7A4F8059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16FDC" w14:textId="3DB83DFB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1E1F3A">
              <w:rPr>
                <w:rFonts w:asciiTheme="majorHAnsi" w:hAnsiTheme="majorHAnsi"/>
                <w:highlight w:val="yellow"/>
              </w:rPr>
              <w:t>EZ_F</w:t>
            </w:r>
          </w:p>
        </w:tc>
      </w:tr>
      <w:tr w:rsidR="007B6F02" w:rsidRPr="006A74CF" w14:paraId="7F03E1D5" w14:textId="77777777" w:rsidTr="007B6F02">
        <w:tc>
          <w:tcPr>
            <w:tcW w:w="0" w:type="auto"/>
          </w:tcPr>
          <w:p w14:paraId="6A5A8641" w14:textId="42F78865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Orbital sulci (H-shaped sulci)</w:t>
            </w:r>
            <w:r>
              <w:rPr>
                <w:rFonts w:asciiTheme="majorHAnsi" w:hAnsiTheme="majorHAnsi"/>
                <w:color w:val="FF0000"/>
              </w:rPr>
              <w:t xml:space="preserve"> (Orbito-frontal cortex)</w:t>
            </w:r>
          </w:p>
        </w:tc>
        <w:tc>
          <w:tcPr>
            <w:tcW w:w="0" w:type="auto"/>
          </w:tcPr>
          <w:p w14:paraId="2DDD4F6B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E3C939D" w14:textId="51309529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525A22E" w14:textId="56FBE286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4F7BC6A" w14:textId="0B4C9CBC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</w:tr>
      <w:tr w:rsidR="007B6F02" w:rsidRPr="006A74CF" w14:paraId="5264B57D" w14:textId="77777777" w:rsidTr="007B6F02">
        <w:tc>
          <w:tcPr>
            <w:tcW w:w="0" w:type="auto"/>
          </w:tcPr>
          <w:p w14:paraId="52FB927A" w14:textId="666D12F9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  <w:r>
              <w:rPr>
                <w:rFonts w:asciiTheme="majorHAnsi" w:hAnsiTheme="majorHAnsi"/>
                <w:color w:val="FF0000"/>
              </w:rPr>
              <w:t xml:space="preserve"> (Orbito-frontal cortex)</w:t>
            </w:r>
          </w:p>
        </w:tc>
        <w:tc>
          <w:tcPr>
            <w:tcW w:w="0" w:type="auto"/>
          </w:tcPr>
          <w:p w14:paraId="182F33F4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5E8E51D" w14:textId="4FD71F6F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B7826A5" w14:textId="182E02D4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2AA82B2" w14:textId="5FCB75EE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</w:tr>
      <w:tr w:rsidR="007B6F02" w:rsidRPr="006A74CF" w14:paraId="0483511E" w14:textId="77777777" w:rsidTr="007B6F02">
        <w:tc>
          <w:tcPr>
            <w:tcW w:w="0" w:type="auto"/>
          </w:tcPr>
          <w:p w14:paraId="7C93598B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nterior part of the cingulate gyrus and sulcus (ACC)</w:t>
            </w:r>
          </w:p>
        </w:tc>
        <w:tc>
          <w:tcPr>
            <w:tcW w:w="0" w:type="auto"/>
          </w:tcPr>
          <w:p w14:paraId="3BDF213B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A0AB876" w14:textId="0ADDC17D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8D3A0AD" w14:textId="382F31D1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8537384" w14:textId="17221837" w:rsidR="007B6F02" w:rsidRPr="006A74CF" w:rsidRDefault="009A457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7B6F02" w:rsidRPr="006A74CF" w14:paraId="72B87680" w14:textId="77777777" w:rsidTr="007B6F02">
        <w:tc>
          <w:tcPr>
            <w:tcW w:w="0" w:type="auto"/>
          </w:tcPr>
          <w:p w14:paraId="3CCBAE49" w14:textId="3B08A348" w:rsidR="007B6F02" w:rsidRPr="009D4747" w:rsidRDefault="007B6F02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Medial orbital sulcus (olfactory sulcus)</w:t>
            </w:r>
            <w:r>
              <w:rPr>
                <w:rFonts w:asciiTheme="majorHAnsi" w:hAnsiTheme="majorHAnsi"/>
                <w:color w:val="FF0000"/>
              </w:rPr>
              <w:t xml:space="preserve"> (Gyrus rectus)</w:t>
            </w:r>
          </w:p>
        </w:tc>
        <w:tc>
          <w:tcPr>
            <w:tcW w:w="0" w:type="auto"/>
          </w:tcPr>
          <w:p w14:paraId="6CE9FDCF" w14:textId="77777777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7BADF7D" w14:textId="78549BEB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52EBC81" w14:textId="0596FE9D" w:rsidR="007B6F02" w:rsidRDefault="007B6F02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0" w:type="auto"/>
          </w:tcPr>
          <w:p w14:paraId="071CB0D4" w14:textId="6F953FA5" w:rsidR="007B6F02" w:rsidRPr="00811996" w:rsidRDefault="002A3E16">
            <w:pPr>
              <w:pStyle w:val="Compact"/>
              <w:rPr>
                <w:rFonts w:asciiTheme="majorHAnsi" w:hAnsiTheme="majorHAnsi"/>
              </w:rPr>
            </w:pPr>
            <w:r w:rsidRPr="002A3E16">
              <w:rPr>
                <w:rFonts w:asciiTheme="majorHAnsi" w:hAnsiTheme="majorHAnsi"/>
                <w:highlight w:val="green"/>
              </w:rPr>
              <w:t>YES</w:t>
            </w:r>
          </w:p>
        </w:tc>
      </w:tr>
      <w:tr w:rsidR="007B6F02" w:rsidRPr="006A74CF" w14:paraId="6874695C" w14:textId="77777777" w:rsidTr="007B6F02">
        <w:tc>
          <w:tcPr>
            <w:tcW w:w="0" w:type="auto"/>
          </w:tcPr>
          <w:p w14:paraId="2151BBD9" w14:textId="77777777" w:rsidR="007B6F02" w:rsidRDefault="007B6F02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Orbital gyri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Orbito-frontal cortex)</w:t>
            </w:r>
          </w:p>
          <w:p w14:paraId="29A70343" w14:textId="57A0382A" w:rsidR="007B6F02" w:rsidRPr="009D4747" w:rsidRDefault="007B6F02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Left F1 lateral prefrontal</w:t>
            </w:r>
          </w:p>
        </w:tc>
        <w:tc>
          <w:tcPr>
            <w:tcW w:w="0" w:type="auto"/>
          </w:tcPr>
          <w:p w14:paraId="38979646" w14:textId="77777777" w:rsidR="007B6F02" w:rsidRDefault="007B6F02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  <w:p w14:paraId="0734F770" w14:textId="2A6CCE4D" w:rsidR="007B6F02" w:rsidRPr="007B6F02" w:rsidRDefault="007B6F02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  <w:r>
              <w:rPr>
                <w:rFonts w:asciiTheme="majorHAnsi" w:hAnsiTheme="majorHAnsi"/>
                <w:color w:val="000000" w:themeColor="text1"/>
              </w:rPr>
              <w:t>NO</w:t>
            </w:r>
          </w:p>
        </w:tc>
        <w:tc>
          <w:tcPr>
            <w:tcW w:w="0" w:type="auto"/>
          </w:tcPr>
          <w:p w14:paraId="16052BDA" w14:textId="60EE7976" w:rsidR="007B6F02" w:rsidRPr="006A74CF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585C1E7" w14:textId="0CB27ECA" w:rsidR="007B6F02" w:rsidRPr="00FB2D71" w:rsidRDefault="007B6F02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B3335C4" w14:textId="4D028A70" w:rsidR="007B6F02" w:rsidRPr="00811996" w:rsidRDefault="007B6F02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  <w:p w14:paraId="5F700B75" w14:textId="6F015A6C" w:rsidR="007B6F02" w:rsidRPr="00811996" w:rsidRDefault="009A4575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</w:tbl>
    <w:p w14:paraId="4DA07FC0" w14:textId="77777777" w:rsidR="007B6F02" w:rsidRDefault="007B6F02">
      <w:pPr>
        <w:pStyle w:val="Heading2"/>
        <w:rPr>
          <w:highlight w:val="magenta"/>
        </w:rPr>
      </w:pPr>
      <w:bookmarkStart w:id="19" w:name="id014_vc"/>
      <w:bookmarkEnd w:id="19"/>
    </w:p>
    <w:p w14:paraId="54FAD0CD" w14:textId="77777777" w:rsidR="006536D8" w:rsidRPr="006A74CF" w:rsidRDefault="00B96B7A">
      <w:pPr>
        <w:pStyle w:val="Heading2"/>
      </w:pPr>
      <w:r w:rsidRPr="00811996">
        <w:rPr>
          <w:highlight w:val="green"/>
        </w:rPr>
        <w:t>id014_vc</w:t>
      </w:r>
    </w:p>
    <w:p w14:paraId="027135CC" w14:textId="71CC26C4" w:rsidR="003D1750" w:rsidRDefault="003D1750">
      <w:pPr>
        <w:pStyle w:val="Heading3"/>
      </w:pPr>
      <w:bookmarkStart w:id="20" w:name="vep-results-12"/>
      <w:bookmarkEnd w:id="20"/>
      <w:r>
        <w:t>EI Results</w:t>
      </w:r>
    </w:p>
    <w:tbl>
      <w:tblPr>
        <w:tblW w:w="3843" w:type="dxa"/>
        <w:tblInd w:w="55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69"/>
        <w:gridCol w:w="2374"/>
      </w:tblGrid>
      <w:tr w:rsidR="003D1750" w:rsidRPr="003D1750" w14:paraId="331713EC" w14:textId="77777777" w:rsidTr="003D1750">
        <w:trPr>
          <w:trHeight w:val="280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41CC4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 xml:space="preserve">EZ: 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5E86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3D1750" w:rsidRPr="003D1750" w14:paraId="68E50893" w14:textId="77777777" w:rsidTr="003D1750">
        <w:trPr>
          <w:trHeight w:val="280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0507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SMA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18B2C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3D1750" w:rsidRPr="003D1750" w14:paraId="10FF88E3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D754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SFS caudal</w:t>
            </w:r>
          </w:p>
        </w:tc>
      </w:tr>
      <w:tr w:rsidR="003D1750" w:rsidRPr="003D1750" w14:paraId="612C7FEE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1800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Left-Central sulcus-upper limb</w:t>
            </w:r>
          </w:p>
        </w:tc>
      </w:tr>
      <w:tr w:rsidR="003D1750" w:rsidRPr="003D1750" w14:paraId="182AEDD1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4B5B1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Left-Central sulcus-head-face</w:t>
            </w:r>
          </w:p>
        </w:tc>
      </w:tr>
      <w:tr w:rsidR="003D1750" w:rsidRPr="003D1750" w14:paraId="029BE60B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2C57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Left-Precentral gyrus-upper limb</w:t>
            </w:r>
          </w:p>
        </w:tc>
      </w:tr>
      <w:tr w:rsidR="003D1750" w:rsidRPr="003D1750" w14:paraId="4E708DC3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4DEB5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Left Precentral gyrus-head-face</w:t>
            </w:r>
          </w:p>
        </w:tc>
      </w:tr>
      <w:tr w:rsidR="003D1750" w:rsidRPr="003D1750" w14:paraId="32D585BF" w14:textId="77777777" w:rsidTr="003D1750">
        <w:trPr>
          <w:trHeight w:val="280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51AC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198A" w14:textId="77777777" w:rsidR="003D1750" w:rsidRPr="00963746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</w:p>
        </w:tc>
      </w:tr>
      <w:tr w:rsidR="003D1750" w:rsidRPr="003D1750" w14:paraId="45CDB59B" w14:textId="77777777" w:rsidTr="003D1750">
        <w:trPr>
          <w:trHeight w:val="280"/>
        </w:trPr>
        <w:tc>
          <w:tcPr>
            <w:tcW w:w="14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8B638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2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6745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3D1750" w:rsidRPr="003D1750" w14:paraId="0ACE1E88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CD897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MCC anterior</w:t>
            </w:r>
          </w:p>
        </w:tc>
      </w:tr>
      <w:tr w:rsidR="003D1750" w:rsidRPr="003D1750" w14:paraId="696B7EAB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FCAF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Central Operculum</w:t>
            </w:r>
          </w:p>
        </w:tc>
      </w:tr>
      <w:tr w:rsidR="003D1750" w:rsidRPr="003D1750" w14:paraId="53E936E1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4FB2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Paracentral lobule</w:t>
            </w:r>
          </w:p>
        </w:tc>
      </w:tr>
      <w:tr w:rsidR="003D1750" w:rsidRPr="003D1750" w14:paraId="400575FC" w14:textId="77777777" w:rsidTr="003D1750">
        <w:trPr>
          <w:trHeight w:val="280"/>
        </w:trPr>
        <w:tc>
          <w:tcPr>
            <w:tcW w:w="38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B4010" w14:textId="77777777" w:rsidR="003D1750" w:rsidRPr="003D1750" w:rsidRDefault="003D1750" w:rsidP="003D175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3D175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-Gyrus Postcentralis</w:t>
            </w:r>
          </w:p>
        </w:tc>
      </w:tr>
    </w:tbl>
    <w:p w14:paraId="4C2991D3" w14:textId="77777777" w:rsidR="003D1750" w:rsidRDefault="003D1750" w:rsidP="003D1750">
      <w:pPr>
        <w:pStyle w:val="BodyText"/>
      </w:pPr>
    </w:p>
    <w:p w14:paraId="1207A257" w14:textId="77777777" w:rsidR="009A4575" w:rsidRDefault="009A4575" w:rsidP="003D1750">
      <w:pPr>
        <w:pStyle w:val="BodyText"/>
      </w:pPr>
    </w:p>
    <w:p w14:paraId="49EBAB76" w14:textId="77777777" w:rsidR="009A4575" w:rsidRPr="003D1750" w:rsidRDefault="009A4575" w:rsidP="003D1750">
      <w:pPr>
        <w:pStyle w:val="BodyText"/>
      </w:pPr>
    </w:p>
    <w:p w14:paraId="35293545" w14:textId="77777777" w:rsidR="006536D8" w:rsidRPr="006A74CF" w:rsidRDefault="00B96B7A">
      <w:pPr>
        <w:pStyle w:val="Heading3"/>
      </w:pPr>
      <w:r w:rsidRPr="006A74CF">
        <w:lastRenderedPageBreak/>
        <w:t>VEP Results</w:t>
      </w:r>
    </w:p>
    <w:tbl>
      <w:tblPr>
        <w:tblW w:w="4634" w:type="pct"/>
        <w:tblLook w:val="07E0" w:firstRow="1" w:lastRow="1" w:firstColumn="1" w:lastColumn="1" w:noHBand="1" w:noVBand="1"/>
      </w:tblPr>
      <w:tblGrid>
        <w:gridCol w:w="6126"/>
        <w:gridCol w:w="878"/>
        <w:gridCol w:w="328"/>
        <w:gridCol w:w="949"/>
        <w:gridCol w:w="328"/>
      </w:tblGrid>
      <w:tr w:rsidR="009A4506" w:rsidRPr="006A74CF" w14:paraId="79139865" w14:textId="77777777" w:rsidTr="00AC39D5">
        <w:tc>
          <w:tcPr>
            <w:tcW w:w="3558" w:type="pct"/>
            <w:tcBorders>
              <w:bottom w:val="single" w:sz="0" w:space="0" w:color="auto"/>
            </w:tcBorders>
            <w:vAlign w:val="bottom"/>
          </w:tcPr>
          <w:p w14:paraId="08ED6805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C3407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4AA76" w14:textId="65F2CF0F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B58AB" w14:textId="0751DF3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AC5A5F" w14:textId="2F9DBFE4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A4506" w:rsidRPr="006A74CF" w14:paraId="78324E7F" w14:textId="77777777" w:rsidTr="009A4506">
        <w:tc>
          <w:tcPr>
            <w:tcW w:w="3558" w:type="pct"/>
          </w:tcPr>
          <w:p w14:paraId="7FCA4922" w14:textId="47E5DB45" w:rsidR="009A4506" w:rsidRPr="009A4506" w:rsidRDefault="009A450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Precentral gyr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Precentral gyrus-upper limb &amp; Precentral gyrus-head-face)</w:t>
            </w:r>
          </w:p>
        </w:tc>
        <w:tc>
          <w:tcPr>
            <w:tcW w:w="0" w:type="auto"/>
          </w:tcPr>
          <w:p w14:paraId="0E6493AB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381B367" w14:textId="2EFE7281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A22C55B" w14:textId="6AECECBC" w:rsidR="009A4506" w:rsidRPr="009A4506" w:rsidRDefault="009A4506" w:rsidP="009A4506">
            <w:pPr>
              <w:pStyle w:val="Compact"/>
              <w:rPr>
                <w:rFonts w:asciiTheme="majorHAnsi" w:hAnsiTheme="majorHAnsi"/>
              </w:rPr>
            </w:pPr>
            <w:r w:rsidRPr="009A4506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61CC5DAB" w14:textId="51D75383" w:rsidR="009A4506" w:rsidRPr="009A4506" w:rsidRDefault="009A4506" w:rsidP="009A4506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9A4506" w:rsidRPr="006A74CF" w14:paraId="13C8DA57" w14:textId="77777777" w:rsidTr="009A4506">
        <w:tc>
          <w:tcPr>
            <w:tcW w:w="3558" w:type="pct"/>
          </w:tcPr>
          <w:p w14:paraId="3CFA5520" w14:textId="10C8AF3D" w:rsidR="009A4506" w:rsidRPr="009A4506" w:rsidRDefault="009A450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Central sulcus (Rolando’s fissure)</w:t>
            </w:r>
            <w:r>
              <w:rPr>
                <w:rFonts w:asciiTheme="majorHAnsi" w:hAnsiTheme="majorHAnsi"/>
                <w:color w:val="FF0000"/>
              </w:rPr>
              <w:t xml:space="preserve"> (Central sulcus-upper limb &amp; Central sulcus-head-face)</w:t>
            </w:r>
          </w:p>
        </w:tc>
        <w:tc>
          <w:tcPr>
            <w:tcW w:w="0" w:type="auto"/>
          </w:tcPr>
          <w:p w14:paraId="6AA0712F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822F9A2" w14:textId="727B8299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69C16CD" w14:textId="1E42EB80" w:rsidR="009A4506" w:rsidRPr="009A4506" w:rsidRDefault="009A4506">
            <w:pPr>
              <w:pStyle w:val="Compact"/>
              <w:rPr>
                <w:rFonts w:asciiTheme="majorHAnsi" w:hAnsiTheme="majorHAnsi"/>
              </w:rPr>
            </w:pPr>
            <w:r w:rsidRPr="009A4506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60CF825B" w14:textId="4CAB9F95" w:rsidR="009A4506" w:rsidRPr="009A4506" w:rsidRDefault="009A4506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9A4506" w:rsidRPr="006A74CF" w14:paraId="0FC3CEAF" w14:textId="77777777" w:rsidTr="009A4506">
        <w:tc>
          <w:tcPr>
            <w:tcW w:w="3558" w:type="pct"/>
          </w:tcPr>
          <w:p w14:paraId="1B6D0A0F" w14:textId="77066BAF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part of the precentral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</w:t>
            </w:r>
            <w:r w:rsidRPr="006A74CF">
              <w:rPr>
                <w:rFonts w:asciiTheme="majorHAnsi" w:hAnsiTheme="majorHAnsi"/>
                <w:color w:val="FF0000"/>
              </w:rPr>
              <w:t>it’s the abnormal SFS)</w:t>
            </w:r>
          </w:p>
        </w:tc>
        <w:tc>
          <w:tcPr>
            <w:tcW w:w="0" w:type="auto"/>
          </w:tcPr>
          <w:p w14:paraId="41279BBE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78EAE01" w14:textId="074E0938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F884C8F" w14:textId="08514314" w:rsidR="009A4506" w:rsidRPr="009A4506" w:rsidRDefault="009A4506" w:rsidP="009A4506">
            <w:pPr>
              <w:pStyle w:val="Compact"/>
              <w:rPr>
                <w:rFonts w:asciiTheme="majorHAnsi" w:hAnsiTheme="majorHAnsi"/>
              </w:rPr>
            </w:pPr>
            <w:r w:rsidRPr="009A4506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27B61802" w14:textId="6F15EC8B" w:rsidR="009A4506" w:rsidRPr="009A4506" w:rsidRDefault="009A4506" w:rsidP="009A4506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9A4506" w:rsidRPr="006A74CF" w14:paraId="70021513" w14:textId="77777777" w:rsidTr="009A4506">
        <w:tc>
          <w:tcPr>
            <w:tcW w:w="3558" w:type="pct"/>
          </w:tcPr>
          <w:p w14:paraId="65DCCDC3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ostcentral gyrus</w:t>
            </w:r>
          </w:p>
        </w:tc>
        <w:tc>
          <w:tcPr>
            <w:tcW w:w="0" w:type="auto"/>
          </w:tcPr>
          <w:p w14:paraId="62CEA8E6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D327172" w14:textId="57C45088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26B3803" w14:textId="308704DF" w:rsidR="009A4506" w:rsidRPr="009A4506" w:rsidRDefault="009A4506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  <w:r w:rsidRPr="009A4506"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0336FFDB" w14:textId="37209366" w:rsidR="009A4506" w:rsidRPr="009A4506" w:rsidRDefault="009A4506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A4506" w:rsidRPr="006A74CF" w14:paraId="0B597000" w14:textId="77777777" w:rsidTr="009A4506">
        <w:tc>
          <w:tcPr>
            <w:tcW w:w="3558" w:type="pct"/>
          </w:tcPr>
          <w:p w14:paraId="1AEF73AA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parietal lobule (lateral part of P1)</w:t>
            </w:r>
          </w:p>
        </w:tc>
        <w:tc>
          <w:tcPr>
            <w:tcW w:w="0" w:type="auto"/>
          </w:tcPr>
          <w:p w14:paraId="6F35119A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1F140C5" w14:textId="21524B2C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0553ECF" w14:textId="46D2B81A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F4EC145" w14:textId="77C3701E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A4506" w:rsidRPr="006A74CF" w14:paraId="0CA9DA2C" w14:textId="77777777" w:rsidTr="009A4506">
        <w:tc>
          <w:tcPr>
            <w:tcW w:w="3558" w:type="pct"/>
          </w:tcPr>
          <w:p w14:paraId="012A7444" w14:textId="37B968DE" w:rsidR="009A4506" w:rsidRPr="003D1750" w:rsidRDefault="009A450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Superior frontal gyrus (F1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SMA – Yes; preSMA-No; prefrontal not explored)</w:t>
            </w:r>
          </w:p>
        </w:tc>
        <w:tc>
          <w:tcPr>
            <w:tcW w:w="0" w:type="auto"/>
          </w:tcPr>
          <w:p w14:paraId="54BAF406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330612D" w14:textId="6D1AA1AF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8B65F6B" w14:textId="1CED962A" w:rsidR="009A4506" w:rsidRPr="009A4506" w:rsidRDefault="009A4506">
            <w:pPr>
              <w:pStyle w:val="Compact"/>
              <w:rPr>
                <w:rFonts w:asciiTheme="majorHAnsi" w:hAnsiTheme="majorHAnsi"/>
              </w:rPr>
            </w:pPr>
            <w:r w:rsidRPr="009A4506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120CB5DF" w14:textId="1FB1145B" w:rsidR="009A4506" w:rsidRPr="009A4506" w:rsidRDefault="009A4506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9A4506" w:rsidRPr="006A74CF" w14:paraId="42E5ED4D" w14:textId="77777777" w:rsidTr="009A4506">
        <w:tc>
          <w:tcPr>
            <w:tcW w:w="3558" w:type="pct"/>
          </w:tcPr>
          <w:p w14:paraId="6B237943" w14:textId="0C620C0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frontal sulcus</w:t>
            </w:r>
            <w:r>
              <w:rPr>
                <w:rFonts w:asciiTheme="majorHAnsi" w:hAnsiTheme="majorHAnsi"/>
              </w:rPr>
              <w:t xml:space="preserve"> </w:t>
            </w:r>
            <w:r w:rsidRPr="003D1750">
              <w:rPr>
                <w:rFonts w:asciiTheme="majorHAnsi" w:hAnsiTheme="majorHAnsi"/>
                <w:color w:val="FF0000"/>
              </w:rPr>
              <w:t>(</w:t>
            </w:r>
            <w:r>
              <w:rPr>
                <w:rFonts w:asciiTheme="majorHAnsi" w:hAnsiTheme="majorHAnsi"/>
                <w:color w:val="FF0000"/>
              </w:rPr>
              <w:t>SFS-caudal – Yes; SFS rostral not explored)</w:t>
            </w:r>
          </w:p>
        </w:tc>
        <w:tc>
          <w:tcPr>
            <w:tcW w:w="0" w:type="auto"/>
          </w:tcPr>
          <w:p w14:paraId="4AEFF0C8" w14:textId="77777777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1F502CB" w14:textId="31B9BA73" w:rsidR="009A4506" w:rsidRPr="006A74CF" w:rsidRDefault="009A450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E9659F8" w14:textId="61A67F21" w:rsidR="009A4506" w:rsidRPr="009A4506" w:rsidRDefault="009A4506">
            <w:pPr>
              <w:pStyle w:val="Compact"/>
              <w:rPr>
                <w:rFonts w:asciiTheme="majorHAnsi" w:hAnsiTheme="majorHAnsi"/>
              </w:rPr>
            </w:pPr>
            <w:r w:rsidRPr="009A4506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5F79134A" w14:textId="6766986F" w:rsidR="009A4506" w:rsidRPr="009A4506" w:rsidRDefault="009A4506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</w:tbl>
    <w:p w14:paraId="6527819A" w14:textId="77777777" w:rsidR="00AC39D5" w:rsidRDefault="00AC39D5">
      <w:pPr>
        <w:pStyle w:val="Heading2"/>
      </w:pPr>
      <w:bookmarkStart w:id="21" w:name="id015_gjl"/>
      <w:bookmarkStart w:id="22" w:name="id017_mk"/>
      <w:bookmarkEnd w:id="21"/>
      <w:bookmarkEnd w:id="22"/>
    </w:p>
    <w:p w14:paraId="1DBB0254" w14:textId="315267F8" w:rsidR="00AC39D5" w:rsidRPr="00AC39D5" w:rsidRDefault="00B96B7A" w:rsidP="00AC39D5">
      <w:pPr>
        <w:pStyle w:val="Heading2"/>
      </w:pPr>
      <w:r w:rsidRPr="00811996">
        <w:rPr>
          <w:highlight w:val="green"/>
        </w:rPr>
        <w:t>id017_mk</w:t>
      </w:r>
      <w:bookmarkStart w:id="23" w:name="vep-results-15"/>
      <w:bookmarkEnd w:id="23"/>
    </w:p>
    <w:p w14:paraId="7B9038B8" w14:textId="438584DE" w:rsidR="00AC39D5" w:rsidRPr="006A74CF" w:rsidRDefault="00AC39D5" w:rsidP="00AC39D5">
      <w:pPr>
        <w:pStyle w:val="Heading3"/>
      </w:pPr>
      <w:r>
        <w:t>EI Results</w:t>
      </w:r>
    </w:p>
    <w:tbl>
      <w:tblPr>
        <w:tblW w:w="3693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99"/>
        <w:gridCol w:w="701"/>
        <w:gridCol w:w="992"/>
        <w:gridCol w:w="701"/>
      </w:tblGrid>
      <w:tr w:rsidR="00AC39D5" w:rsidRPr="00AC39D5" w14:paraId="48161222" w14:textId="77777777" w:rsidTr="0053725B">
        <w:trPr>
          <w:gridAfter w:val="1"/>
          <w:wAfter w:w="701" w:type="dxa"/>
          <w:trHeight w:val="280"/>
        </w:trPr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EE607" w14:textId="77777777" w:rsidR="00AC39D5" w:rsidRPr="00AC39D5" w:rsidRDefault="00AC39D5" w:rsidP="00AC39D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 xml:space="preserve"> </w:t>
            </w: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B7F79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AC39D5" w:rsidRPr="00AC39D5" w14:paraId="6DA76F85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7FA4" w14:textId="68DC2A6A" w:rsidR="00AC39D5" w:rsidRPr="00AC39D5" w:rsidRDefault="007A5A1D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Amy</w:t>
            </w:r>
            <w:r w:rsidR="00AC39D5"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gdala</w:t>
            </w:r>
          </w:p>
        </w:tc>
      </w:tr>
      <w:tr w:rsidR="00AC39D5" w:rsidRPr="00AC39D5" w14:paraId="601959F5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4351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anterior</w:t>
            </w:r>
          </w:p>
        </w:tc>
      </w:tr>
      <w:tr w:rsidR="00AC39D5" w:rsidRPr="00AC39D5" w14:paraId="6C9159F4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CFC8C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Hippocampus-posterior</w:t>
            </w:r>
          </w:p>
        </w:tc>
      </w:tr>
      <w:tr w:rsidR="00AC39D5" w:rsidRPr="00AC39D5" w14:paraId="48296642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4D057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Rhinal cortex</w:t>
            </w:r>
          </w:p>
        </w:tc>
      </w:tr>
      <w:tr w:rsidR="00AC39D5" w:rsidRPr="00AC39D5" w14:paraId="24408EA0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4C4D8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Parahippocampal cortex</w:t>
            </w:r>
          </w:p>
        </w:tc>
      </w:tr>
      <w:tr w:rsidR="00AC39D5" w:rsidRPr="00AC39D5" w14:paraId="004D3BB3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6937" w14:textId="77777777" w:rsidR="00AC39D5" w:rsidRPr="00AC39D5" w:rsidRDefault="00AC39D5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Collateral sulcus</w:t>
            </w:r>
          </w:p>
        </w:tc>
      </w:tr>
      <w:tr w:rsidR="0053725B" w:rsidRPr="00AC39D5" w14:paraId="76D0D70B" w14:textId="77777777" w:rsidTr="0053725B">
        <w:trPr>
          <w:trHeight w:val="280"/>
        </w:trPr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7F7E7" w14:textId="1AAB963F" w:rsidR="0053725B" w:rsidRPr="00AC39D5" w:rsidRDefault="0053725B" w:rsidP="00AC39D5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Temporal pole</w:t>
            </w: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2367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53725B" w:rsidRPr="00AC39D5" w14:paraId="199A346C" w14:textId="77777777" w:rsidTr="0053725B">
        <w:trPr>
          <w:gridAfter w:val="1"/>
          <w:wAfter w:w="701" w:type="dxa"/>
          <w:trHeight w:val="280"/>
        </w:trPr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1A29D7" w14:textId="77777777" w:rsidR="0053725B" w:rsidRPr="00AC39D5" w:rsidRDefault="0053725B" w:rsidP="00AC39D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C40901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53725B" w:rsidRPr="00AC39D5" w14:paraId="28E77D5F" w14:textId="77777777" w:rsidTr="0053725B">
        <w:trPr>
          <w:gridAfter w:val="1"/>
          <w:wAfter w:w="701" w:type="dxa"/>
          <w:trHeight w:val="280"/>
        </w:trPr>
        <w:tc>
          <w:tcPr>
            <w:tcW w:w="12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6BCC7" w14:textId="77777777" w:rsidR="0053725B" w:rsidRPr="00AC39D5" w:rsidRDefault="0053725B" w:rsidP="00AC39D5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6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FAD3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53725B" w:rsidRPr="00AC39D5" w14:paraId="0E14AD86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3AD85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T3-anterior</w:t>
            </w:r>
          </w:p>
        </w:tc>
      </w:tr>
      <w:tr w:rsidR="0053725B" w:rsidRPr="00AC39D5" w14:paraId="373BDD3E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97DD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T2-anterior</w:t>
            </w:r>
          </w:p>
        </w:tc>
      </w:tr>
      <w:tr w:rsidR="0053725B" w:rsidRPr="00AC39D5" w14:paraId="2AADC83D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352D7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Insula-gyri brevi</w:t>
            </w:r>
          </w:p>
        </w:tc>
      </w:tr>
      <w:tr w:rsidR="0053725B" w:rsidRPr="00AC39D5" w14:paraId="3CEF1EA3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A699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Gyrus rectus</w:t>
            </w:r>
          </w:p>
        </w:tc>
      </w:tr>
      <w:tr w:rsidR="0053725B" w:rsidRPr="00AC39D5" w14:paraId="43C5FB39" w14:textId="77777777" w:rsidTr="0053725B">
        <w:trPr>
          <w:gridAfter w:val="1"/>
          <w:wAfter w:w="701" w:type="dxa"/>
          <w:trHeight w:val="280"/>
        </w:trPr>
        <w:tc>
          <w:tcPr>
            <w:tcW w:w="299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3200" w14:textId="77777777" w:rsidR="0053725B" w:rsidRPr="00AC39D5" w:rsidRDefault="0053725B" w:rsidP="00AC39D5">
            <w:pPr>
              <w:spacing w:after="0"/>
              <w:ind w:left="466" w:hanging="466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AC39D5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Thalamus</w:t>
            </w:r>
          </w:p>
        </w:tc>
      </w:tr>
    </w:tbl>
    <w:p w14:paraId="2C4C0608" w14:textId="77777777" w:rsidR="00AC39D5" w:rsidRPr="00AC39D5" w:rsidRDefault="00AC39D5" w:rsidP="00AC39D5">
      <w:pPr>
        <w:pStyle w:val="BodyText"/>
        <w:rPr>
          <w:rFonts w:asciiTheme="majorHAnsi" w:hAnsiTheme="majorHAnsi"/>
        </w:rPr>
      </w:pPr>
    </w:p>
    <w:p w14:paraId="2BCCA2A4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5346" w:type="pct"/>
        <w:tblLook w:val="07E0" w:firstRow="1" w:lastRow="1" w:firstColumn="1" w:lastColumn="1" w:noHBand="1" w:noVBand="1"/>
      </w:tblPr>
      <w:tblGrid>
        <w:gridCol w:w="8218"/>
        <w:gridCol w:w="594"/>
        <w:gridCol w:w="222"/>
        <w:gridCol w:w="222"/>
        <w:gridCol w:w="676"/>
      </w:tblGrid>
      <w:tr w:rsidR="00811996" w:rsidRPr="006A74CF" w14:paraId="337F8070" w14:textId="77777777" w:rsidTr="00434B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8349C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72601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9CC55" w14:textId="59893EC3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0DB04" w14:textId="3D329BA1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095CB" w14:textId="09D010F9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EZ_</w:t>
            </w:r>
            <w:r>
              <w:rPr>
                <w:rFonts w:asciiTheme="majorHAnsi" w:hAnsiTheme="majorHAnsi"/>
              </w:rPr>
              <w:t>F</w:t>
            </w:r>
          </w:p>
        </w:tc>
      </w:tr>
      <w:tr w:rsidR="00811996" w:rsidRPr="006A74CF" w14:paraId="7B684097" w14:textId="77777777" w:rsidTr="00811996">
        <w:tc>
          <w:tcPr>
            <w:tcW w:w="0" w:type="auto"/>
          </w:tcPr>
          <w:p w14:paraId="3D6F0D8C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68678AED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749827B" w14:textId="1AA5D13F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2FBB65A" w14:textId="01399F6D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A1FA777" w14:textId="06CF1F98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  <w:tr w:rsidR="00811996" w:rsidRPr="006A74CF" w14:paraId="682053F5" w14:textId="77777777" w:rsidTr="00811996">
        <w:tc>
          <w:tcPr>
            <w:tcW w:w="0" w:type="auto"/>
          </w:tcPr>
          <w:p w14:paraId="6982E22E" w14:textId="35FCC7AC" w:rsidR="00811996" w:rsidRPr="00566CE1" w:rsidRDefault="0081199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anterior &amp; posterior)</w:t>
            </w:r>
          </w:p>
        </w:tc>
        <w:tc>
          <w:tcPr>
            <w:tcW w:w="0" w:type="auto"/>
          </w:tcPr>
          <w:p w14:paraId="5D2BEC54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91648C0" w14:textId="03D364C1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3625E59" w14:textId="66591DA6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6F1DFB7" w14:textId="1D8F7403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  <w:tr w:rsidR="00811996" w:rsidRPr="006A74CF" w14:paraId="498D2AA2" w14:textId="77777777" w:rsidTr="00811996">
        <w:tc>
          <w:tcPr>
            <w:tcW w:w="0" w:type="auto"/>
          </w:tcPr>
          <w:p w14:paraId="3B41CE19" w14:textId="2DD1D182" w:rsidR="00811996" w:rsidRPr="00566CE1" w:rsidRDefault="0081199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lastRenderedPageBreak/>
              <w:t>Left-Anterior transverse collateral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668C64BB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30136FF" w14:textId="533CA9F3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EDA58DB" w14:textId="5FCCEA12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0A79F0A" w14:textId="0FCA4C35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  <w:tr w:rsidR="00811996" w:rsidRPr="006A74CF" w14:paraId="1CA59258" w14:textId="77777777" w:rsidTr="00811996">
        <w:tc>
          <w:tcPr>
            <w:tcW w:w="0" w:type="auto"/>
          </w:tcPr>
          <w:p w14:paraId="47A96730" w14:textId="11934211" w:rsidR="00811996" w:rsidRPr="00566CE1" w:rsidRDefault="00811996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Parahippocampal gyrus, parahippocampal part of the medial occipito-temporal gyrus, (T5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parahippocampal cortex)</w:t>
            </w:r>
          </w:p>
        </w:tc>
        <w:tc>
          <w:tcPr>
            <w:tcW w:w="0" w:type="auto"/>
          </w:tcPr>
          <w:p w14:paraId="48E86A36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73F884A" w14:textId="0A152BCD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8119F7F" w14:textId="5950C151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B5C3D38" w14:textId="798FADF6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  <w:tr w:rsidR="00811996" w:rsidRPr="006A74CF" w14:paraId="57EF40DD" w14:textId="77777777" w:rsidTr="00811996">
        <w:tc>
          <w:tcPr>
            <w:tcW w:w="0" w:type="auto"/>
          </w:tcPr>
          <w:p w14:paraId="595A4BDC" w14:textId="77777777" w:rsidR="00811996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Medial occipito-temporal sulcus (collateral sulcus) and lingual sulcus</w:t>
            </w:r>
          </w:p>
          <w:p w14:paraId="16EBFD55" w14:textId="781D0DE9" w:rsidR="00811996" w:rsidRPr="00566CE1" w:rsidRDefault="00811996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(collateral sulcus)</w:t>
            </w:r>
          </w:p>
        </w:tc>
        <w:tc>
          <w:tcPr>
            <w:tcW w:w="0" w:type="auto"/>
          </w:tcPr>
          <w:p w14:paraId="766264AA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7BCD634" w14:textId="0DE32AAF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3C0290E" w14:textId="693E161C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27259E3" w14:textId="7720789D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  <w:tr w:rsidR="00811996" w:rsidRPr="006A74CF" w14:paraId="4CCD0A48" w14:textId="77777777" w:rsidTr="00811996">
        <w:tc>
          <w:tcPr>
            <w:tcW w:w="0" w:type="auto"/>
          </w:tcPr>
          <w:p w14:paraId="1098519A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Temporal pole</w:t>
            </w:r>
          </w:p>
        </w:tc>
        <w:tc>
          <w:tcPr>
            <w:tcW w:w="0" w:type="auto"/>
          </w:tcPr>
          <w:p w14:paraId="3E7F4954" w14:textId="77777777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42CE0D3" w14:textId="32A4F88F" w:rsidR="00811996" w:rsidRPr="006A74CF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C4E0C30" w14:textId="5EE92E60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8B9D92B" w14:textId="6DF3C80A" w:rsidR="00811996" w:rsidRPr="00811996" w:rsidRDefault="00811996">
            <w:pPr>
              <w:pStyle w:val="Compact"/>
              <w:rPr>
                <w:rFonts w:asciiTheme="majorHAnsi" w:hAnsiTheme="majorHAnsi"/>
              </w:rPr>
            </w:pPr>
            <w:r w:rsidRPr="00811996">
              <w:rPr>
                <w:rFonts w:asciiTheme="majorHAnsi" w:hAnsiTheme="majorHAnsi"/>
              </w:rPr>
              <w:t>YES</w:t>
            </w:r>
          </w:p>
        </w:tc>
      </w:tr>
    </w:tbl>
    <w:p w14:paraId="4A91D530" w14:textId="77777777" w:rsidR="00F93015" w:rsidRDefault="00F93015">
      <w:pPr>
        <w:pStyle w:val="Heading2"/>
        <w:rPr>
          <w:highlight w:val="magenta"/>
        </w:rPr>
      </w:pPr>
      <w:bookmarkStart w:id="24" w:name="id018_lo"/>
      <w:bookmarkStart w:id="25" w:name="id020_lma"/>
      <w:bookmarkEnd w:id="24"/>
      <w:bookmarkEnd w:id="25"/>
    </w:p>
    <w:p w14:paraId="1C978BE2" w14:textId="77777777" w:rsidR="006536D8" w:rsidRPr="006A74CF" w:rsidRDefault="00B96B7A">
      <w:pPr>
        <w:pStyle w:val="Heading2"/>
      </w:pPr>
      <w:r w:rsidRPr="002A3E16">
        <w:rPr>
          <w:highlight w:val="green"/>
        </w:rPr>
        <w:t>id020_lma</w:t>
      </w:r>
    </w:p>
    <w:p w14:paraId="3D67D458" w14:textId="5ABE72D8" w:rsidR="000339CA" w:rsidRDefault="000339CA">
      <w:pPr>
        <w:pStyle w:val="Heading3"/>
      </w:pPr>
      <w:bookmarkStart w:id="26" w:name="vep-results-17"/>
      <w:bookmarkEnd w:id="26"/>
      <w:r>
        <w:t>EI Results</w:t>
      </w:r>
    </w:p>
    <w:tbl>
      <w:tblPr>
        <w:tblW w:w="582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820"/>
      </w:tblGrid>
      <w:tr w:rsidR="00434B90" w:rsidRPr="00434B90" w14:paraId="1A2C41D9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68F81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 xml:space="preserve">EZ: </w:t>
            </w:r>
          </w:p>
        </w:tc>
      </w:tr>
      <w:tr w:rsidR="00434B90" w:rsidRPr="00434B90" w14:paraId="6CA85A4B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6F095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Amygdala</w:t>
            </w:r>
          </w:p>
        </w:tc>
      </w:tr>
      <w:tr w:rsidR="00434B90" w:rsidRPr="00434B90" w14:paraId="4BF42806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EB1B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Hippocampus-anterior</w:t>
            </w:r>
          </w:p>
        </w:tc>
      </w:tr>
      <w:tr w:rsidR="00434B90" w:rsidRPr="00434B90" w14:paraId="3814FEFA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05760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Rhinal cortex</w:t>
            </w:r>
          </w:p>
        </w:tc>
      </w:tr>
      <w:tr w:rsidR="00434B90" w:rsidRPr="00434B90" w14:paraId="7E20A522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69577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34B90" w:rsidRPr="00434B90" w14:paraId="5B0831BB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FE51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val="fr-FR" w:eastAsia="fr-FR"/>
              </w:rPr>
              <w:t>PZ</w:t>
            </w: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:</w:t>
            </w:r>
          </w:p>
        </w:tc>
      </w:tr>
      <w:tr w:rsidR="00434B90" w:rsidRPr="00434B90" w14:paraId="2059C6DA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8B7A3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emporal pole</w:t>
            </w:r>
          </w:p>
        </w:tc>
      </w:tr>
      <w:tr w:rsidR="00434B90" w:rsidRPr="00434B90" w14:paraId="209EB8DF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E5C7B" w14:textId="2D809EC1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P</w:t>
            </w: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arahippocampal cortex</w:t>
            </w:r>
          </w:p>
        </w:tc>
      </w:tr>
      <w:tr w:rsidR="00434B90" w:rsidRPr="00434B90" w14:paraId="67A535BE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702DB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Insula-gyri brevi</w:t>
            </w:r>
          </w:p>
        </w:tc>
      </w:tr>
      <w:tr w:rsidR="00434B90" w:rsidRPr="00434B90" w14:paraId="00B86581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9DFA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3 pars opercularis</w:t>
            </w:r>
          </w:p>
        </w:tc>
      </w:tr>
      <w:tr w:rsidR="00434B90" w:rsidRPr="00434B90" w14:paraId="4251124B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AA5A2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3 pars triangularis</w:t>
            </w:r>
          </w:p>
        </w:tc>
      </w:tr>
      <w:tr w:rsidR="00434B90" w:rsidRPr="00434B90" w14:paraId="5D85392F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8F67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Orbito-frontal cortex</w:t>
            </w:r>
          </w:p>
        </w:tc>
      </w:tr>
      <w:tr w:rsidR="00434B90" w:rsidRPr="00434B90" w14:paraId="36E4A12E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FA6F3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halamus</w:t>
            </w:r>
          </w:p>
        </w:tc>
      </w:tr>
      <w:tr w:rsidR="00434B90" w:rsidRPr="00434B90" w14:paraId="5ED69073" w14:textId="77777777" w:rsidTr="00434B90">
        <w:trPr>
          <w:trHeight w:val="280"/>
        </w:trPr>
        <w:tc>
          <w:tcPr>
            <w:tcW w:w="5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2093" w14:textId="77777777" w:rsidR="00434B90" w:rsidRPr="00434B90" w:rsidRDefault="00434B90" w:rsidP="00434B9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34B90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Caudate nucleus</w:t>
            </w:r>
          </w:p>
        </w:tc>
      </w:tr>
    </w:tbl>
    <w:p w14:paraId="534A0C15" w14:textId="77777777" w:rsidR="000339CA" w:rsidRPr="000339CA" w:rsidRDefault="000339CA" w:rsidP="000339CA">
      <w:pPr>
        <w:pStyle w:val="BodyText"/>
      </w:pPr>
    </w:p>
    <w:p w14:paraId="7CDE0EC7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5430" w:type="pct"/>
        <w:tblLook w:val="07E0" w:firstRow="1" w:lastRow="1" w:firstColumn="1" w:lastColumn="1" w:noHBand="1" w:noVBand="1"/>
      </w:tblPr>
      <w:tblGrid>
        <w:gridCol w:w="7738"/>
        <w:gridCol w:w="594"/>
        <w:gridCol w:w="222"/>
        <w:gridCol w:w="222"/>
        <w:gridCol w:w="1312"/>
      </w:tblGrid>
      <w:tr w:rsidR="00434B90" w:rsidRPr="006A74CF" w14:paraId="0EFEC291" w14:textId="038D072A" w:rsidTr="00434B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9D28A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EE7DA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16972" w14:textId="784616C9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46E652" w14:textId="7DE05E10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888E9" w14:textId="5AAEAEFF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</w:t>
            </w:r>
            <w:r>
              <w:rPr>
                <w:rFonts w:asciiTheme="majorHAnsi" w:hAnsiTheme="majorHAnsi"/>
              </w:rPr>
              <w:t>F</w:t>
            </w:r>
          </w:p>
        </w:tc>
      </w:tr>
      <w:tr w:rsidR="00434B90" w:rsidRPr="006A74CF" w14:paraId="504DB3FC" w14:textId="63892464" w:rsidTr="00434B90">
        <w:tc>
          <w:tcPr>
            <w:tcW w:w="0" w:type="auto"/>
          </w:tcPr>
          <w:p w14:paraId="5E7AE1EE" w14:textId="3C76D1A6" w:rsidR="00434B90" w:rsidRPr="002A3E16" w:rsidRDefault="00434B9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  <w:r w:rsidR="002A3E16">
              <w:rPr>
                <w:rFonts w:asciiTheme="majorHAnsi" w:hAnsiTheme="majorHAnsi"/>
              </w:rPr>
              <w:t xml:space="preserve"> </w:t>
            </w:r>
            <w:r w:rsidR="002A3E16">
              <w:rPr>
                <w:rFonts w:asciiTheme="majorHAnsi" w:hAnsiTheme="majorHAnsi"/>
                <w:color w:val="FF0000"/>
              </w:rPr>
              <w:t>(parahippocampal cortex)</w:t>
            </w:r>
          </w:p>
        </w:tc>
        <w:tc>
          <w:tcPr>
            <w:tcW w:w="0" w:type="auto"/>
          </w:tcPr>
          <w:p w14:paraId="2B3A5C93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8FE4991" w14:textId="33E518A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E593B88" w14:textId="23857D08" w:rsidR="00434B90" w:rsidRPr="00434B90" w:rsidRDefault="00434B90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0" w:type="auto"/>
          </w:tcPr>
          <w:p w14:paraId="1F45F0B0" w14:textId="070E046B" w:rsidR="00434B90" w:rsidRPr="006A74CF" w:rsidRDefault="0033337B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t explored</w:t>
            </w:r>
          </w:p>
        </w:tc>
      </w:tr>
      <w:tr w:rsidR="00434B90" w:rsidRPr="006A74CF" w14:paraId="380E8EE9" w14:textId="592F5A0A" w:rsidTr="00434B90">
        <w:tc>
          <w:tcPr>
            <w:tcW w:w="0" w:type="auto"/>
          </w:tcPr>
          <w:p w14:paraId="4FFEB3BF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7942811F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7608132" w14:textId="76EF8D6A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C490341" w14:textId="531A6110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89E2420" w14:textId="4679CCA3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</w:tr>
      <w:tr w:rsidR="00434B90" w:rsidRPr="006A74CF" w14:paraId="01BC9ECA" w14:textId="35DCA815" w:rsidTr="00434B90">
        <w:tc>
          <w:tcPr>
            <w:tcW w:w="0" w:type="auto"/>
          </w:tcPr>
          <w:p w14:paraId="218D4043" w14:textId="3CF38723" w:rsidR="00434B90" w:rsidRPr="002A3E16" w:rsidRDefault="00434B9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  <w:r w:rsidR="002A3E16">
              <w:rPr>
                <w:rFonts w:asciiTheme="majorHAnsi" w:hAnsiTheme="majorHAnsi"/>
              </w:rPr>
              <w:t xml:space="preserve"> </w:t>
            </w:r>
            <w:r w:rsidR="002A3E16">
              <w:rPr>
                <w:rFonts w:asciiTheme="majorHAnsi" w:hAnsiTheme="majorHAnsi"/>
                <w:color w:val="FF0000"/>
              </w:rPr>
              <w:t>(anterior)</w:t>
            </w:r>
          </w:p>
        </w:tc>
        <w:tc>
          <w:tcPr>
            <w:tcW w:w="0" w:type="auto"/>
          </w:tcPr>
          <w:p w14:paraId="42E705FC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3DD5E81" w14:textId="5F111809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E7F390E" w14:textId="360A95C1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D28F9E7" w14:textId="49AC630E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</w:tr>
      <w:tr w:rsidR="00434B90" w:rsidRPr="006A74CF" w14:paraId="12209144" w14:textId="58080FAC" w:rsidTr="00434B90">
        <w:tc>
          <w:tcPr>
            <w:tcW w:w="0" w:type="auto"/>
          </w:tcPr>
          <w:p w14:paraId="3C24508C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halamus-Proper</w:t>
            </w:r>
          </w:p>
        </w:tc>
        <w:tc>
          <w:tcPr>
            <w:tcW w:w="0" w:type="auto"/>
          </w:tcPr>
          <w:p w14:paraId="5832E84C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3406897F" w14:textId="2DD40D4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9D59776" w14:textId="4F1FD904" w:rsidR="00434B90" w:rsidRPr="00434B90" w:rsidRDefault="00434B90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</w:p>
        </w:tc>
        <w:tc>
          <w:tcPr>
            <w:tcW w:w="0" w:type="auto"/>
          </w:tcPr>
          <w:p w14:paraId="484E23F5" w14:textId="5E948121" w:rsidR="00434B90" w:rsidRPr="006A74CF" w:rsidRDefault="00434B90">
            <w:pPr>
              <w:pStyle w:val="Compact"/>
              <w:rPr>
                <w:rFonts w:asciiTheme="majorHAnsi" w:hAnsiTheme="majorHAnsi"/>
                <w:highlight w:val="green"/>
              </w:rPr>
            </w:pPr>
            <w:r>
              <w:rPr>
                <w:rFonts w:asciiTheme="majorHAnsi" w:hAnsiTheme="majorHAnsi"/>
              </w:rPr>
              <w:t>NO</w:t>
            </w:r>
          </w:p>
        </w:tc>
      </w:tr>
      <w:tr w:rsidR="00434B90" w:rsidRPr="006A74CF" w14:paraId="2216EE0F" w14:textId="78C64C1C" w:rsidTr="00434B90">
        <w:tc>
          <w:tcPr>
            <w:tcW w:w="0" w:type="auto"/>
          </w:tcPr>
          <w:p w14:paraId="067199E0" w14:textId="7DE89E7B" w:rsidR="00434B90" w:rsidRPr="002A3E16" w:rsidRDefault="00434B9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Anterior transverse collateral sulcus</w:t>
            </w:r>
            <w:r w:rsidR="002A3E16">
              <w:rPr>
                <w:rFonts w:asciiTheme="majorHAnsi" w:hAnsiTheme="majorHAnsi"/>
              </w:rPr>
              <w:t xml:space="preserve"> </w:t>
            </w:r>
            <w:r w:rsidR="002A3E16"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4F28D461" w14:textId="77777777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C687B4E" w14:textId="3B0E27DF" w:rsidR="00434B90" w:rsidRPr="006A74CF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F4F5904" w14:textId="13D5485F" w:rsidR="00434B90" w:rsidRPr="00434B90" w:rsidRDefault="00434B9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A62D3C4" w14:textId="20C1A8DE" w:rsidR="00434B90" w:rsidRPr="00434B90" w:rsidRDefault="00434B90">
            <w:pPr>
              <w:pStyle w:val="Compact"/>
              <w:rPr>
                <w:rFonts w:asciiTheme="majorHAnsi" w:hAnsiTheme="majorHAnsi"/>
              </w:rPr>
            </w:pPr>
            <w:r w:rsidRPr="00434B90">
              <w:rPr>
                <w:rFonts w:asciiTheme="majorHAnsi" w:hAnsiTheme="majorHAnsi"/>
              </w:rPr>
              <w:t>YES</w:t>
            </w:r>
          </w:p>
        </w:tc>
      </w:tr>
    </w:tbl>
    <w:p w14:paraId="68707F17" w14:textId="77777777" w:rsidR="00434B90" w:rsidRDefault="00434B90">
      <w:pPr>
        <w:pStyle w:val="Heading2"/>
        <w:rPr>
          <w:highlight w:val="magenta"/>
        </w:rPr>
      </w:pPr>
      <w:bookmarkStart w:id="27" w:name="id021_jc"/>
      <w:bookmarkEnd w:id="27"/>
    </w:p>
    <w:p w14:paraId="64B775D0" w14:textId="77777777" w:rsidR="006536D8" w:rsidRPr="006A74CF" w:rsidRDefault="00B96B7A">
      <w:pPr>
        <w:pStyle w:val="Heading2"/>
      </w:pPr>
      <w:r w:rsidRPr="003A6436">
        <w:rPr>
          <w:highlight w:val="green"/>
        </w:rPr>
        <w:t>id021_jc</w:t>
      </w:r>
    </w:p>
    <w:p w14:paraId="4B2ECAB7" w14:textId="74AFE836" w:rsidR="003A6436" w:rsidRDefault="003A6436">
      <w:pPr>
        <w:pStyle w:val="Heading3"/>
      </w:pPr>
      <w:bookmarkStart w:id="28" w:name="vep-results-18"/>
      <w:bookmarkEnd w:id="28"/>
      <w:r>
        <w:t>EI Results</w:t>
      </w:r>
    </w:p>
    <w:tbl>
      <w:tblPr>
        <w:tblW w:w="6418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855"/>
        <w:gridCol w:w="2563"/>
      </w:tblGrid>
      <w:tr w:rsidR="003834B8" w:rsidRPr="003834B8" w14:paraId="5B4DE0F4" w14:textId="77777777" w:rsidTr="003834B8">
        <w:trPr>
          <w:trHeight w:val="300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2A497" w14:textId="77777777" w:rsidR="003834B8" w:rsidRPr="003834B8" w:rsidRDefault="003834B8" w:rsidP="003834B8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3834B8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F4D8" w14:textId="77777777" w:rsidR="003834B8" w:rsidRPr="003834B8" w:rsidRDefault="003834B8" w:rsidP="003834B8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3834B8" w:rsidRPr="003834B8" w14:paraId="209B7F20" w14:textId="77777777" w:rsidTr="003834B8">
        <w:trPr>
          <w:trHeight w:val="300"/>
        </w:trPr>
        <w:tc>
          <w:tcPr>
            <w:tcW w:w="6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CC5A" w14:textId="77777777" w:rsidR="003834B8" w:rsidRPr="003834B8" w:rsidRDefault="003834B8" w:rsidP="003834B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3834B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Occipital-pole</w:t>
            </w:r>
          </w:p>
        </w:tc>
      </w:tr>
      <w:tr w:rsidR="003834B8" w:rsidRPr="003834B8" w14:paraId="67B12257" w14:textId="77777777" w:rsidTr="003834B8">
        <w:trPr>
          <w:trHeight w:val="300"/>
        </w:trPr>
        <w:tc>
          <w:tcPr>
            <w:tcW w:w="3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8ADB8" w14:textId="77777777" w:rsidR="003834B8" w:rsidRPr="003834B8" w:rsidRDefault="003834B8" w:rsidP="003834B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3834B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O2</w:t>
            </w:r>
          </w:p>
        </w:tc>
        <w:tc>
          <w:tcPr>
            <w:tcW w:w="2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D1D13" w14:textId="77777777" w:rsidR="003834B8" w:rsidRPr="003834B8" w:rsidRDefault="003834B8" w:rsidP="003834B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3834B8" w:rsidRPr="003834B8" w14:paraId="5A9B821E" w14:textId="77777777" w:rsidTr="003834B8">
        <w:trPr>
          <w:trHeight w:val="300"/>
        </w:trPr>
        <w:tc>
          <w:tcPr>
            <w:tcW w:w="641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F458A" w14:textId="77777777" w:rsidR="003834B8" w:rsidRPr="00963746" w:rsidRDefault="003834B8" w:rsidP="003834B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Left-Anterior-occipital-sulcus-and-preoccipital-notch</w:t>
            </w:r>
          </w:p>
        </w:tc>
      </w:tr>
    </w:tbl>
    <w:p w14:paraId="1B6C534F" w14:textId="77777777" w:rsidR="003A6436" w:rsidRPr="003A6436" w:rsidRDefault="003A6436" w:rsidP="003A6436">
      <w:pPr>
        <w:pStyle w:val="BodyText"/>
      </w:pPr>
    </w:p>
    <w:p w14:paraId="6D2F8786" w14:textId="2DAFC53F" w:rsidR="006536D8" w:rsidRPr="006A74CF" w:rsidRDefault="00B96B7A">
      <w:pPr>
        <w:pStyle w:val="Heading3"/>
      </w:pPr>
      <w:r w:rsidRPr="006A74CF">
        <w:t>VEP Results</w:t>
      </w:r>
    </w:p>
    <w:tbl>
      <w:tblPr>
        <w:tblW w:w="5127" w:type="pct"/>
        <w:tblLook w:val="07E0" w:firstRow="1" w:lastRow="1" w:firstColumn="1" w:lastColumn="1" w:noHBand="1" w:noVBand="1"/>
      </w:tblPr>
      <w:tblGrid>
        <w:gridCol w:w="7589"/>
        <w:gridCol w:w="594"/>
        <w:gridCol w:w="222"/>
        <w:gridCol w:w="222"/>
        <w:gridCol w:w="676"/>
        <w:gridCol w:w="222"/>
      </w:tblGrid>
      <w:tr w:rsidR="003834B8" w:rsidRPr="006A74CF" w14:paraId="1B5B4229" w14:textId="1F61B75A" w:rsidTr="00CE3F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F0D26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58532E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BE686" w14:textId="14E694D9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78236" w14:textId="3FCC1FA3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FA13F" w14:textId="36E00426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EZ_F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02C3BEE2" w14:textId="31DF9B25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3834B8" w:rsidRPr="006A74CF" w14:paraId="143C4CFA" w14:textId="2A7E86A5" w:rsidTr="003834B8">
        <w:tc>
          <w:tcPr>
            <w:tcW w:w="0" w:type="auto"/>
          </w:tcPr>
          <w:p w14:paraId="1705F1FE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parietal lobule (lateral part of P1)</w:t>
            </w:r>
          </w:p>
        </w:tc>
        <w:tc>
          <w:tcPr>
            <w:tcW w:w="0" w:type="auto"/>
          </w:tcPr>
          <w:p w14:paraId="5A21619B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DAA6A53" w14:textId="40D0D81F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DBDC507" w14:textId="6CE8FA22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65D312E" w14:textId="545ADBF5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530037AB" w14:textId="0BE9E0AE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3834B8" w:rsidRPr="006A74CF" w14:paraId="758685AF" w14:textId="4A646FCA" w:rsidTr="003834B8">
        <w:tc>
          <w:tcPr>
            <w:tcW w:w="0" w:type="auto"/>
          </w:tcPr>
          <w:p w14:paraId="6861C578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Middle occipital gyrus (O2, lateral occipital gyrus)</w:t>
            </w:r>
          </w:p>
        </w:tc>
        <w:tc>
          <w:tcPr>
            <w:tcW w:w="0" w:type="auto"/>
          </w:tcPr>
          <w:p w14:paraId="09E184B5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BACCDC0" w14:textId="4552AB22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F5E08DB" w14:textId="26FFFB26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659C5C1" w14:textId="3CB51DE5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A217BF7" w14:textId="60346D81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3834B8" w:rsidRPr="006A74CF" w14:paraId="56B7CEC2" w14:textId="419D7591" w:rsidTr="003834B8">
        <w:tc>
          <w:tcPr>
            <w:tcW w:w="0" w:type="auto"/>
          </w:tcPr>
          <w:p w14:paraId="44C37965" w14:textId="075BCCCF" w:rsidR="003834B8" w:rsidRPr="003834B8" w:rsidRDefault="003834B8" w:rsidP="003834B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anterior_No; posterior not explored)</w:t>
            </w:r>
          </w:p>
        </w:tc>
        <w:tc>
          <w:tcPr>
            <w:tcW w:w="0" w:type="auto"/>
          </w:tcPr>
          <w:p w14:paraId="1A14E40C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E7D575C" w14:textId="26C04A0F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98D2457" w14:textId="0F7C1863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AE77C0C" w14:textId="0B48B682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50B4166A" w14:textId="4D04596D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3834B8" w:rsidRPr="006A74CF" w14:paraId="4FF7D759" w14:textId="27CCB913" w:rsidTr="003834B8">
        <w:tc>
          <w:tcPr>
            <w:tcW w:w="0" w:type="auto"/>
          </w:tcPr>
          <w:p w14:paraId="6483C84F" w14:textId="0D46405B" w:rsidR="003834B8" w:rsidRPr="003834B8" w:rsidRDefault="003834B8" w:rsidP="003834B8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Middle occipital sulcus and lunatus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occipital pole)</w:t>
            </w:r>
          </w:p>
        </w:tc>
        <w:tc>
          <w:tcPr>
            <w:tcW w:w="0" w:type="auto"/>
          </w:tcPr>
          <w:p w14:paraId="2EA864C1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D2E02BA" w14:textId="4508ED06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92B5F67" w14:textId="39E5EEDA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323E50F" w14:textId="7F8E444F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3E4DC33" w14:textId="5D8E9CD8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3834B8" w:rsidRPr="006A74CF" w14:paraId="4005A99D" w14:textId="2DE0899D" w:rsidTr="003834B8">
        <w:tc>
          <w:tcPr>
            <w:tcW w:w="0" w:type="auto"/>
          </w:tcPr>
          <w:p w14:paraId="720D3E81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nterior occipital sulcus and preoccipital notch (temporo-occipital incisure)</w:t>
            </w:r>
          </w:p>
        </w:tc>
        <w:tc>
          <w:tcPr>
            <w:tcW w:w="0" w:type="auto"/>
          </w:tcPr>
          <w:p w14:paraId="0123DE84" w14:textId="77777777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581C26F9" w14:textId="167EF264" w:rsidR="003834B8" w:rsidRPr="006A74CF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B100110" w14:textId="0279D221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D4244CF" w14:textId="0FDF758D" w:rsidR="003834B8" w:rsidRPr="003834B8" w:rsidRDefault="003834B8" w:rsidP="003834B8">
            <w:pPr>
              <w:pStyle w:val="Compact"/>
              <w:rPr>
                <w:rFonts w:asciiTheme="majorHAnsi" w:hAnsiTheme="majorHAnsi"/>
              </w:rPr>
            </w:pPr>
            <w:r w:rsidRPr="003834B8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A0C13E5" w14:textId="53173B14" w:rsidR="003834B8" w:rsidRPr="006A74CF" w:rsidRDefault="003834B8" w:rsidP="003834B8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</w:tbl>
    <w:p w14:paraId="3448CDF8" w14:textId="77777777" w:rsidR="006536D8" w:rsidRPr="006A74CF" w:rsidRDefault="00B96B7A">
      <w:pPr>
        <w:pStyle w:val="Heading2"/>
      </w:pPr>
      <w:bookmarkStart w:id="29" w:name="id022_te"/>
      <w:bookmarkEnd w:id="29"/>
      <w:r w:rsidRPr="00A668DE">
        <w:rPr>
          <w:highlight w:val="green"/>
        </w:rPr>
        <w:t>id022_te</w:t>
      </w:r>
    </w:p>
    <w:p w14:paraId="193E3E15" w14:textId="0FD580A1" w:rsidR="00A668DE" w:rsidRDefault="00A668DE">
      <w:pPr>
        <w:pStyle w:val="Heading3"/>
      </w:pPr>
      <w:bookmarkStart w:id="30" w:name="vep-results-19"/>
      <w:bookmarkEnd w:id="30"/>
      <w:r>
        <w:t>EI Results</w:t>
      </w:r>
    </w:p>
    <w:tbl>
      <w:tblPr>
        <w:tblW w:w="3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267F61" w:rsidRPr="00267F61" w14:paraId="26E07025" w14:textId="77777777" w:rsidTr="00267F61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E10A2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1163A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EA72E" w14:textId="77777777" w:rsidR="00267F61" w:rsidRPr="00267F61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67F61" w:rsidRPr="00267F61" w14:paraId="735BEBF5" w14:textId="77777777" w:rsidTr="00267F61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0C84" w14:textId="77777777" w:rsidR="00267F61" w:rsidRPr="00963746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Left-Superior-parietal-lobule-P1/Les</w:t>
            </w:r>
          </w:p>
        </w:tc>
      </w:tr>
      <w:tr w:rsidR="00267F61" w:rsidRPr="00267F61" w14:paraId="1F6C3E49" w14:textId="77777777" w:rsidTr="00267F61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0533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Intraparietal-sulcus/Les</w:t>
            </w:r>
          </w:p>
        </w:tc>
      </w:tr>
      <w:tr w:rsidR="00267F61" w:rsidRPr="00267F61" w14:paraId="4EE2F49B" w14:textId="77777777" w:rsidTr="00267F61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384F" w14:textId="77777777" w:rsidR="00267F61" w:rsidRPr="00963746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Left-Central-sulcus-upper-limb</w:t>
            </w:r>
          </w:p>
        </w:tc>
      </w:tr>
      <w:tr w:rsidR="00267F61" w:rsidRPr="00267F61" w14:paraId="4340E514" w14:textId="77777777" w:rsidTr="00267F61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CA34" w14:textId="77777777" w:rsidR="00267F61" w:rsidRPr="00963746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01C4F" w14:textId="77777777" w:rsidR="00267F61" w:rsidRPr="00963746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E06F" w14:textId="77777777" w:rsidR="00267F61" w:rsidRPr="00963746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fr-FR"/>
              </w:rPr>
            </w:pPr>
          </w:p>
        </w:tc>
      </w:tr>
      <w:tr w:rsidR="00267F61" w:rsidRPr="00267F61" w14:paraId="3FE10FE6" w14:textId="77777777" w:rsidTr="00267F61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1198B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DA4D6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9A08D" w14:textId="77777777" w:rsidR="00267F61" w:rsidRPr="00267F61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67F61" w:rsidRPr="00267F61" w14:paraId="67617CC7" w14:textId="77777777" w:rsidTr="00267F61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BB9C1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SMA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1FABB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C94B4" w14:textId="77777777" w:rsidR="00267F61" w:rsidRPr="00267F61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67F61" w:rsidRPr="00267F61" w14:paraId="15DB9E55" w14:textId="77777777" w:rsidTr="00267F61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DD43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SFS-caudal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111FA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67F61" w:rsidRPr="00267F61" w14:paraId="482CBA33" w14:textId="77777777" w:rsidTr="00267F61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5D5C2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F2-caudal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633C3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67F61" w:rsidRPr="00267F61" w14:paraId="70803109" w14:textId="77777777" w:rsidTr="00267F61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01C1" w14:textId="77777777" w:rsidR="00267F61" w:rsidRPr="00963746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Left-Precentral-sulcus-superior-part</w:t>
            </w:r>
          </w:p>
        </w:tc>
      </w:tr>
      <w:tr w:rsidR="00267F61" w:rsidRPr="00267F61" w14:paraId="3D6CBA40" w14:textId="77777777" w:rsidTr="00267F61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2414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Paracentral-lobul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5D8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67F61" w:rsidRPr="00267F61" w14:paraId="2EFED78A" w14:textId="77777777" w:rsidTr="00267F61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1F2DF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Precuneu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0711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67F61" w:rsidRPr="00267F61" w14:paraId="4651B0F8" w14:textId="77777777" w:rsidTr="00267F61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FA41A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67F6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O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1A30" w14:textId="77777777" w:rsidR="00267F61" w:rsidRPr="00267F61" w:rsidRDefault="00267F61" w:rsidP="00267F6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48BBD" w14:textId="77777777" w:rsidR="00267F61" w:rsidRPr="00267F61" w:rsidRDefault="00267F61" w:rsidP="00267F6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</w:tbl>
    <w:p w14:paraId="68126614" w14:textId="6587791D" w:rsidR="006536D8" w:rsidRPr="006A74CF" w:rsidRDefault="00B96B7A">
      <w:pPr>
        <w:pStyle w:val="Heading3"/>
      </w:pPr>
      <w:r w:rsidRPr="006A74CF">
        <w:t>VEP Results</w:t>
      </w:r>
    </w:p>
    <w:tbl>
      <w:tblPr>
        <w:tblW w:w="5438" w:type="pct"/>
        <w:tblLook w:val="07E0" w:firstRow="1" w:lastRow="1" w:firstColumn="1" w:lastColumn="1" w:noHBand="1" w:noVBand="1"/>
      </w:tblPr>
      <w:tblGrid>
        <w:gridCol w:w="8231"/>
        <w:gridCol w:w="662"/>
        <w:gridCol w:w="247"/>
        <w:gridCol w:w="716"/>
        <w:gridCol w:w="247"/>
      </w:tblGrid>
      <w:tr w:rsidR="00FB710A" w:rsidRPr="00267F61" w14:paraId="21D56BCE" w14:textId="77777777" w:rsidTr="00CE3F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E2F5F1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1EEE0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5D66D" w14:textId="521CF1C3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FEA25" w14:textId="29E340C4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FDF47" w14:textId="1F2594DD" w:rsidR="00FB710A" w:rsidRPr="00267F61" w:rsidRDefault="00FB710A" w:rsidP="00FB710A">
            <w:pPr>
              <w:pStyle w:val="Compact"/>
              <w:rPr>
                <w:rFonts w:asciiTheme="majorHAnsi" w:hAnsiTheme="majorHAnsi"/>
                <w:highlight w:val="yellow"/>
              </w:rPr>
            </w:pPr>
          </w:p>
        </w:tc>
      </w:tr>
      <w:tr w:rsidR="00FB710A" w:rsidRPr="006A74CF" w14:paraId="6B8A5AFD" w14:textId="77777777" w:rsidTr="00FB710A">
        <w:tc>
          <w:tcPr>
            <w:tcW w:w="0" w:type="auto"/>
          </w:tcPr>
          <w:p w14:paraId="13957C7B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Intraparietal sulcus (interparietal sulcus) and transverse parietal sulci</w:t>
            </w:r>
          </w:p>
        </w:tc>
        <w:tc>
          <w:tcPr>
            <w:tcW w:w="0" w:type="auto"/>
          </w:tcPr>
          <w:p w14:paraId="68D52876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47E3665" w14:textId="3B7399AF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4B6C896" w14:textId="0E3870F4" w:rsidR="00FB710A" w:rsidRPr="00FB710A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FB710A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8F9A061" w14:textId="7FCCA50B" w:rsidR="00FB710A" w:rsidRPr="00FB710A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B710A" w:rsidRPr="006A74CF" w14:paraId="06087BC8" w14:textId="77777777" w:rsidTr="00FB710A">
        <w:tc>
          <w:tcPr>
            <w:tcW w:w="0" w:type="auto"/>
          </w:tcPr>
          <w:p w14:paraId="35D18D21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parietal lobule (lateral part of P1)</w:t>
            </w:r>
          </w:p>
        </w:tc>
        <w:tc>
          <w:tcPr>
            <w:tcW w:w="0" w:type="auto"/>
          </w:tcPr>
          <w:p w14:paraId="431FF026" w14:textId="77777777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B4CAE62" w14:textId="5CDBB23A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CF7BB16" w14:textId="2651FAA3" w:rsidR="00FB710A" w:rsidRPr="00FB710A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FB710A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7CAB182" w14:textId="68E49121" w:rsidR="00FB710A" w:rsidRPr="00FB710A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B710A" w:rsidRPr="006A74CF" w14:paraId="3ECCED8D" w14:textId="77777777" w:rsidTr="00FB710A">
        <w:tc>
          <w:tcPr>
            <w:tcW w:w="0" w:type="auto"/>
          </w:tcPr>
          <w:p w14:paraId="2712CEAD" w14:textId="77777777" w:rsidR="00FB710A" w:rsidRDefault="00FB710A" w:rsidP="00FB710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lastRenderedPageBreak/>
              <w:t>Left-Subparietal sulcus</w:t>
            </w:r>
            <w:r w:rsidR="00927892">
              <w:rPr>
                <w:rFonts w:asciiTheme="majorHAnsi" w:hAnsiTheme="majorHAnsi"/>
              </w:rPr>
              <w:t xml:space="preserve"> </w:t>
            </w:r>
            <w:r w:rsidR="00927892">
              <w:rPr>
                <w:rFonts w:asciiTheme="majorHAnsi" w:hAnsiTheme="majorHAnsi"/>
                <w:color w:val="FF0000"/>
              </w:rPr>
              <w:t>(precuneus)</w:t>
            </w:r>
          </w:p>
          <w:p w14:paraId="0E8159F0" w14:textId="178F9319" w:rsidR="00267F61" w:rsidRPr="00927892" w:rsidRDefault="00267F61" w:rsidP="00FB710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Left-Central-sulcus-upper-limb</w:t>
            </w:r>
          </w:p>
        </w:tc>
        <w:tc>
          <w:tcPr>
            <w:tcW w:w="0" w:type="auto"/>
          </w:tcPr>
          <w:p w14:paraId="42353B06" w14:textId="77777777" w:rsidR="00FB710A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  <w:p w14:paraId="1363FB18" w14:textId="488491DD" w:rsidR="00267F61" w:rsidRPr="006A74CF" w:rsidRDefault="00267F61" w:rsidP="00FB710A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7DA49651" w14:textId="73514B3C" w:rsidR="00FB710A" w:rsidRPr="006A74CF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EB42BE5" w14:textId="77777777" w:rsidR="00FB710A" w:rsidRDefault="00FB710A" w:rsidP="00FB710A">
            <w:pPr>
              <w:pStyle w:val="Compact"/>
              <w:rPr>
                <w:rFonts w:asciiTheme="majorHAnsi" w:hAnsiTheme="majorHAnsi"/>
              </w:rPr>
            </w:pPr>
            <w:r w:rsidRPr="00FB710A">
              <w:rPr>
                <w:rFonts w:asciiTheme="majorHAnsi" w:hAnsiTheme="majorHAnsi"/>
              </w:rPr>
              <w:t xml:space="preserve">NO </w:t>
            </w:r>
          </w:p>
          <w:p w14:paraId="7BC03C14" w14:textId="5206C620" w:rsidR="00267F61" w:rsidRPr="00267F61" w:rsidRDefault="00267F61" w:rsidP="00FB710A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0" w:type="auto"/>
          </w:tcPr>
          <w:p w14:paraId="2E279005" w14:textId="23A07BD4" w:rsidR="00FB710A" w:rsidRPr="00FB710A" w:rsidRDefault="00FB710A" w:rsidP="00FB710A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105F910F" w14:textId="77777777" w:rsidR="00267F61" w:rsidRDefault="00267F61" w:rsidP="009D2DF6">
      <w:pPr>
        <w:pStyle w:val="Heading2"/>
        <w:rPr>
          <w:highlight w:val="magenta"/>
        </w:rPr>
      </w:pPr>
      <w:bookmarkStart w:id="31" w:name="id023_br"/>
      <w:bookmarkStart w:id="32" w:name="id025_mc"/>
      <w:bookmarkEnd w:id="31"/>
      <w:bookmarkEnd w:id="32"/>
    </w:p>
    <w:p w14:paraId="2101BD9F" w14:textId="77777777" w:rsidR="00D24511" w:rsidRDefault="009D2DF6" w:rsidP="00D24511">
      <w:pPr>
        <w:pStyle w:val="Heading2"/>
      </w:pPr>
      <w:r w:rsidRPr="00D24511">
        <w:rPr>
          <w:highlight w:val="green"/>
        </w:rPr>
        <w:t>id023_br</w:t>
      </w:r>
      <w:bookmarkStart w:id="33" w:name="vep-results-20"/>
      <w:bookmarkEnd w:id="33"/>
    </w:p>
    <w:p w14:paraId="7A4A0CB1" w14:textId="256EA6CD" w:rsidR="00CE3F82" w:rsidRDefault="00CE3F82" w:rsidP="00D24511">
      <w:pPr>
        <w:pStyle w:val="Heading2"/>
      </w:pPr>
      <w:r>
        <w:t>EI Results</w:t>
      </w:r>
    </w:p>
    <w:tbl>
      <w:tblPr>
        <w:tblW w:w="3119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5"/>
        <w:gridCol w:w="1134"/>
      </w:tblGrid>
      <w:tr w:rsidR="00CE3F82" w:rsidRPr="00CE3F82" w14:paraId="1DC0B3CC" w14:textId="77777777" w:rsidTr="00D24511">
        <w:trPr>
          <w:trHeight w:val="300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0AF9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CE3F82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DD61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CE3F82" w:rsidRPr="00CE3F82" w14:paraId="16670751" w14:textId="77777777" w:rsidTr="00D24511">
        <w:trPr>
          <w:trHeight w:val="300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E5F9F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CE3F82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Rhinal-cortex</w:t>
            </w:r>
          </w:p>
        </w:tc>
      </w:tr>
      <w:tr w:rsidR="00CE3F82" w:rsidRPr="00CE3F82" w14:paraId="07137E09" w14:textId="77777777" w:rsidTr="00D24511">
        <w:trPr>
          <w:trHeight w:val="300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07CE1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CE3F82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Amygdala</w:t>
            </w:r>
          </w:p>
        </w:tc>
      </w:tr>
      <w:tr w:rsidR="00CE3F82" w:rsidRPr="00CE3F82" w14:paraId="7B31661B" w14:textId="77777777" w:rsidTr="00D24511">
        <w:trPr>
          <w:trHeight w:val="300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6DEE3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CE3F82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Hippocampus-anterior</w:t>
            </w:r>
          </w:p>
        </w:tc>
      </w:tr>
      <w:tr w:rsidR="00CE3F82" w:rsidRPr="00CE3F82" w14:paraId="41BC5241" w14:textId="77777777" w:rsidTr="00D24511">
        <w:trPr>
          <w:trHeight w:val="300"/>
        </w:trPr>
        <w:tc>
          <w:tcPr>
            <w:tcW w:w="31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70A21" w14:textId="77777777" w:rsidR="00CE3F82" w:rsidRPr="00CE3F82" w:rsidRDefault="00CE3F82" w:rsidP="00CE3F82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CE3F82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Rhinal-cortex</w:t>
            </w:r>
          </w:p>
        </w:tc>
      </w:tr>
    </w:tbl>
    <w:p w14:paraId="13DFE253" w14:textId="77777777" w:rsidR="00CE3F82" w:rsidRPr="00CE3F82" w:rsidRDefault="00CE3F82" w:rsidP="00CE3F82">
      <w:pPr>
        <w:pStyle w:val="BodyText"/>
      </w:pPr>
    </w:p>
    <w:p w14:paraId="6FDE8C18" w14:textId="1788E872" w:rsidR="009D2DF6" w:rsidRPr="006A74CF" w:rsidRDefault="009D2DF6" w:rsidP="009D2DF6">
      <w:pPr>
        <w:pStyle w:val="Heading3"/>
      </w:pPr>
      <w:r w:rsidRPr="006A74CF">
        <w:t>VEP Results</w:t>
      </w:r>
    </w:p>
    <w:tbl>
      <w:tblPr>
        <w:tblW w:w="5346" w:type="pct"/>
        <w:tblLook w:val="07E0" w:firstRow="1" w:lastRow="1" w:firstColumn="1" w:lastColumn="1" w:noHBand="1" w:noVBand="1"/>
      </w:tblPr>
      <w:tblGrid>
        <w:gridCol w:w="7513"/>
        <w:gridCol w:w="594"/>
        <w:gridCol w:w="222"/>
        <w:gridCol w:w="1381"/>
        <w:gridCol w:w="222"/>
      </w:tblGrid>
      <w:tr w:rsidR="00D24511" w:rsidRPr="006A74CF" w14:paraId="380F0FEE" w14:textId="5CCCC8DD" w:rsidTr="001D59A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B1566D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4D680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D3CAC" w14:textId="05E2FB80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D61D6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2AFEF" w14:textId="744A8FE6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440C0DCE" w14:textId="14644203" w:rsidTr="00D24511">
        <w:tc>
          <w:tcPr>
            <w:tcW w:w="0" w:type="auto"/>
          </w:tcPr>
          <w:p w14:paraId="34E2F85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</w:p>
        </w:tc>
        <w:tc>
          <w:tcPr>
            <w:tcW w:w="0" w:type="auto"/>
          </w:tcPr>
          <w:p w14:paraId="025E54D7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7E95BCC" w14:textId="6FD71A5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E739AF2" w14:textId="5E25C5D0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D24511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65452CED" w14:textId="6B7F600A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13E93ADB" w14:textId="29D97703" w:rsidTr="00D24511">
        <w:tc>
          <w:tcPr>
            <w:tcW w:w="0" w:type="auto"/>
          </w:tcPr>
          <w:p w14:paraId="1D7A7426" w14:textId="566AB96A" w:rsidR="00D24511" w:rsidRPr="00D24511" w:rsidRDefault="00D24511" w:rsidP="00D2451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anterior)</w:t>
            </w:r>
          </w:p>
        </w:tc>
        <w:tc>
          <w:tcPr>
            <w:tcW w:w="0" w:type="auto"/>
          </w:tcPr>
          <w:p w14:paraId="7DC6A740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90B2D19" w14:textId="2A1A6854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CCDF2D2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6B76BAF" w14:textId="109458A5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05146A26" w14:textId="15AAD7E4" w:rsidTr="00D24511">
        <w:tc>
          <w:tcPr>
            <w:tcW w:w="0" w:type="auto"/>
          </w:tcPr>
          <w:p w14:paraId="7583B1DB" w14:textId="2EB1F20B" w:rsidR="00D24511" w:rsidRPr="00D24511" w:rsidRDefault="00D24511" w:rsidP="00D2451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Anterior transverse collateral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584B17A4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3D6DCCC" w14:textId="52212792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4E15F5D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6290BF6" w14:textId="261972E8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223035CA" w14:textId="7FBCB6CD" w:rsidTr="00D24511">
        <w:tc>
          <w:tcPr>
            <w:tcW w:w="0" w:type="auto"/>
          </w:tcPr>
          <w:p w14:paraId="7B38F4E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</w:tc>
        <w:tc>
          <w:tcPr>
            <w:tcW w:w="0" w:type="auto"/>
          </w:tcPr>
          <w:p w14:paraId="5318AF4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5099481" w14:textId="5CF7E9B3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B9304E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5BDDFE5" w14:textId="3959F444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1F61E72C" w14:textId="60430CC3" w:rsidTr="00D24511">
        <w:tc>
          <w:tcPr>
            <w:tcW w:w="0" w:type="auto"/>
          </w:tcPr>
          <w:p w14:paraId="2E8C4360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Inferior temporal sulcus</w:t>
            </w:r>
          </w:p>
        </w:tc>
        <w:tc>
          <w:tcPr>
            <w:tcW w:w="0" w:type="auto"/>
          </w:tcPr>
          <w:p w14:paraId="56018E2B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4B7EEBA" w14:textId="2DCD53D1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F4E06A5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74D7401" w14:textId="4AFCA134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5FB15436" w14:textId="4167F1B3" w:rsidTr="00D24511">
        <w:tc>
          <w:tcPr>
            <w:tcW w:w="0" w:type="auto"/>
          </w:tcPr>
          <w:p w14:paraId="09EE46F3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15248217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49F6D78" w14:textId="39153FF5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3376883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BB047BA" w14:textId="58C13330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3E3AB4E2" w14:textId="44BC9365" w:rsidTr="00D24511">
        <w:tc>
          <w:tcPr>
            <w:tcW w:w="0" w:type="auto"/>
          </w:tcPr>
          <w:p w14:paraId="30F887AA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Temporal pole</w:t>
            </w:r>
          </w:p>
        </w:tc>
        <w:tc>
          <w:tcPr>
            <w:tcW w:w="0" w:type="auto"/>
          </w:tcPr>
          <w:p w14:paraId="49795BC0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FC1AA2B" w14:textId="7F437B55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3AA1028" w14:textId="529DC5DE" w:rsidR="00D24511" w:rsidRPr="00D24511" w:rsidRDefault="00D24511" w:rsidP="00D2451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116F67F4" w14:textId="06D5967A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D24511" w:rsidRPr="006A74CF" w14:paraId="57973E54" w14:textId="79F3C272" w:rsidTr="00D24511">
        <w:tc>
          <w:tcPr>
            <w:tcW w:w="0" w:type="auto"/>
          </w:tcPr>
          <w:p w14:paraId="6D3A2095" w14:textId="75A624BC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transverse collateral sulcus</w:t>
            </w:r>
            <w:r>
              <w:rPr>
                <w:rFonts w:asciiTheme="majorHAnsi" w:hAnsiTheme="majorHAnsi"/>
              </w:rPr>
              <w:t xml:space="preserve"> </w:t>
            </w:r>
            <w:r w:rsidRPr="00D24511"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6A00F634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1F20F51" w14:textId="5ADF6A35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E427BE0" w14:textId="77777777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7778235" w14:textId="4AFA7839" w:rsidR="00D24511" w:rsidRPr="006A74CF" w:rsidRDefault="00D24511" w:rsidP="00D24511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603F0364" w14:textId="77777777" w:rsidR="009D2DF6" w:rsidRPr="006A74CF" w:rsidRDefault="009D2DF6">
      <w:pPr>
        <w:pStyle w:val="Heading2"/>
        <w:rPr>
          <w:highlight w:val="magenta"/>
        </w:rPr>
      </w:pPr>
    </w:p>
    <w:p w14:paraId="6C71FC3A" w14:textId="77777777" w:rsidR="006536D8" w:rsidRPr="006A74CF" w:rsidRDefault="00B96B7A">
      <w:pPr>
        <w:pStyle w:val="Heading2"/>
      </w:pPr>
      <w:r w:rsidRPr="004726FB">
        <w:rPr>
          <w:highlight w:val="green"/>
        </w:rPr>
        <w:t>id025_mc</w:t>
      </w:r>
    </w:p>
    <w:tbl>
      <w:tblPr>
        <w:tblW w:w="24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</w:tblGrid>
      <w:tr w:rsidR="008E1E78" w:rsidRPr="008E1E78" w14:paraId="3D48401A" w14:textId="77777777" w:rsidTr="008E1E78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56869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bookmarkStart w:id="34" w:name="vep-results-22"/>
            <w:bookmarkEnd w:id="34"/>
            <w:r w:rsidRPr="008E1E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34A59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8E1E78" w:rsidRPr="008E1E78" w14:paraId="2244DC66" w14:textId="77777777" w:rsidTr="008E1E78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0462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8E1E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Insula-gyri-longi</w:t>
            </w:r>
          </w:p>
        </w:tc>
      </w:tr>
      <w:tr w:rsidR="008E1E78" w:rsidRPr="008E1E78" w14:paraId="69334D63" w14:textId="77777777" w:rsidTr="008E1E78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02C1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8DD1" w14:textId="77777777" w:rsidR="008E1E78" w:rsidRPr="008E1E78" w:rsidRDefault="008E1E78" w:rsidP="008E1E7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8E1E78" w:rsidRPr="008E1E78" w14:paraId="46E40C76" w14:textId="77777777" w:rsidTr="008E1E78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CAD39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8E1E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67E1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8E1E78" w:rsidRPr="008E1E78" w14:paraId="790DB1C4" w14:textId="77777777" w:rsidTr="008E1E78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F019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8E1E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Parietal-operculum</w:t>
            </w:r>
          </w:p>
        </w:tc>
      </w:tr>
      <w:tr w:rsidR="008E1E78" w:rsidRPr="008E1E78" w14:paraId="7813BA07" w14:textId="77777777" w:rsidTr="008E1E78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99F5F" w14:textId="77777777" w:rsidR="008E1E78" w:rsidRPr="008E1E78" w:rsidRDefault="008E1E78" w:rsidP="008E1E78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8E1E78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Insula-gyri-brevi</w:t>
            </w:r>
          </w:p>
        </w:tc>
      </w:tr>
    </w:tbl>
    <w:p w14:paraId="3F79E540" w14:textId="3C0E8FE7" w:rsidR="004726FB" w:rsidRDefault="004726FB">
      <w:pPr>
        <w:pStyle w:val="Heading3"/>
      </w:pPr>
    </w:p>
    <w:tbl>
      <w:tblPr>
        <w:tblW w:w="24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</w:tblGrid>
      <w:tr w:rsidR="004726FB" w:rsidRPr="004726FB" w14:paraId="7E4998FF" w14:textId="77777777" w:rsidTr="004726FB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039CE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726FB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91F1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726FB" w:rsidRPr="004726FB" w14:paraId="7CD19428" w14:textId="77777777" w:rsidTr="004726FB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75A8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726FB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Insula-gyri-longi</w:t>
            </w:r>
          </w:p>
        </w:tc>
      </w:tr>
      <w:tr w:rsidR="004726FB" w:rsidRPr="004726FB" w14:paraId="06213BF4" w14:textId="77777777" w:rsidTr="004726FB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B27A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B42E" w14:textId="77777777" w:rsidR="004726FB" w:rsidRPr="004726FB" w:rsidRDefault="004726FB" w:rsidP="004726FB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4726FB" w:rsidRPr="004726FB" w14:paraId="4C164517" w14:textId="77777777" w:rsidTr="004726FB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C10E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726FB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FF84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726FB" w:rsidRPr="004726FB" w14:paraId="07A916D4" w14:textId="77777777" w:rsidTr="004726FB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70E7" w14:textId="77777777" w:rsidR="004726FB" w:rsidRPr="004726FB" w:rsidRDefault="004726FB" w:rsidP="004726F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726FB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Parietal-operculum</w:t>
            </w:r>
          </w:p>
        </w:tc>
      </w:tr>
    </w:tbl>
    <w:p w14:paraId="7AB02693" w14:textId="77777777" w:rsidR="004726FB" w:rsidRPr="004726FB" w:rsidRDefault="004726FB" w:rsidP="004726FB">
      <w:pPr>
        <w:pStyle w:val="BodyText"/>
      </w:pPr>
    </w:p>
    <w:p w14:paraId="6BE6224C" w14:textId="23D863D0" w:rsidR="006536D8" w:rsidRPr="006A74CF" w:rsidRDefault="00B96B7A">
      <w:pPr>
        <w:pStyle w:val="Heading3"/>
      </w:pPr>
      <w:r w:rsidRPr="006A74CF">
        <w:t>VEP Results</w:t>
      </w:r>
    </w:p>
    <w:tbl>
      <w:tblPr>
        <w:tblW w:w="4460" w:type="pct"/>
        <w:tblLook w:val="07E0" w:firstRow="1" w:lastRow="1" w:firstColumn="1" w:lastColumn="1" w:noHBand="1" w:noVBand="1"/>
      </w:tblPr>
      <w:tblGrid>
        <w:gridCol w:w="5869"/>
        <w:gridCol w:w="594"/>
        <w:gridCol w:w="222"/>
        <w:gridCol w:w="1379"/>
        <w:gridCol w:w="222"/>
      </w:tblGrid>
      <w:tr w:rsidR="008E1E78" w:rsidRPr="006A74CF" w14:paraId="6A7B91F3" w14:textId="7714F357" w:rsidTr="001D59A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EA6BB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F4E25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359ECE" w14:textId="6B195E88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A3BF9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856B9" w14:textId="47FA56AF" w:rsidR="00CA665C" w:rsidRPr="008E1E78" w:rsidRDefault="00CA665C" w:rsidP="00CA665C">
            <w:pPr>
              <w:pStyle w:val="Compact"/>
              <w:rPr>
                <w:rFonts w:asciiTheme="majorHAnsi" w:hAnsiTheme="majorHAnsi"/>
                <w:highlight w:val="yellow"/>
              </w:rPr>
            </w:pPr>
          </w:p>
        </w:tc>
      </w:tr>
      <w:tr w:rsidR="008E1E78" w:rsidRPr="006A74CF" w14:paraId="7CDF1388" w14:textId="15B3FCCF" w:rsidTr="00CA665C">
        <w:tc>
          <w:tcPr>
            <w:tcW w:w="0" w:type="auto"/>
          </w:tcPr>
          <w:p w14:paraId="219B16F5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</w:p>
        </w:tc>
        <w:tc>
          <w:tcPr>
            <w:tcW w:w="0" w:type="auto"/>
          </w:tcPr>
          <w:p w14:paraId="55CC7C42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0C7E637" w14:textId="474C7DA5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FD79796" w14:textId="466B6A70" w:rsidR="00CA665C" w:rsidRPr="008E1E78" w:rsidRDefault="008E1E78" w:rsidP="00CA665C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34F63F95" w14:textId="69DC52D6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E1E78" w:rsidRPr="006A74CF" w14:paraId="369C8C9C" w14:textId="65F1FB50" w:rsidTr="00CA665C">
        <w:tc>
          <w:tcPr>
            <w:tcW w:w="0" w:type="auto"/>
          </w:tcPr>
          <w:p w14:paraId="14FD3189" w14:textId="05422740" w:rsidR="00CA665C" w:rsidRPr="008E1E78" w:rsidRDefault="00CA665C" w:rsidP="00CA665C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Superior segment of the circular sulcus of the insula</w:t>
            </w:r>
            <w:r w:rsidR="008E1E78">
              <w:rPr>
                <w:rFonts w:asciiTheme="majorHAnsi" w:hAnsiTheme="majorHAnsi"/>
                <w:color w:val="FF0000"/>
              </w:rPr>
              <w:t xml:space="preserve"> (Insula- gyri longi)</w:t>
            </w:r>
          </w:p>
        </w:tc>
        <w:tc>
          <w:tcPr>
            <w:tcW w:w="0" w:type="auto"/>
          </w:tcPr>
          <w:p w14:paraId="50620240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AFD34E7" w14:textId="5C7CEEB1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EE37216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F431125" w14:textId="4462BEB9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E1E78" w:rsidRPr="006A74CF" w14:paraId="14864C39" w14:textId="1AF56D32" w:rsidTr="00CA665C">
        <w:tc>
          <w:tcPr>
            <w:tcW w:w="0" w:type="auto"/>
          </w:tcPr>
          <w:p w14:paraId="2ECB159D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</w:p>
        </w:tc>
        <w:tc>
          <w:tcPr>
            <w:tcW w:w="0" w:type="auto"/>
          </w:tcPr>
          <w:p w14:paraId="4008F2D0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257FA0B" w14:textId="3FDDEEA4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42041B9" w14:textId="1E302FA8" w:rsidR="00CA665C" w:rsidRPr="006A74CF" w:rsidRDefault="008E1E78" w:rsidP="00CA665C">
            <w:pPr>
              <w:pStyle w:val="Compact"/>
              <w:rPr>
                <w:rFonts w:asciiTheme="majorHAnsi" w:hAnsiTheme="majorHAnsi"/>
              </w:rPr>
            </w:pPr>
            <w:r w:rsidRPr="008E1E78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546AC5D8" w14:textId="1B3B970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E1E78" w:rsidRPr="006A74CF" w14:paraId="56673016" w14:textId="1F34CF87" w:rsidTr="00CA665C">
        <w:tc>
          <w:tcPr>
            <w:tcW w:w="0" w:type="auto"/>
          </w:tcPr>
          <w:p w14:paraId="7F26DD7A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110B890F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295C21F" w14:textId="4018EA76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644BF2E" w14:textId="4CAD4CC2" w:rsidR="00CA665C" w:rsidRPr="006A74CF" w:rsidRDefault="008E1E78" w:rsidP="00CA665C">
            <w:pPr>
              <w:pStyle w:val="Compact"/>
              <w:rPr>
                <w:rFonts w:asciiTheme="majorHAnsi" w:hAnsiTheme="majorHAnsi"/>
              </w:rPr>
            </w:pPr>
            <w:r w:rsidRPr="008E1E78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480A42A3" w14:textId="581D9686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E1E78" w:rsidRPr="006A74CF" w14:paraId="02B08AAD" w14:textId="4CAB43D3" w:rsidTr="00CA665C">
        <w:tc>
          <w:tcPr>
            <w:tcW w:w="0" w:type="auto"/>
          </w:tcPr>
          <w:p w14:paraId="4FACADCF" w14:textId="03A791EF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Long insular gyrus and central sulcus of the insula</w:t>
            </w:r>
            <w:r w:rsidR="008E1E78">
              <w:rPr>
                <w:rFonts w:asciiTheme="majorHAnsi" w:hAnsiTheme="majorHAnsi"/>
              </w:rPr>
              <w:t xml:space="preserve"> </w:t>
            </w:r>
            <w:r w:rsidR="008E1E78">
              <w:rPr>
                <w:rFonts w:asciiTheme="majorHAnsi" w:hAnsiTheme="majorHAnsi"/>
                <w:color w:val="FF0000"/>
              </w:rPr>
              <w:t>(Insula- gyri longi)</w:t>
            </w:r>
          </w:p>
        </w:tc>
        <w:tc>
          <w:tcPr>
            <w:tcW w:w="0" w:type="auto"/>
          </w:tcPr>
          <w:p w14:paraId="2E94B4AB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9E3CF21" w14:textId="16E78564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38DD1A5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155E2F9" w14:textId="02246840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E1E78" w:rsidRPr="006A74CF" w14:paraId="5C718A3F" w14:textId="36F144D2" w:rsidTr="00CA665C">
        <w:tc>
          <w:tcPr>
            <w:tcW w:w="0" w:type="auto"/>
          </w:tcPr>
          <w:p w14:paraId="49C4B942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hort insular gyri</w:t>
            </w:r>
          </w:p>
        </w:tc>
        <w:tc>
          <w:tcPr>
            <w:tcW w:w="0" w:type="auto"/>
          </w:tcPr>
          <w:p w14:paraId="1B03EB7A" w14:textId="77777777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06D7147" w14:textId="4AF4FC9C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19F6EFD" w14:textId="3EA62A02" w:rsidR="00CA665C" w:rsidRPr="008E1E78" w:rsidRDefault="008E1E78" w:rsidP="00CA665C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60EA0860" w14:textId="49C0235C" w:rsidR="00CA665C" w:rsidRPr="006A74CF" w:rsidRDefault="00CA665C" w:rsidP="00CA665C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AD169EB" w14:textId="77777777" w:rsidR="006536D8" w:rsidRPr="006A74CF" w:rsidRDefault="00B96B7A">
      <w:pPr>
        <w:pStyle w:val="Heading2"/>
      </w:pPr>
      <w:bookmarkStart w:id="35" w:name="id026_fs"/>
      <w:bookmarkStart w:id="36" w:name="id027_sj"/>
      <w:bookmarkEnd w:id="35"/>
      <w:bookmarkEnd w:id="36"/>
      <w:r w:rsidRPr="001E1F3A">
        <w:rPr>
          <w:highlight w:val="green"/>
        </w:rPr>
        <w:t>id027_sj</w:t>
      </w:r>
    </w:p>
    <w:p w14:paraId="56F319F2" w14:textId="2C15E29D" w:rsidR="000E1ECC" w:rsidRDefault="000E1ECC">
      <w:pPr>
        <w:pStyle w:val="Heading3"/>
      </w:pPr>
      <w:bookmarkStart w:id="37" w:name="vep-results-24"/>
      <w:bookmarkEnd w:id="37"/>
      <w:r>
        <w:t>EI Results</w:t>
      </w:r>
    </w:p>
    <w:tbl>
      <w:tblPr>
        <w:tblW w:w="63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0"/>
        <w:gridCol w:w="5240"/>
      </w:tblGrid>
      <w:tr w:rsidR="00426119" w:rsidRPr="00426119" w14:paraId="23F4AE56" w14:textId="77777777" w:rsidTr="00426119">
        <w:trPr>
          <w:trHeight w:val="28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21A4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84D93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26119" w:rsidRPr="00426119" w14:paraId="7347499F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0D9FA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Gyrus rectus</w:t>
            </w:r>
          </w:p>
        </w:tc>
      </w:tr>
      <w:tr w:rsidR="00426119" w:rsidRPr="00426119" w14:paraId="099F4F08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5811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Orbito-frontal cortex</w:t>
            </w:r>
          </w:p>
        </w:tc>
      </w:tr>
      <w:tr w:rsidR="00426119" w:rsidRPr="00426119" w14:paraId="1E5797E2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AAFE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rontal pole</w:t>
            </w:r>
          </w:p>
        </w:tc>
      </w:tr>
      <w:tr w:rsidR="00426119" w:rsidRPr="00426119" w14:paraId="0F1B6A2B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8921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3-pars orbitalis</w:t>
            </w:r>
          </w:p>
        </w:tc>
      </w:tr>
      <w:tr w:rsidR="00426119" w:rsidRPr="00426119" w14:paraId="78A457BE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A96C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ght F3-pars opercularis</w:t>
            </w:r>
          </w:p>
        </w:tc>
      </w:tr>
      <w:tr w:rsidR="00426119" w:rsidRPr="00426119" w14:paraId="1568BD61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7071D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2-caudal</w:t>
            </w:r>
          </w:p>
        </w:tc>
      </w:tr>
      <w:tr w:rsidR="00426119" w:rsidRPr="00426119" w14:paraId="23811D40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DD8B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2-rostral</w:t>
            </w:r>
          </w:p>
        </w:tc>
      </w:tr>
      <w:tr w:rsidR="00426119" w:rsidRPr="00426119" w14:paraId="1B0B69F2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BEE8D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Right F1-lateral premotor ("F1-SMA")</w:t>
            </w:r>
          </w:p>
        </w:tc>
      </w:tr>
      <w:tr w:rsidR="00426119" w:rsidRPr="00426119" w14:paraId="4317D6D3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30C6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F2-rostral</w:t>
            </w:r>
          </w:p>
        </w:tc>
      </w:tr>
      <w:tr w:rsidR="00426119" w:rsidRPr="00426119" w14:paraId="037920B6" w14:textId="77777777" w:rsidTr="00426119">
        <w:trPr>
          <w:trHeight w:val="30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2DA7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Middle frontal sulcus</w:t>
            </w:r>
          </w:p>
        </w:tc>
      </w:tr>
      <w:tr w:rsidR="00426119" w:rsidRPr="00426119" w14:paraId="6C6AC422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88CB4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SFS-rostral</w:t>
            </w:r>
          </w:p>
        </w:tc>
      </w:tr>
      <w:tr w:rsidR="00426119" w:rsidRPr="00426119" w14:paraId="4BB918C5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33806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Left F1-lateral premotor ("F1-SMA")</w:t>
            </w:r>
          </w:p>
        </w:tc>
      </w:tr>
      <w:tr w:rsidR="00426119" w:rsidRPr="00426119" w14:paraId="14A8BDBA" w14:textId="77777777" w:rsidTr="00426119">
        <w:trPr>
          <w:trHeight w:val="28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80833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3CB5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</w:p>
        </w:tc>
      </w:tr>
      <w:tr w:rsidR="00426119" w:rsidRPr="00426119" w14:paraId="39D2F247" w14:textId="77777777" w:rsidTr="00426119">
        <w:trPr>
          <w:trHeight w:val="280"/>
        </w:trPr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5779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7AB2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26119" w:rsidRPr="00426119" w14:paraId="2215118D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5720B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Right F1-mesial prefrontal ("F1-prefrontal")</w:t>
            </w:r>
          </w:p>
        </w:tc>
      </w:tr>
      <w:tr w:rsidR="00426119" w:rsidRPr="00426119" w14:paraId="7B573DD1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F03F3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IFS les</w:t>
            </w:r>
          </w:p>
        </w:tc>
      </w:tr>
      <w:tr w:rsidR="00426119" w:rsidRPr="00426119" w14:paraId="4F868241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B7223" w14:textId="77777777" w:rsidR="00426119" w:rsidRPr="00963746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fr-FR"/>
              </w:rPr>
              <w:t>Right Middle cingulate cortex-anterior</w:t>
            </w:r>
          </w:p>
        </w:tc>
      </w:tr>
      <w:tr w:rsidR="00426119" w:rsidRPr="00426119" w14:paraId="09AC3CCF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FD3C6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Insula-Gyri brevi</w:t>
            </w:r>
          </w:p>
        </w:tc>
      </w:tr>
      <w:tr w:rsidR="00426119" w:rsidRPr="00426119" w14:paraId="79EB8905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77A4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emporal Pole</w:t>
            </w:r>
          </w:p>
        </w:tc>
      </w:tr>
      <w:tr w:rsidR="00426119" w:rsidRPr="00426119" w14:paraId="4CC877C6" w14:textId="77777777" w:rsidTr="00426119">
        <w:trPr>
          <w:trHeight w:val="280"/>
        </w:trPr>
        <w:tc>
          <w:tcPr>
            <w:tcW w:w="634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478BB" w14:textId="77777777" w:rsidR="00426119" w:rsidRPr="00426119" w:rsidRDefault="00426119" w:rsidP="0042611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426119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Left SFS-caudal</w:t>
            </w:r>
          </w:p>
        </w:tc>
      </w:tr>
    </w:tbl>
    <w:p w14:paraId="473735C0" w14:textId="77777777" w:rsidR="000E1ECC" w:rsidRPr="000E1ECC" w:rsidRDefault="000E1ECC" w:rsidP="000E1ECC">
      <w:pPr>
        <w:pStyle w:val="BodyText"/>
      </w:pPr>
    </w:p>
    <w:p w14:paraId="1ED90B21" w14:textId="77777777" w:rsidR="006536D8" w:rsidRPr="006A74CF" w:rsidRDefault="00B96B7A">
      <w:pPr>
        <w:pStyle w:val="Heading3"/>
      </w:pPr>
      <w:r w:rsidRPr="006A74CF">
        <w:t>VEP Results</w:t>
      </w:r>
    </w:p>
    <w:tbl>
      <w:tblPr>
        <w:tblW w:w="5489" w:type="pct"/>
        <w:tblLook w:val="07E0" w:firstRow="1" w:lastRow="1" w:firstColumn="1" w:lastColumn="1" w:noHBand="1" w:noVBand="1"/>
      </w:tblPr>
      <w:tblGrid>
        <w:gridCol w:w="5149"/>
        <w:gridCol w:w="594"/>
        <w:gridCol w:w="1028"/>
        <w:gridCol w:w="1560"/>
        <w:gridCol w:w="1134"/>
        <w:gridCol w:w="732"/>
      </w:tblGrid>
      <w:tr w:rsidR="00FC5275" w:rsidRPr="006A74CF" w14:paraId="614685CB" w14:textId="77777777" w:rsidTr="00FC527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CB1A8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82424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504" w:type="pct"/>
            <w:tcBorders>
              <w:bottom w:val="single" w:sz="0" w:space="0" w:color="auto"/>
            </w:tcBorders>
            <w:vAlign w:val="bottom"/>
          </w:tcPr>
          <w:p w14:paraId="70DF5610" w14:textId="363FE1FA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  <w:tcBorders>
              <w:bottom w:val="single" w:sz="0" w:space="0" w:color="auto"/>
            </w:tcBorders>
            <w:vAlign w:val="bottom"/>
          </w:tcPr>
          <w:p w14:paraId="084CEAF9" w14:textId="74A99252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915" w:type="pct"/>
            <w:gridSpan w:val="2"/>
            <w:tcBorders>
              <w:bottom w:val="single" w:sz="0" w:space="0" w:color="auto"/>
            </w:tcBorders>
            <w:vAlign w:val="bottom"/>
          </w:tcPr>
          <w:p w14:paraId="42F58D9D" w14:textId="338BB7C0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6FEADE73" w14:textId="77777777" w:rsidTr="00FC5275">
        <w:tc>
          <w:tcPr>
            <w:tcW w:w="0" w:type="auto"/>
          </w:tcPr>
          <w:p w14:paraId="69879AB4" w14:textId="59929E49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Orbito-frontal cortex)</w:t>
            </w:r>
          </w:p>
        </w:tc>
        <w:tc>
          <w:tcPr>
            <w:tcW w:w="0" w:type="auto"/>
          </w:tcPr>
          <w:p w14:paraId="1246E30E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448146A2" w14:textId="4BCCF382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4D7A61E8" w14:textId="285F4ADA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2E7F97AF" w14:textId="12151ABE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3D332A45" w14:textId="77777777" w:rsidTr="00FC5275">
        <w:tc>
          <w:tcPr>
            <w:tcW w:w="0" w:type="auto"/>
          </w:tcPr>
          <w:p w14:paraId="2064E5BA" w14:textId="41413A5E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gyri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 w:rsidRPr="00FC5275">
              <w:rPr>
                <w:rFonts w:asciiTheme="majorHAnsi" w:hAnsiTheme="majorHAnsi"/>
                <w:color w:val="FF0000"/>
              </w:rPr>
              <w:t>(</w:t>
            </w:r>
            <w:r w:rsidR="00FC5275">
              <w:rPr>
                <w:rFonts w:asciiTheme="majorHAnsi" w:hAnsiTheme="majorHAnsi"/>
                <w:color w:val="FF0000"/>
              </w:rPr>
              <w:t>Orbito-frontal cortex)</w:t>
            </w:r>
          </w:p>
        </w:tc>
        <w:tc>
          <w:tcPr>
            <w:tcW w:w="0" w:type="auto"/>
          </w:tcPr>
          <w:p w14:paraId="59CDE576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4AE8D85A" w14:textId="10A6AB3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1CB2ACD9" w14:textId="6AC758CC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61C0D188" w14:textId="4EAFA445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13E189F5" w14:textId="77777777" w:rsidTr="00FC5275">
        <w:tc>
          <w:tcPr>
            <w:tcW w:w="0" w:type="auto"/>
          </w:tcPr>
          <w:p w14:paraId="6EE96710" w14:textId="1F07E6DE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Fronto-marginal gyrus (of Wernicke) and sulcus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Frontal pole)</w:t>
            </w:r>
          </w:p>
        </w:tc>
        <w:tc>
          <w:tcPr>
            <w:tcW w:w="0" w:type="auto"/>
          </w:tcPr>
          <w:p w14:paraId="0B23D464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7897B24D" w14:textId="6502AFB9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76F5828A" w14:textId="7CA66E83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6EA03A17" w14:textId="433DBC3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2E125A07" w14:textId="77777777" w:rsidTr="00FC5275">
        <w:tc>
          <w:tcPr>
            <w:tcW w:w="0" w:type="auto"/>
          </w:tcPr>
          <w:p w14:paraId="4E762A62" w14:textId="24E19F44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Middle frontal gyrus (F2)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rostral)</w:t>
            </w:r>
          </w:p>
        </w:tc>
        <w:tc>
          <w:tcPr>
            <w:tcW w:w="0" w:type="auto"/>
          </w:tcPr>
          <w:p w14:paraId="2644DC27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3ABE82E2" w14:textId="331C3123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1AE448A2" w14:textId="17EA80B8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39AFF337" w14:textId="326A58F5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2D2B3B68" w14:textId="77777777" w:rsidTr="00FC5275">
        <w:tc>
          <w:tcPr>
            <w:tcW w:w="0" w:type="auto"/>
          </w:tcPr>
          <w:p w14:paraId="1114783E" w14:textId="17743789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frontal gyrus (F2)</w:t>
            </w:r>
            <w:r w:rsidR="00FC5275">
              <w:rPr>
                <w:rFonts w:asciiTheme="majorHAnsi" w:hAnsiTheme="majorHAnsi"/>
                <w:color w:val="FF0000"/>
              </w:rPr>
              <w:t xml:space="preserve"> (rostral&amp; caudal)</w:t>
            </w:r>
          </w:p>
        </w:tc>
        <w:tc>
          <w:tcPr>
            <w:tcW w:w="0" w:type="auto"/>
          </w:tcPr>
          <w:p w14:paraId="595590C1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429F18BA" w14:textId="5B95D8E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521A2CEC" w14:textId="1A58C05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6C845E86" w14:textId="34E373B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39D5C719" w14:textId="77777777" w:rsidTr="00FC5275">
        <w:tc>
          <w:tcPr>
            <w:tcW w:w="0" w:type="auto"/>
          </w:tcPr>
          <w:p w14:paraId="6E92E104" w14:textId="0606A4DD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Superior frontal gyrus (F1)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F1 lateral premotor)</w:t>
            </w:r>
          </w:p>
        </w:tc>
        <w:tc>
          <w:tcPr>
            <w:tcW w:w="0" w:type="auto"/>
          </w:tcPr>
          <w:p w14:paraId="13CF474C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11EEF75E" w14:textId="1EAE801E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404C8669" w14:textId="59D713CE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179492F0" w14:textId="14DAFC9D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60B15972" w14:textId="77777777" w:rsidTr="00FC5275">
        <w:tc>
          <w:tcPr>
            <w:tcW w:w="0" w:type="auto"/>
          </w:tcPr>
          <w:p w14:paraId="5943CF9D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nterior part of the cingulate gyrus and sulcus (ACC)</w:t>
            </w:r>
          </w:p>
        </w:tc>
        <w:tc>
          <w:tcPr>
            <w:tcW w:w="0" w:type="auto"/>
          </w:tcPr>
          <w:p w14:paraId="1980A975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77F1A4CC" w14:textId="2775B7D9" w:rsidR="00A75A61" w:rsidRPr="00A75A61" w:rsidRDefault="00A75A61" w:rsidP="00407C1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2928BB8A" w14:textId="2B1FB601" w:rsidR="00A75A61" w:rsidRPr="00A75A61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A75A61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915" w:type="pct"/>
            <w:gridSpan w:val="2"/>
          </w:tcPr>
          <w:p w14:paraId="0C4C2843" w14:textId="3019D14D" w:rsidR="00A75A61" w:rsidRPr="00A75A61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2E758D0F" w14:textId="77777777" w:rsidTr="00FC5275">
        <w:tc>
          <w:tcPr>
            <w:tcW w:w="0" w:type="auto"/>
          </w:tcPr>
          <w:p w14:paraId="0EC152B8" w14:textId="4481CE22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Transverse frontopolar gyri and sulci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Frontal pole)</w:t>
            </w:r>
          </w:p>
        </w:tc>
        <w:tc>
          <w:tcPr>
            <w:tcW w:w="0" w:type="auto"/>
          </w:tcPr>
          <w:p w14:paraId="298F0A54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6F8BF5CE" w14:textId="6A1AB51B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5374D9AE" w14:textId="7A961AFA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6761D000" w14:textId="697F4EA3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7AF014F6" w14:textId="77777777" w:rsidTr="00FC5275">
        <w:tc>
          <w:tcPr>
            <w:tcW w:w="0" w:type="auto"/>
          </w:tcPr>
          <w:p w14:paraId="6EB131FE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Inferior frontal sulcus</w:t>
            </w:r>
          </w:p>
        </w:tc>
        <w:tc>
          <w:tcPr>
            <w:tcW w:w="0" w:type="auto"/>
          </w:tcPr>
          <w:p w14:paraId="1ED7CA4C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5778842C" w14:textId="1DA2AC45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7020AC3B" w14:textId="0A95FF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  <w:r w:rsidR="005B401E">
              <w:rPr>
                <w:rFonts w:asciiTheme="majorHAnsi" w:hAnsiTheme="majorHAnsi"/>
              </w:rPr>
              <w:t xml:space="preserve"> </w:t>
            </w:r>
            <w:r w:rsidR="005B401E" w:rsidRPr="005B401E">
              <w:rPr>
                <w:rFonts w:asciiTheme="majorHAnsi" w:hAnsiTheme="majorHAnsi"/>
                <w:color w:val="FF0000"/>
              </w:rPr>
              <w:t>(EI=0.1)</w:t>
            </w:r>
          </w:p>
        </w:tc>
        <w:tc>
          <w:tcPr>
            <w:tcW w:w="915" w:type="pct"/>
            <w:gridSpan w:val="2"/>
          </w:tcPr>
          <w:p w14:paraId="45737F86" w14:textId="53F8B0FC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2A3FDED5" w14:textId="77777777" w:rsidTr="00FC5275">
        <w:tc>
          <w:tcPr>
            <w:tcW w:w="0" w:type="auto"/>
          </w:tcPr>
          <w:p w14:paraId="6761270A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frontal sulcus</w:t>
            </w:r>
          </w:p>
        </w:tc>
        <w:tc>
          <w:tcPr>
            <w:tcW w:w="0" w:type="auto"/>
          </w:tcPr>
          <w:p w14:paraId="15238646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0EE2E487" w14:textId="04B79648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29A7A84F" w14:textId="70F6DE7A" w:rsidR="00A75A61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915" w:type="pct"/>
            <w:gridSpan w:val="2"/>
          </w:tcPr>
          <w:p w14:paraId="3165D241" w14:textId="06AA915C" w:rsidR="00A75A61" w:rsidRPr="00A75A61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0B7A8B74" w14:textId="77777777" w:rsidTr="00FC5275">
        <w:tc>
          <w:tcPr>
            <w:tcW w:w="0" w:type="auto"/>
          </w:tcPr>
          <w:p w14:paraId="6F545556" w14:textId="6E267335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perior frontal gyrus (F1)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F1-lateral premotor)</w:t>
            </w:r>
          </w:p>
        </w:tc>
        <w:tc>
          <w:tcPr>
            <w:tcW w:w="0" w:type="auto"/>
          </w:tcPr>
          <w:p w14:paraId="115ABAC8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4" w:type="pct"/>
          </w:tcPr>
          <w:p w14:paraId="60BC4BEB" w14:textId="120CF903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6FD903D4" w14:textId="371D3F21" w:rsidR="00A75A61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915" w:type="pct"/>
            <w:gridSpan w:val="2"/>
          </w:tcPr>
          <w:p w14:paraId="32B9583B" w14:textId="589739C8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451877F0" w14:textId="77777777" w:rsidTr="00FC5275">
        <w:tc>
          <w:tcPr>
            <w:tcW w:w="0" w:type="auto"/>
          </w:tcPr>
          <w:p w14:paraId="7744A792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traight gyrus, Gyrus rectus</w:t>
            </w:r>
          </w:p>
        </w:tc>
        <w:tc>
          <w:tcPr>
            <w:tcW w:w="0" w:type="auto"/>
          </w:tcPr>
          <w:p w14:paraId="1FDD825A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0FDE8958" w14:textId="16B9AC0D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65118370" w14:textId="2CCF001F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6747B5DB" w14:textId="3C9092CF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656B7706" w14:textId="77777777" w:rsidTr="00FC5275">
        <w:tc>
          <w:tcPr>
            <w:tcW w:w="0" w:type="auto"/>
          </w:tcPr>
          <w:p w14:paraId="56BE02CF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ubcallosal area, subcallosal gyrus</w:t>
            </w:r>
          </w:p>
        </w:tc>
        <w:tc>
          <w:tcPr>
            <w:tcW w:w="0" w:type="auto"/>
          </w:tcPr>
          <w:p w14:paraId="527EAA1F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605148D1" w14:textId="6C0A3EE5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6164B655" w14:textId="1C447823" w:rsidR="00A75A61" w:rsidRPr="00EE5181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E5181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915" w:type="pct"/>
            <w:gridSpan w:val="2"/>
          </w:tcPr>
          <w:p w14:paraId="296366CC" w14:textId="115CF149" w:rsidR="00A75A61" w:rsidRPr="00A75A61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3E001D9E" w14:textId="77777777" w:rsidTr="00FC5275">
        <w:trPr>
          <w:gridAfter w:val="1"/>
          <w:wAfter w:w="359" w:type="pct"/>
        </w:trPr>
        <w:tc>
          <w:tcPr>
            <w:tcW w:w="0" w:type="auto"/>
          </w:tcPr>
          <w:p w14:paraId="66C215FE" w14:textId="3B8831EB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Lateral orbital sulcus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Orbito-frontal cortex)</w:t>
            </w:r>
          </w:p>
        </w:tc>
        <w:tc>
          <w:tcPr>
            <w:tcW w:w="0" w:type="auto"/>
          </w:tcPr>
          <w:p w14:paraId="3ED291EE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2F353D71" w14:textId="601BBEAA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5F4224D2" w14:textId="09C18626" w:rsidR="00A75A61" w:rsidRPr="006A74CF" w:rsidRDefault="00A75A61" w:rsidP="00FC5275">
            <w:pPr>
              <w:pStyle w:val="Compact"/>
              <w:ind w:left="-296" w:firstLine="296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56" w:type="pct"/>
          </w:tcPr>
          <w:p w14:paraId="2882D3B2" w14:textId="35A1281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1EEF6945" w14:textId="77777777" w:rsidTr="00FC5275">
        <w:tc>
          <w:tcPr>
            <w:tcW w:w="0" w:type="auto"/>
          </w:tcPr>
          <w:p w14:paraId="257D1AF4" w14:textId="72EFD85D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borbital sulcus (sulcus rostrales, supraorbital sulcus)</w:t>
            </w:r>
            <w:r w:rsidR="00FC5275">
              <w:rPr>
                <w:rFonts w:asciiTheme="majorHAnsi" w:hAnsiTheme="majorHAnsi"/>
                <w:color w:val="FF0000"/>
              </w:rPr>
              <w:t xml:space="preserve"> (Gyrus rectus)</w:t>
            </w:r>
          </w:p>
        </w:tc>
        <w:tc>
          <w:tcPr>
            <w:tcW w:w="0" w:type="auto"/>
          </w:tcPr>
          <w:p w14:paraId="4B7FD357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01DB7C23" w14:textId="236E7A1E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0BD3BAE7" w14:textId="6044127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5C3601C9" w14:textId="028B67B4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2DDBF8BA" w14:textId="77777777" w:rsidTr="00FC5275">
        <w:tc>
          <w:tcPr>
            <w:tcW w:w="0" w:type="auto"/>
          </w:tcPr>
          <w:p w14:paraId="61A64019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Middle frontal sulcus</w:t>
            </w:r>
          </w:p>
        </w:tc>
        <w:tc>
          <w:tcPr>
            <w:tcW w:w="0" w:type="auto"/>
          </w:tcPr>
          <w:p w14:paraId="41F5FC96" w14:textId="77777777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14E7E9DA" w14:textId="604F9C20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615A25EE" w14:textId="2E84E441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915" w:type="pct"/>
            <w:gridSpan w:val="2"/>
          </w:tcPr>
          <w:p w14:paraId="2002FE21" w14:textId="39160F1A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FC5275" w:rsidRPr="006A74CF" w14:paraId="00064C58" w14:textId="77777777" w:rsidTr="00FC5275">
        <w:tc>
          <w:tcPr>
            <w:tcW w:w="0" w:type="auto"/>
          </w:tcPr>
          <w:p w14:paraId="04D70189" w14:textId="6A0D9FCC" w:rsidR="00A75A61" w:rsidRPr="00FC5275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Opercular part of the inferior frontal gyrus</w:t>
            </w:r>
            <w:r w:rsidR="00FC5275">
              <w:rPr>
                <w:rFonts w:asciiTheme="majorHAnsi" w:hAnsiTheme="majorHAnsi"/>
              </w:rPr>
              <w:t xml:space="preserve"> </w:t>
            </w:r>
            <w:r w:rsidR="00FC5275">
              <w:rPr>
                <w:rFonts w:asciiTheme="majorHAnsi" w:hAnsiTheme="majorHAnsi"/>
                <w:color w:val="FF0000"/>
              </w:rPr>
              <w:t>(F3 pars opercularis)</w:t>
            </w:r>
          </w:p>
          <w:p w14:paraId="41415310" w14:textId="77777777" w:rsidR="00A75A61" w:rsidRPr="00963746" w:rsidRDefault="00A75A61">
            <w:pPr>
              <w:pStyle w:val="Compact"/>
              <w:rPr>
                <w:rFonts w:ascii="Calibri" w:eastAsia="Times New Roman" w:hAnsi="Calibri" w:cs="Times New Roman"/>
                <w:color w:val="FF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FF0000"/>
                <w:sz w:val="22"/>
                <w:szCs w:val="22"/>
                <w:lang w:eastAsia="fr-FR"/>
              </w:rPr>
              <w:t>Right F3-pars orbitalis</w:t>
            </w:r>
          </w:p>
          <w:p w14:paraId="021C581F" w14:textId="146D3F6F" w:rsidR="00B86550" w:rsidRPr="00963746" w:rsidRDefault="00B86550">
            <w:pPr>
              <w:pStyle w:val="Compact"/>
              <w:rPr>
                <w:rFonts w:ascii="Calibri" w:eastAsia="Times New Roman" w:hAnsi="Calibri" w:cs="Times New Roman"/>
                <w:color w:val="FF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Times New Roman"/>
                <w:color w:val="FF0000"/>
                <w:sz w:val="22"/>
                <w:szCs w:val="22"/>
                <w:lang w:eastAsia="fr-FR"/>
              </w:rPr>
              <w:t>Left SFS-rostral</w:t>
            </w:r>
          </w:p>
          <w:p w14:paraId="6AE1CF02" w14:textId="47629207" w:rsidR="00B86550" w:rsidRPr="00A75A61" w:rsidRDefault="00B86550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0" w:type="auto"/>
          </w:tcPr>
          <w:p w14:paraId="2B88E54B" w14:textId="77777777" w:rsidR="00A75A61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  <w:p w14:paraId="0A6E5C30" w14:textId="77777777" w:rsidR="00B86550" w:rsidRDefault="00B86550">
            <w:pPr>
              <w:pStyle w:val="Compact"/>
              <w:rPr>
                <w:rFonts w:asciiTheme="majorHAnsi" w:hAnsiTheme="majorHAnsi"/>
              </w:rPr>
            </w:pPr>
          </w:p>
          <w:p w14:paraId="3E273236" w14:textId="77777777" w:rsidR="00A75A61" w:rsidRDefault="00A75A61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  <w:p w14:paraId="73CF7EF4" w14:textId="00BE0488" w:rsidR="00B86550" w:rsidRPr="006A74CF" w:rsidRDefault="00B86550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  <w:tc>
          <w:tcPr>
            <w:tcW w:w="504" w:type="pct"/>
          </w:tcPr>
          <w:p w14:paraId="7A4640F6" w14:textId="69255F8C" w:rsidR="00A75A61" w:rsidRPr="006A74CF" w:rsidRDefault="00A75A6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765" w:type="pct"/>
          </w:tcPr>
          <w:p w14:paraId="203A6C01" w14:textId="77777777" w:rsidR="00A75A61" w:rsidRDefault="00A75A6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  <w:p w14:paraId="46D35FAD" w14:textId="77777777" w:rsidR="00B86550" w:rsidRDefault="00B86550">
            <w:pPr>
              <w:pStyle w:val="Compact"/>
              <w:rPr>
                <w:rFonts w:asciiTheme="majorHAnsi" w:hAnsiTheme="majorHAnsi"/>
                <w:color w:val="FF0000"/>
              </w:rPr>
            </w:pPr>
          </w:p>
          <w:p w14:paraId="14C090C1" w14:textId="77777777" w:rsidR="00A75A61" w:rsidRDefault="00A75A6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  <w:p w14:paraId="4A25BD17" w14:textId="3A7DEA32" w:rsidR="00B86550" w:rsidRPr="00B86550" w:rsidRDefault="00B8655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915" w:type="pct"/>
            <w:gridSpan w:val="2"/>
          </w:tcPr>
          <w:p w14:paraId="743713FA" w14:textId="1E4E2075" w:rsidR="00B86550" w:rsidRPr="006A74CF" w:rsidRDefault="00B86550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CAB7C73" w14:textId="77777777" w:rsidR="006536D8" w:rsidRPr="006A74CF" w:rsidRDefault="00B96B7A">
      <w:pPr>
        <w:pStyle w:val="Heading2"/>
      </w:pPr>
      <w:bookmarkStart w:id="38" w:name="id028_ca"/>
      <w:bookmarkEnd w:id="38"/>
      <w:r w:rsidRPr="001D59A1">
        <w:rPr>
          <w:highlight w:val="green"/>
        </w:rPr>
        <w:t>id028_ca</w:t>
      </w:r>
    </w:p>
    <w:p w14:paraId="18DE9C23" w14:textId="3BDEE57F" w:rsidR="001D59A1" w:rsidRDefault="001D59A1">
      <w:pPr>
        <w:pStyle w:val="Heading3"/>
      </w:pPr>
      <w:bookmarkStart w:id="39" w:name="vep-results-25"/>
      <w:bookmarkEnd w:id="39"/>
      <w:r>
        <w:t>EI Results</w:t>
      </w:r>
    </w:p>
    <w:tbl>
      <w:tblPr>
        <w:tblW w:w="4395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3"/>
        <w:gridCol w:w="1312"/>
        <w:gridCol w:w="1770"/>
      </w:tblGrid>
      <w:tr w:rsidR="001D59A1" w:rsidRPr="001D59A1" w14:paraId="7503A1FE" w14:textId="77777777" w:rsidTr="001D59A1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7230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A7C79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EA20" w14:textId="77777777" w:rsidR="001D59A1" w:rsidRPr="001D59A1" w:rsidRDefault="001D59A1" w:rsidP="001D59A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D59A1" w:rsidRPr="001D59A1" w14:paraId="246979FF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A7B58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emporal-pole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B25D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48BE9E34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E7CD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rbito-frontal-cortex</w:t>
            </w:r>
          </w:p>
        </w:tc>
      </w:tr>
      <w:tr w:rsidR="001D59A1" w:rsidRPr="001D59A1" w14:paraId="21268AF6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1F1C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lastRenderedPageBreak/>
              <w:t>Right-Insula-gyri-brevi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E566E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40472E85" w14:textId="77777777" w:rsidTr="001D59A1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C067" w14:textId="77777777" w:rsidR="001D59A1" w:rsidRPr="001D59A1" w:rsidRDefault="001D59A1" w:rsidP="001D59A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B22BB" w14:textId="77777777" w:rsidR="001D59A1" w:rsidRPr="001D59A1" w:rsidRDefault="001D59A1" w:rsidP="001D59A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4EAE" w14:textId="77777777" w:rsidR="001D59A1" w:rsidRPr="001D59A1" w:rsidRDefault="001D59A1" w:rsidP="001D59A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D59A1" w:rsidRPr="001D59A1" w14:paraId="4E75C435" w14:textId="77777777" w:rsidTr="001D59A1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07ED5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750A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DB4C" w14:textId="77777777" w:rsidR="001D59A1" w:rsidRPr="001D59A1" w:rsidRDefault="001D59A1" w:rsidP="001D59A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D59A1" w:rsidRPr="001D59A1" w14:paraId="62329B8A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F7AE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Rhinal-cortex/Les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7A31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0445DE7D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5F2FF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2-anterior/Les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7EFC4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33B1A2FD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5224D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3-pars-opercularis</w:t>
            </w:r>
          </w:p>
        </w:tc>
      </w:tr>
      <w:tr w:rsidR="001D59A1" w:rsidRPr="001D59A1" w14:paraId="1D3D1055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69489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Inferior-frontal-sulcus</w:t>
            </w:r>
          </w:p>
        </w:tc>
      </w:tr>
      <w:tr w:rsidR="001D59A1" w:rsidRPr="001D59A1" w14:paraId="54ABDE0F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4812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2-rostral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C769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0461489E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DA43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SFS-rostral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1D00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59681CF3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B910B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1-mesial-prefrontal</w:t>
            </w:r>
          </w:p>
        </w:tc>
      </w:tr>
      <w:tr w:rsidR="001D59A1" w:rsidRPr="001D59A1" w14:paraId="396CE0CB" w14:textId="77777777" w:rsidTr="001D59A1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7AD6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PreSMA</w:t>
            </w:r>
          </w:p>
        </w:tc>
        <w:tc>
          <w:tcPr>
            <w:tcW w:w="1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0E14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D59A1" w:rsidRPr="001D59A1" w14:paraId="7E7F36F4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A92F" w14:textId="77777777" w:rsidR="001D59A1" w:rsidRPr="00963746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Right-Middle-cingulate-cortex-anterior-part</w:t>
            </w:r>
          </w:p>
        </w:tc>
      </w:tr>
      <w:tr w:rsidR="001D59A1" w:rsidRPr="001D59A1" w14:paraId="5D56B156" w14:textId="77777777" w:rsidTr="001D59A1">
        <w:trPr>
          <w:trHeight w:val="300"/>
        </w:trPr>
        <w:tc>
          <w:tcPr>
            <w:tcW w:w="439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C2865" w14:textId="77777777" w:rsidR="001D59A1" w:rsidRPr="001D59A1" w:rsidRDefault="001D59A1" w:rsidP="001D59A1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D59A1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Orbito-frontal-cortex</w:t>
            </w:r>
          </w:p>
        </w:tc>
      </w:tr>
    </w:tbl>
    <w:p w14:paraId="71170B1B" w14:textId="77777777" w:rsidR="001D59A1" w:rsidRPr="001D59A1" w:rsidRDefault="001D59A1" w:rsidP="001D59A1">
      <w:pPr>
        <w:pStyle w:val="BodyText"/>
      </w:pPr>
    </w:p>
    <w:p w14:paraId="29D20F43" w14:textId="0D9B4624" w:rsidR="006536D8" w:rsidRPr="006A74CF" w:rsidRDefault="00B96B7A">
      <w:pPr>
        <w:pStyle w:val="Heading3"/>
      </w:pPr>
      <w:r w:rsidRPr="006A74CF">
        <w:t>VEP Results</w:t>
      </w:r>
    </w:p>
    <w:tbl>
      <w:tblPr>
        <w:tblW w:w="5346" w:type="pct"/>
        <w:tblLook w:val="07E0" w:firstRow="1" w:lastRow="1" w:firstColumn="1" w:lastColumn="1" w:noHBand="1" w:noVBand="1"/>
      </w:tblPr>
      <w:tblGrid>
        <w:gridCol w:w="7358"/>
        <w:gridCol w:w="594"/>
        <w:gridCol w:w="222"/>
        <w:gridCol w:w="1536"/>
        <w:gridCol w:w="222"/>
      </w:tblGrid>
      <w:tr w:rsidR="001D59A1" w:rsidRPr="006A74CF" w14:paraId="58929CE9" w14:textId="26F7A273" w:rsidTr="001D59A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04968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D2120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CBCB0" w14:textId="59CF7B96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F93B7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FD9E4" w14:textId="21510FBD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44AF6569" w14:textId="31F6B793" w:rsidTr="001D59A1">
        <w:tc>
          <w:tcPr>
            <w:tcW w:w="0" w:type="auto"/>
          </w:tcPr>
          <w:p w14:paraId="0B9A70C9" w14:textId="222ED21F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perior frontal sulcus</w:t>
            </w:r>
            <w:r>
              <w:rPr>
                <w:rFonts w:asciiTheme="majorHAnsi" w:hAnsiTheme="majorHAnsi"/>
                <w:color w:val="FF0000"/>
              </w:rPr>
              <w:t xml:space="preserve"> (SFS-rostral-No; caudal not explored</w:t>
            </w:r>
          </w:p>
        </w:tc>
        <w:tc>
          <w:tcPr>
            <w:tcW w:w="0" w:type="auto"/>
          </w:tcPr>
          <w:p w14:paraId="3EE59634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8C011CD" w14:textId="07C521C1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B778ED5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0ED61A2" w14:textId="3DD5948F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6914131F" w14:textId="0DC77EE3" w:rsidTr="001D59A1">
        <w:tc>
          <w:tcPr>
            <w:tcW w:w="0" w:type="auto"/>
          </w:tcPr>
          <w:p w14:paraId="17D2336E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frontal sulcus</w:t>
            </w:r>
          </w:p>
        </w:tc>
        <w:tc>
          <w:tcPr>
            <w:tcW w:w="0" w:type="auto"/>
          </w:tcPr>
          <w:p w14:paraId="760BC4F8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C905F45" w14:textId="30ACB10C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9A3B99B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395B87AF" w14:textId="45B1160E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00AD25A5" w14:textId="0771076A" w:rsidTr="001D59A1">
        <w:tc>
          <w:tcPr>
            <w:tcW w:w="0" w:type="auto"/>
          </w:tcPr>
          <w:p w14:paraId="422E85B8" w14:textId="1E34F5EE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Middle frontal gyrus (F2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rostral-No; caudal not explored)</w:t>
            </w:r>
          </w:p>
        </w:tc>
        <w:tc>
          <w:tcPr>
            <w:tcW w:w="0" w:type="auto"/>
          </w:tcPr>
          <w:p w14:paraId="0DCCCE8C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51C7727" w14:textId="6C10DB38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013BFAD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163621E3" w14:textId="35A7E45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07909E26" w14:textId="35BEB3AB" w:rsidTr="001D59A1">
        <w:tc>
          <w:tcPr>
            <w:tcW w:w="0" w:type="auto"/>
          </w:tcPr>
          <w:p w14:paraId="0D89DD99" w14:textId="320474E8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perior frontal gyrus (F1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F1 mesial prefrontal &amp; preSMA-No; F1 lateral prefrontal, lateral premotor &amp; SMA not explored</w:t>
            </w:r>
          </w:p>
        </w:tc>
        <w:tc>
          <w:tcPr>
            <w:tcW w:w="0" w:type="auto"/>
          </w:tcPr>
          <w:p w14:paraId="7D06E1F7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C17AC98" w14:textId="5DB6E695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344F5A6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FFF756B" w14:textId="04EF9B80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481779FB" w14:textId="364882F5" w:rsidTr="001D59A1">
        <w:tc>
          <w:tcPr>
            <w:tcW w:w="0" w:type="auto"/>
          </w:tcPr>
          <w:p w14:paraId="520FDE2A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part of the cingulate gyrus and sulcus (ACC)</w:t>
            </w:r>
          </w:p>
        </w:tc>
        <w:tc>
          <w:tcPr>
            <w:tcW w:w="0" w:type="auto"/>
          </w:tcPr>
          <w:p w14:paraId="45CAD13B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0C9A924" w14:textId="4CB8CA0E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36A825A" w14:textId="4C186A3E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16D4B8DD" w14:textId="772D3252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4F32B4FF" w14:textId="79C4B12D" w:rsidTr="001D59A1">
        <w:tc>
          <w:tcPr>
            <w:tcW w:w="0" w:type="auto"/>
          </w:tcPr>
          <w:p w14:paraId="47AF705E" w14:textId="156A37D5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frontal gyrus (F1)</w:t>
            </w:r>
            <w:r>
              <w:rPr>
                <w:rFonts w:asciiTheme="majorHAnsi" w:hAnsiTheme="majorHAnsi"/>
                <w:color w:val="FF0000"/>
              </w:rPr>
              <w:t xml:space="preserve"> (F1 lateral prefrontal-No;  F1 mesial prefrontal, Pre-SMA, lateral premotor &amp; SMA not explored)</w:t>
            </w:r>
          </w:p>
        </w:tc>
        <w:tc>
          <w:tcPr>
            <w:tcW w:w="0" w:type="auto"/>
          </w:tcPr>
          <w:p w14:paraId="3076AC5A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3BEC93E" w14:textId="682C5273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93B337A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9CE02B6" w14:textId="1BF0762B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757DB6EB" w14:textId="3F4AC13B" w:rsidTr="001D59A1">
        <w:tc>
          <w:tcPr>
            <w:tcW w:w="0" w:type="auto"/>
          </w:tcPr>
          <w:p w14:paraId="67568721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</w:tc>
        <w:tc>
          <w:tcPr>
            <w:tcW w:w="0" w:type="auto"/>
          </w:tcPr>
          <w:p w14:paraId="7D8AFDC9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8371170" w14:textId="0763FE0B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3A4D49F" w14:textId="294BBCBE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31E3C85B" w14:textId="72F20531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47C4A0E5" w14:textId="0A8A0F52" w:rsidTr="001D59A1">
        <w:tc>
          <w:tcPr>
            <w:tcW w:w="0" w:type="auto"/>
          </w:tcPr>
          <w:p w14:paraId="72DF496F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nterior part of the cingulate gyrus and sulcus (ACC)</w:t>
            </w:r>
          </w:p>
        </w:tc>
        <w:tc>
          <w:tcPr>
            <w:tcW w:w="0" w:type="auto"/>
          </w:tcPr>
          <w:p w14:paraId="7B110F19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87D21F3" w14:textId="22158D91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38C4875" w14:textId="70F626E5" w:rsidR="001D59A1" w:rsidRPr="001D59A1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6D7A8278" w14:textId="49BE2422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23F55350" w14:textId="0FEC32F4" w:rsidTr="001D59A1">
        <w:tc>
          <w:tcPr>
            <w:tcW w:w="0" w:type="auto"/>
          </w:tcPr>
          <w:p w14:paraId="5D5D5CB6" w14:textId="67E566AD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gyri</w:t>
            </w:r>
            <w:r>
              <w:rPr>
                <w:rFonts w:asciiTheme="majorHAnsi" w:hAnsiTheme="majorHAnsi"/>
              </w:rPr>
              <w:t xml:space="preserve"> </w:t>
            </w:r>
            <w:r w:rsidRPr="001D59A1">
              <w:rPr>
                <w:rFonts w:asciiTheme="majorHAnsi" w:hAnsiTheme="majorHAnsi"/>
                <w:color w:val="FF0000"/>
              </w:rPr>
              <w:t>(Orbito-frontal cortex)</w:t>
            </w:r>
          </w:p>
        </w:tc>
        <w:tc>
          <w:tcPr>
            <w:tcW w:w="0" w:type="auto"/>
          </w:tcPr>
          <w:p w14:paraId="61BAA50E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05AFC5A" w14:textId="2FE4B58A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D8FE29C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36B69C5" w14:textId="1E7D0598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7F3137C7" w14:textId="7AC58E11" w:rsidTr="001D59A1">
        <w:tc>
          <w:tcPr>
            <w:tcW w:w="0" w:type="auto"/>
          </w:tcPr>
          <w:p w14:paraId="1589F955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692F007A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B3236EA" w14:textId="74153C02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0718CBE" w14:textId="40A975A2" w:rsidR="001D59A1" w:rsidRPr="006A74CF" w:rsidRDefault="007635B4" w:rsidP="001D59A1">
            <w:pPr>
              <w:pStyle w:val="Compact"/>
              <w:rPr>
                <w:rFonts w:asciiTheme="majorHAnsi" w:hAnsiTheme="majorHAnsi"/>
              </w:rPr>
            </w:pPr>
            <w:r w:rsidRPr="007635B4">
              <w:rPr>
                <w:rFonts w:asciiTheme="majorHAnsi" w:hAnsiTheme="majorHAnsi"/>
                <w:color w:val="FF0000"/>
              </w:rPr>
              <w:t>Absent (necrosis)</w:t>
            </w:r>
          </w:p>
        </w:tc>
        <w:tc>
          <w:tcPr>
            <w:tcW w:w="0" w:type="auto"/>
          </w:tcPr>
          <w:p w14:paraId="07E82AC6" w14:textId="3D4C5882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5E5A0DAC" w14:textId="70BDA67F" w:rsidTr="001D59A1">
        <w:tc>
          <w:tcPr>
            <w:tcW w:w="0" w:type="auto"/>
          </w:tcPr>
          <w:p w14:paraId="1E35B692" w14:textId="511A0EFA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  <w:r w:rsidR="007635B4" w:rsidRPr="001D59A1">
              <w:rPr>
                <w:rFonts w:asciiTheme="majorHAnsi" w:hAnsiTheme="majorHAnsi"/>
                <w:color w:val="FF0000"/>
              </w:rPr>
              <w:t xml:space="preserve"> (Orbito-frontal cortex)</w:t>
            </w:r>
          </w:p>
        </w:tc>
        <w:tc>
          <w:tcPr>
            <w:tcW w:w="0" w:type="auto"/>
          </w:tcPr>
          <w:p w14:paraId="0DA9BA76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362F5EB" w14:textId="6DAC0080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68102ED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6A95BA9" w14:textId="34EC4739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56C16FE1" w14:textId="1A2E303F" w:rsidTr="001D59A1">
        <w:tc>
          <w:tcPr>
            <w:tcW w:w="0" w:type="auto"/>
          </w:tcPr>
          <w:p w14:paraId="3FCB5594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arahippocampal gyrus, parahippocampal part of the medial occipito-temporal gyrus, (T5)</w:t>
            </w:r>
          </w:p>
        </w:tc>
        <w:tc>
          <w:tcPr>
            <w:tcW w:w="0" w:type="auto"/>
          </w:tcPr>
          <w:p w14:paraId="769EDD4A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479C4782" w14:textId="7A9C1E5D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1702828" w14:textId="3D770208" w:rsidR="001D59A1" w:rsidRPr="007635B4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7635B4">
              <w:rPr>
                <w:rFonts w:asciiTheme="majorHAnsi" w:hAnsiTheme="majorHAnsi"/>
                <w:color w:val="FF0000"/>
              </w:rPr>
              <w:t>N</w:t>
            </w:r>
            <w:r w:rsidR="007635B4" w:rsidRPr="007635B4">
              <w:rPr>
                <w:rFonts w:asciiTheme="majorHAnsi" w:hAnsiTheme="majorHAnsi"/>
                <w:color w:val="FF0000"/>
              </w:rPr>
              <w:t>ot explored</w:t>
            </w:r>
          </w:p>
        </w:tc>
        <w:tc>
          <w:tcPr>
            <w:tcW w:w="0" w:type="auto"/>
          </w:tcPr>
          <w:p w14:paraId="78FDB028" w14:textId="677520EF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D59A1" w:rsidRPr="006A74CF" w14:paraId="5B6A0A96" w14:textId="375BF57A" w:rsidTr="001D59A1">
        <w:tc>
          <w:tcPr>
            <w:tcW w:w="0" w:type="auto"/>
          </w:tcPr>
          <w:p w14:paraId="55EDF369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</w:p>
        </w:tc>
        <w:tc>
          <w:tcPr>
            <w:tcW w:w="0" w:type="auto"/>
          </w:tcPr>
          <w:p w14:paraId="249FF9D5" w14:textId="77777777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8402F6E" w14:textId="5245DD54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1685AA4" w14:textId="376FE29F" w:rsidR="001D59A1" w:rsidRPr="007635B4" w:rsidRDefault="001D59A1" w:rsidP="001D59A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7635B4">
              <w:rPr>
                <w:rFonts w:asciiTheme="majorHAnsi" w:hAnsiTheme="majorHAnsi"/>
                <w:color w:val="FF0000"/>
              </w:rPr>
              <w:t>N</w:t>
            </w:r>
            <w:r w:rsidR="007635B4" w:rsidRPr="007635B4">
              <w:rPr>
                <w:rFonts w:asciiTheme="majorHAnsi" w:hAnsiTheme="majorHAnsi"/>
                <w:color w:val="FF0000"/>
              </w:rPr>
              <w:t>ot explored</w:t>
            </w:r>
          </w:p>
        </w:tc>
        <w:tc>
          <w:tcPr>
            <w:tcW w:w="0" w:type="auto"/>
          </w:tcPr>
          <w:p w14:paraId="5DE52867" w14:textId="137D58C1" w:rsidR="001D59A1" w:rsidRPr="006A74CF" w:rsidRDefault="001D59A1" w:rsidP="001D59A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635B4" w:rsidRPr="006A74CF" w14:paraId="545AF712" w14:textId="3B4BE484" w:rsidTr="001D59A1">
        <w:tc>
          <w:tcPr>
            <w:tcW w:w="0" w:type="auto"/>
          </w:tcPr>
          <w:p w14:paraId="0E250180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3CB73948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C1D5852" w14:textId="5D48CFFB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CD22178" w14:textId="4F297590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7635B4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698A6169" w14:textId="4AC2951E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635B4" w:rsidRPr="006A74CF" w14:paraId="29C4F6E3" w14:textId="7CC7E197" w:rsidTr="001D59A1">
        <w:tc>
          <w:tcPr>
            <w:tcW w:w="0" w:type="auto"/>
          </w:tcPr>
          <w:p w14:paraId="40C55EC2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Temporal pole</w:t>
            </w:r>
          </w:p>
        </w:tc>
        <w:tc>
          <w:tcPr>
            <w:tcW w:w="0" w:type="auto"/>
          </w:tcPr>
          <w:p w14:paraId="6ED0FD8F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29C42EB" w14:textId="4D5FC2AC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FC027D6" w14:textId="60D50083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7635B4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1B266601" w14:textId="25DF71CC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635B4" w:rsidRPr="006A74CF" w14:paraId="52B4BB85" w14:textId="2B23E97D" w:rsidTr="001D59A1">
        <w:tc>
          <w:tcPr>
            <w:tcW w:w="0" w:type="auto"/>
          </w:tcPr>
          <w:p w14:paraId="04403A82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0" w:type="auto"/>
          </w:tcPr>
          <w:p w14:paraId="2F11511D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6618EBD" w14:textId="6DBC2F4D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7ADD442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BC131EF" w14:textId="081D670B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635B4" w:rsidRPr="006A74CF" w14:paraId="26CF553F" w14:textId="5DA56947" w:rsidTr="001D59A1">
        <w:tc>
          <w:tcPr>
            <w:tcW w:w="0" w:type="auto"/>
          </w:tcPr>
          <w:p w14:paraId="7A8ACB75" w14:textId="4E5ACDE8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segment of the circular sulcus of the insula</w:t>
            </w:r>
            <w:r>
              <w:rPr>
                <w:rFonts w:asciiTheme="majorHAnsi" w:hAnsiTheme="majorHAnsi"/>
              </w:rPr>
              <w:t xml:space="preserve"> </w:t>
            </w:r>
            <w:r w:rsidRPr="007635B4">
              <w:rPr>
                <w:rFonts w:asciiTheme="majorHAnsi" w:hAnsiTheme="majorHAnsi"/>
                <w:color w:val="FF0000"/>
              </w:rPr>
              <w:t>(Insula-gyri-</w:t>
            </w:r>
            <w:r w:rsidRPr="007635B4">
              <w:rPr>
                <w:rFonts w:asciiTheme="majorHAnsi" w:hAnsiTheme="majorHAnsi"/>
                <w:color w:val="FF0000"/>
              </w:rPr>
              <w:lastRenderedPageBreak/>
              <w:t>brevi)</w:t>
            </w:r>
          </w:p>
        </w:tc>
        <w:tc>
          <w:tcPr>
            <w:tcW w:w="0" w:type="auto"/>
          </w:tcPr>
          <w:p w14:paraId="39AC4828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lastRenderedPageBreak/>
              <w:t>NO</w:t>
            </w:r>
          </w:p>
        </w:tc>
        <w:tc>
          <w:tcPr>
            <w:tcW w:w="0" w:type="auto"/>
          </w:tcPr>
          <w:p w14:paraId="2158FBBA" w14:textId="676F8F9C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DBDD633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DC49F43" w14:textId="6B06D2DB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635B4" w:rsidRPr="006A74CF" w14:paraId="293C501E" w14:textId="6B1E9857" w:rsidTr="001D59A1">
        <w:tc>
          <w:tcPr>
            <w:tcW w:w="0" w:type="auto"/>
          </w:tcPr>
          <w:p w14:paraId="7B0608F5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edial orbital sulcus (olfactory sulcus)</w:t>
            </w:r>
          </w:p>
        </w:tc>
        <w:tc>
          <w:tcPr>
            <w:tcW w:w="0" w:type="auto"/>
          </w:tcPr>
          <w:p w14:paraId="31928C40" w14:textId="77777777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5E1B46CB" w14:textId="3DE55094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777C7E4" w14:textId="24C14C5F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  <w:r w:rsidRPr="007635B4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0FC73AFE" w14:textId="7FD40ECB" w:rsidR="007635B4" w:rsidRPr="006A74CF" w:rsidRDefault="007635B4" w:rsidP="007635B4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9DA6405" w14:textId="77777777" w:rsidR="006536D8" w:rsidRPr="006A74CF" w:rsidRDefault="00B96B7A">
      <w:pPr>
        <w:pStyle w:val="Heading2"/>
      </w:pPr>
      <w:bookmarkStart w:id="40" w:name="id030_bf"/>
      <w:bookmarkEnd w:id="40"/>
      <w:r w:rsidRPr="00276C1E">
        <w:rPr>
          <w:highlight w:val="green"/>
        </w:rPr>
        <w:t>id030_bf</w:t>
      </w:r>
    </w:p>
    <w:p w14:paraId="0BDF6B65" w14:textId="7A25DEBE" w:rsidR="004211DF" w:rsidRDefault="004211DF">
      <w:pPr>
        <w:pStyle w:val="Heading3"/>
      </w:pPr>
      <w:bookmarkStart w:id="41" w:name="vep-results-26"/>
      <w:bookmarkEnd w:id="41"/>
      <w:r>
        <w:t>EI Results</w:t>
      </w:r>
    </w:p>
    <w:tbl>
      <w:tblPr>
        <w:tblW w:w="3828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418"/>
      </w:tblGrid>
      <w:tr w:rsidR="004211DF" w:rsidRPr="004211DF" w14:paraId="7A32786D" w14:textId="77777777" w:rsidTr="004211DF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02C6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40D2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211DF" w:rsidRPr="004211DF" w14:paraId="08B2C55D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DA04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rbito-frontal-cortex</w:t>
            </w:r>
          </w:p>
        </w:tc>
      </w:tr>
      <w:tr w:rsidR="004211DF" w:rsidRPr="004211DF" w14:paraId="35D19CD6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A48A4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emporal-pole</w:t>
            </w:r>
          </w:p>
        </w:tc>
      </w:tr>
      <w:tr w:rsidR="004211DF" w:rsidRPr="004211DF" w14:paraId="09C2D011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A8EBD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Amygdala</w:t>
            </w:r>
          </w:p>
        </w:tc>
      </w:tr>
      <w:tr w:rsidR="004211DF" w:rsidRPr="004211DF" w14:paraId="5EA0A195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C2C4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STS-anterior</w:t>
            </w:r>
          </w:p>
        </w:tc>
      </w:tr>
      <w:tr w:rsidR="004211DF" w:rsidRPr="004211DF" w14:paraId="50CD5392" w14:textId="77777777" w:rsidTr="004211DF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3BCCD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DEFD" w14:textId="77777777" w:rsidR="004211DF" w:rsidRPr="004211DF" w:rsidRDefault="004211DF" w:rsidP="004211DF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4211DF" w:rsidRPr="004211DF" w14:paraId="3DD19068" w14:textId="77777777" w:rsidTr="004211DF">
        <w:trPr>
          <w:trHeight w:val="300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BE2B3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E4FE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4211DF" w:rsidRPr="004211DF" w14:paraId="5DB8E956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BF19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Inferior-frontal-sulcus</w:t>
            </w:r>
          </w:p>
        </w:tc>
      </w:tr>
      <w:tr w:rsidR="004211DF" w:rsidRPr="004211DF" w14:paraId="3AED0049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C7E7B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Insula-gyri-brevi</w:t>
            </w:r>
          </w:p>
        </w:tc>
      </w:tr>
      <w:tr w:rsidR="004211DF" w:rsidRPr="004211DF" w14:paraId="39654ADC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D4ED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ccipito-temporal-sulcus</w:t>
            </w:r>
          </w:p>
        </w:tc>
      </w:tr>
      <w:tr w:rsidR="004211DF" w:rsidRPr="004211DF" w14:paraId="55153BFC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5ADB0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3-anterior</w:t>
            </w:r>
          </w:p>
        </w:tc>
      </w:tr>
      <w:tr w:rsidR="004211DF" w:rsidRPr="004211DF" w14:paraId="030095DC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B26EA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halamus</w:t>
            </w:r>
          </w:p>
        </w:tc>
      </w:tr>
      <w:tr w:rsidR="004211DF" w:rsidRPr="004211DF" w14:paraId="3651B951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1CAE6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Putamen</w:t>
            </w:r>
          </w:p>
        </w:tc>
      </w:tr>
      <w:tr w:rsidR="004211DF" w:rsidRPr="004211DF" w14:paraId="29F41DD6" w14:textId="77777777" w:rsidTr="004211DF">
        <w:trPr>
          <w:trHeight w:val="300"/>
        </w:trPr>
        <w:tc>
          <w:tcPr>
            <w:tcW w:w="38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F2825" w14:textId="77777777" w:rsidR="004211DF" w:rsidRPr="004211DF" w:rsidRDefault="004211DF" w:rsidP="004211DF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4211DF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Orbito-frontal-cortex</w:t>
            </w:r>
          </w:p>
        </w:tc>
      </w:tr>
    </w:tbl>
    <w:p w14:paraId="19DF06F4" w14:textId="77777777" w:rsidR="004211DF" w:rsidRPr="004211DF" w:rsidRDefault="004211DF" w:rsidP="004211DF">
      <w:pPr>
        <w:pStyle w:val="BodyText"/>
      </w:pPr>
    </w:p>
    <w:p w14:paraId="1A3BD47B" w14:textId="5F7E5067" w:rsidR="006536D8" w:rsidRPr="006A74CF" w:rsidRDefault="00B96B7A">
      <w:pPr>
        <w:pStyle w:val="Heading3"/>
      </w:pPr>
      <w:r w:rsidRPr="006A74CF">
        <w:t>VEP Results</w:t>
      </w:r>
    </w:p>
    <w:tbl>
      <w:tblPr>
        <w:tblW w:w="5355" w:type="pct"/>
        <w:tblLook w:val="07E0" w:firstRow="1" w:lastRow="1" w:firstColumn="1" w:lastColumn="1" w:noHBand="1" w:noVBand="1"/>
      </w:tblPr>
      <w:tblGrid>
        <w:gridCol w:w="6245"/>
        <w:gridCol w:w="594"/>
        <w:gridCol w:w="1060"/>
        <w:gridCol w:w="1077"/>
        <w:gridCol w:w="973"/>
      </w:tblGrid>
      <w:tr w:rsidR="004211DF" w:rsidRPr="006A74CF" w14:paraId="535688F9" w14:textId="77777777" w:rsidTr="004211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34329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43285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546" w:type="pct"/>
            <w:tcBorders>
              <w:bottom w:val="single" w:sz="0" w:space="0" w:color="auto"/>
            </w:tcBorders>
            <w:vAlign w:val="bottom"/>
          </w:tcPr>
          <w:p w14:paraId="1852DBC1" w14:textId="08C1154A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  <w:tcBorders>
              <w:bottom w:val="single" w:sz="0" w:space="0" w:color="auto"/>
            </w:tcBorders>
            <w:vAlign w:val="bottom"/>
          </w:tcPr>
          <w:p w14:paraId="0179E385" w14:textId="11CAA0C9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502" w:type="pct"/>
            <w:tcBorders>
              <w:bottom w:val="single" w:sz="0" w:space="0" w:color="auto"/>
            </w:tcBorders>
            <w:vAlign w:val="bottom"/>
          </w:tcPr>
          <w:p w14:paraId="3DC540DF" w14:textId="0548900A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4211DF" w14:paraId="42296AD4" w14:textId="77777777" w:rsidTr="004211DF">
        <w:tc>
          <w:tcPr>
            <w:tcW w:w="0" w:type="auto"/>
          </w:tcPr>
          <w:p w14:paraId="39D189C1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</w:tc>
        <w:tc>
          <w:tcPr>
            <w:tcW w:w="0" w:type="auto"/>
          </w:tcPr>
          <w:p w14:paraId="369E8E06" w14:textId="77777777" w:rsidR="004211DF" w:rsidRPr="004211D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4211DF">
              <w:rPr>
                <w:rFonts w:asciiTheme="majorHAnsi" w:hAnsiTheme="majorHAnsi"/>
              </w:rPr>
              <w:t>YES</w:t>
            </w:r>
          </w:p>
        </w:tc>
        <w:tc>
          <w:tcPr>
            <w:tcW w:w="546" w:type="pct"/>
          </w:tcPr>
          <w:p w14:paraId="7BBB5F02" w14:textId="725A686F" w:rsidR="004211DF" w:rsidRPr="006A74CF" w:rsidRDefault="004211DF" w:rsidP="004211DF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502" w:type="pct"/>
          </w:tcPr>
          <w:p w14:paraId="4F476027" w14:textId="31545E5F" w:rsidR="004211DF" w:rsidRPr="004211DF" w:rsidRDefault="004211DF" w:rsidP="004211D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4211DF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502" w:type="pct"/>
          </w:tcPr>
          <w:p w14:paraId="5E38BFF8" w14:textId="4BCA80B6" w:rsidR="004211DF" w:rsidRPr="004211D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5F7F5B66" w14:textId="77777777" w:rsidTr="004211DF">
        <w:tc>
          <w:tcPr>
            <w:tcW w:w="0" w:type="auto"/>
          </w:tcPr>
          <w:p w14:paraId="49F429C5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iddle frontal gyrus (F2)</w:t>
            </w:r>
          </w:p>
        </w:tc>
        <w:tc>
          <w:tcPr>
            <w:tcW w:w="0" w:type="auto"/>
          </w:tcPr>
          <w:p w14:paraId="36F353D7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6" w:type="pct"/>
          </w:tcPr>
          <w:p w14:paraId="2FE440D0" w14:textId="11655F24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49591AF3" w14:textId="45737F69" w:rsidR="004211DF" w:rsidRPr="004211D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4211DF">
              <w:rPr>
                <w:rFonts w:asciiTheme="majorHAnsi" w:hAnsiTheme="majorHAnsi"/>
              </w:rPr>
              <w:t>NO</w:t>
            </w:r>
          </w:p>
        </w:tc>
        <w:tc>
          <w:tcPr>
            <w:tcW w:w="502" w:type="pct"/>
          </w:tcPr>
          <w:p w14:paraId="62974001" w14:textId="32B89EFC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39A9742F" w14:textId="77777777" w:rsidTr="004211DF">
        <w:tc>
          <w:tcPr>
            <w:tcW w:w="0" w:type="auto"/>
          </w:tcPr>
          <w:p w14:paraId="33E24D9E" w14:textId="2164A23C" w:rsidR="004211DF" w:rsidRPr="004211DF" w:rsidRDefault="004211DF" w:rsidP="004211DF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  <w:r>
              <w:rPr>
                <w:rFonts w:asciiTheme="majorHAnsi" w:hAnsiTheme="majorHAnsi"/>
                <w:color w:val="FF0000"/>
              </w:rPr>
              <w:t xml:space="preserve"> (</w:t>
            </w: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Orbito-frontal-cortex)</w:t>
            </w:r>
          </w:p>
        </w:tc>
        <w:tc>
          <w:tcPr>
            <w:tcW w:w="0" w:type="auto"/>
          </w:tcPr>
          <w:p w14:paraId="0BC88004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46" w:type="pct"/>
          </w:tcPr>
          <w:p w14:paraId="25E3D639" w14:textId="78FFA272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1028491E" w14:textId="7AEBC5DE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309E0819" w14:textId="6FB7ED5B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32753165" w14:textId="77777777" w:rsidTr="004211DF">
        <w:tc>
          <w:tcPr>
            <w:tcW w:w="0" w:type="auto"/>
          </w:tcPr>
          <w:p w14:paraId="34DB0565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516AB0C2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050BDDBE" w14:textId="0207DC5D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62133222" w14:textId="4212D6FA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33467EA4" w14:textId="7E19A4A8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20901497" w14:textId="77777777" w:rsidTr="004211DF">
        <w:tc>
          <w:tcPr>
            <w:tcW w:w="0" w:type="auto"/>
          </w:tcPr>
          <w:p w14:paraId="54F4C509" w14:textId="3B8459BC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gyri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</w:t>
            </w: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Orbito-frontal-cortex)</w:t>
            </w:r>
          </w:p>
        </w:tc>
        <w:tc>
          <w:tcPr>
            <w:tcW w:w="0" w:type="auto"/>
          </w:tcPr>
          <w:p w14:paraId="4D37BFD6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6EC75F36" w14:textId="029D9376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16504C2A" w14:textId="67CDFC13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719C9F16" w14:textId="38CEB0C0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374266ED" w14:textId="77777777" w:rsidTr="004211DF">
        <w:tc>
          <w:tcPr>
            <w:tcW w:w="0" w:type="auto"/>
          </w:tcPr>
          <w:p w14:paraId="5272B999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0" w:type="auto"/>
          </w:tcPr>
          <w:p w14:paraId="16470D22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3ECF9011" w14:textId="722EC7C5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45609F28" w14:textId="644C5B23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3BD6B74A" w14:textId="6C5F88FE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6422D156" w14:textId="77777777" w:rsidTr="004211DF">
        <w:tc>
          <w:tcPr>
            <w:tcW w:w="0" w:type="auto"/>
          </w:tcPr>
          <w:p w14:paraId="09737229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segment of the circular sulcus of the insula</w:t>
            </w:r>
          </w:p>
        </w:tc>
        <w:tc>
          <w:tcPr>
            <w:tcW w:w="0" w:type="auto"/>
          </w:tcPr>
          <w:p w14:paraId="2CEF3D20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7108D13C" w14:textId="07B2C05C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2C65DBA2" w14:textId="60513FAE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02" w:type="pct"/>
          </w:tcPr>
          <w:p w14:paraId="7A4FD81D" w14:textId="281770E9" w:rsidR="004211DF" w:rsidRPr="004211DF" w:rsidRDefault="004211DF" w:rsidP="004211DF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</w:tr>
      <w:tr w:rsidR="004211DF" w:rsidRPr="006A74CF" w14:paraId="4A2AEE99" w14:textId="77777777" w:rsidTr="004211DF">
        <w:tc>
          <w:tcPr>
            <w:tcW w:w="0" w:type="auto"/>
          </w:tcPr>
          <w:p w14:paraId="26C5B360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Medial orbital sulcus (olfactory sulcus)</w:t>
            </w:r>
          </w:p>
        </w:tc>
        <w:tc>
          <w:tcPr>
            <w:tcW w:w="0" w:type="auto"/>
          </w:tcPr>
          <w:p w14:paraId="097F2945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6E5EE2CD" w14:textId="6F8A35B4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6C513EE3" w14:textId="6F32DEA4" w:rsidR="004211DF" w:rsidRPr="004211DF" w:rsidRDefault="004211DF" w:rsidP="004211DF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502" w:type="pct"/>
          </w:tcPr>
          <w:p w14:paraId="492FCF27" w14:textId="26535F35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4211DF" w:rsidRPr="006A74CF" w14:paraId="52034DC5" w14:textId="77777777" w:rsidTr="004211DF">
        <w:tc>
          <w:tcPr>
            <w:tcW w:w="0" w:type="auto"/>
          </w:tcPr>
          <w:p w14:paraId="6C103ED8" w14:textId="50D2E958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Lateral orbital sulcus</w:t>
            </w:r>
            <w:r>
              <w:rPr>
                <w:rFonts w:asciiTheme="majorHAnsi" w:hAnsiTheme="majorHAnsi"/>
                <w:color w:val="FF0000"/>
              </w:rPr>
              <w:t xml:space="preserve">(NB: </w:t>
            </w: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Orbito-frontal-cortex : only posterior part explored by OR-</w:t>
            </w:r>
            <w:r w:rsidR="00276C1E"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Yes</w:t>
            </w: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, anterior part explored by R- NO)</w:t>
            </w:r>
          </w:p>
        </w:tc>
        <w:tc>
          <w:tcPr>
            <w:tcW w:w="0" w:type="auto"/>
          </w:tcPr>
          <w:p w14:paraId="4647C773" w14:textId="77777777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546" w:type="pct"/>
          </w:tcPr>
          <w:p w14:paraId="4ABB5EAB" w14:textId="243B21A5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502" w:type="pct"/>
          </w:tcPr>
          <w:p w14:paraId="3BB0B2E8" w14:textId="5D43A228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502" w:type="pct"/>
          </w:tcPr>
          <w:p w14:paraId="112BA270" w14:textId="67782F72" w:rsidR="004211DF" w:rsidRPr="006A74CF" w:rsidRDefault="004211DF" w:rsidP="004211DF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58642327" w14:textId="77777777" w:rsidR="002B6D54" w:rsidRDefault="002B6D54" w:rsidP="000E1ECC">
      <w:pPr>
        <w:pStyle w:val="Heading2"/>
        <w:rPr>
          <w:highlight w:val="green"/>
        </w:rPr>
      </w:pPr>
      <w:bookmarkStart w:id="42" w:name="id031_ali"/>
      <w:bookmarkStart w:id="43" w:name="id036_dm"/>
      <w:bookmarkEnd w:id="42"/>
      <w:bookmarkEnd w:id="43"/>
    </w:p>
    <w:p w14:paraId="1E746BDA" w14:textId="7616811D" w:rsidR="000E1ECC" w:rsidRPr="006A74CF" w:rsidRDefault="000E1ECC" w:rsidP="000E1ECC">
      <w:pPr>
        <w:pStyle w:val="Heading2"/>
      </w:pPr>
      <w:r w:rsidRPr="002B6D54">
        <w:rPr>
          <w:highlight w:val="green"/>
        </w:rPr>
        <w:t>id033_fc</w:t>
      </w:r>
    </w:p>
    <w:p w14:paraId="24C6E198" w14:textId="7C032322" w:rsidR="002B6D54" w:rsidRDefault="002B6D54" w:rsidP="000E1ECC">
      <w:pPr>
        <w:pStyle w:val="Heading3"/>
      </w:pPr>
      <w:bookmarkStart w:id="44" w:name="vep-results-29"/>
      <w:bookmarkEnd w:id="44"/>
      <w:r>
        <w:t>EI Results</w:t>
      </w:r>
    </w:p>
    <w:tbl>
      <w:tblPr>
        <w:tblW w:w="3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2B6D54" w:rsidRPr="002B6D54" w14:paraId="1D752B62" w14:textId="77777777" w:rsidTr="002B6D54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C57C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F8D8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454C" w14:textId="77777777" w:rsidR="002B6D54" w:rsidRPr="002B6D54" w:rsidRDefault="002B6D54" w:rsidP="002B6D5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B6D54" w:rsidRPr="002B6D54" w14:paraId="1407FCF4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1FFA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Rhinal-corte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7756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3FD4D931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FE6E6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emporal-pol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B941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679F863A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CF9E6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2-an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BE93D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7A2B1CCF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D3A55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2-pos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3B1DC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12060824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D33DF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ITS-pos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BE9D3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023AF547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014E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STS-pos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D7F7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7A794E51" w14:textId="77777777" w:rsidTr="002B6D54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5067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Parietal-operculum</w:t>
            </w:r>
          </w:p>
        </w:tc>
      </w:tr>
      <w:tr w:rsidR="002B6D54" w:rsidRPr="002B6D54" w14:paraId="0E9BA898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E7489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STS-an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97008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58E9DCC9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7FDA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Left-T1-lateral-anterio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87D3F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3649360A" w14:textId="77777777" w:rsidTr="002B6D54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F173" w14:textId="77777777" w:rsidR="002B6D54" w:rsidRPr="002B6D54" w:rsidRDefault="002B6D54" w:rsidP="002B6D5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87DD" w14:textId="77777777" w:rsidR="002B6D54" w:rsidRPr="002B6D54" w:rsidRDefault="002B6D54" w:rsidP="002B6D5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7273C" w14:textId="77777777" w:rsidR="002B6D54" w:rsidRPr="002B6D54" w:rsidRDefault="002B6D54" w:rsidP="002B6D5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B6D54" w:rsidRPr="002B6D54" w14:paraId="062C7A1C" w14:textId="77777777" w:rsidTr="002B6D54">
        <w:trPr>
          <w:trHeight w:val="30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E03F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96B9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7F5C7" w14:textId="77777777" w:rsidR="002B6D54" w:rsidRPr="002B6D54" w:rsidRDefault="002B6D54" w:rsidP="002B6D54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2B6D54" w:rsidRPr="002B6D54" w14:paraId="27C8E708" w14:textId="77777777" w:rsidTr="002B6D54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53B17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Hippocampus-anterior</w:t>
            </w:r>
          </w:p>
        </w:tc>
      </w:tr>
      <w:tr w:rsidR="002B6D54" w:rsidRPr="002B6D54" w14:paraId="67D96B2B" w14:textId="77777777" w:rsidTr="002B6D54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D32E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ccipito-temporal-sulcus</w:t>
            </w:r>
          </w:p>
        </w:tc>
      </w:tr>
      <w:tr w:rsidR="002B6D54" w:rsidRPr="002B6D54" w14:paraId="7B54DE8F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3A33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Central-operculum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26762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1FEB8E58" w14:textId="77777777" w:rsidTr="002B6D54">
        <w:trPr>
          <w:trHeight w:val="300"/>
        </w:trPr>
        <w:tc>
          <w:tcPr>
            <w:tcW w:w="2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0A7D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Insula-gyri-brevi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1EAD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2B6D54" w:rsidRPr="002B6D54" w14:paraId="39BA05A4" w14:textId="77777777" w:rsidTr="002B6D54">
        <w:trPr>
          <w:trHeight w:val="300"/>
        </w:trPr>
        <w:tc>
          <w:tcPr>
            <w:tcW w:w="36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98FE" w14:textId="77777777" w:rsidR="002B6D54" w:rsidRPr="002B6D54" w:rsidRDefault="002B6D54" w:rsidP="002B6D5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2B6D54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rbito-frontal-cortex</w:t>
            </w:r>
          </w:p>
        </w:tc>
      </w:tr>
    </w:tbl>
    <w:p w14:paraId="1F67D2C7" w14:textId="77777777" w:rsidR="002B6D54" w:rsidRPr="002B6D54" w:rsidRDefault="002B6D54" w:rsidP="002B6D54">
      <w:pPr>
        <w:pStyle w:val="BodyText"/>
      </w:pPr>
    </w:p>
    <w:p w14:paraId="735A4E87" w14:textId="0536DCF2" w:rsidR="000E1ECC" w:rsidRPr="006A74CF" w:rsidRDefault="000E1ECC" w:rsidP="000E1ECC">
      <w:pPr>
        <w:pStyle w:val="Heading3"/>
      </w:pPr>
      <w:r w:rsidRPr="006A74CF">
        <w:t>VEP Results</w:t>
      </w:r>
    </w:p>
    <w:tbl>
      <w:tblPr>
        <w:tblW w:w="5353" w:type="pct"/>
        <w:tblLook w:val="07E0" w:firstRow="1" w:lastRow="1" w:firstColumn="1" w:lastColumn="1" w:noHBand="1" w:noVBand="1"/>
      </w:tblPr>
      <w:tblGrid>
        <w:gridCol w:w="5899"/>
        <w:gridCol w:w="594"/>
        <w:gridCol w:w="222"/>
        <w:gridCol w:w="1615"/>
        <w:gridCol w:w="1615"/>
      </w:tblGrid>
      <w:tr w:rsidR="00CE2260" w:rsidRPr="006A74CF" w14:paraId="29467B65" w14:textId="1E126F95" w:rsidTr="004211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3840E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E0665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F82D73" w14:textId="0B86761C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  <w:tcBorders>
              <w:bottom w:val="single" w:sz="0" w:space="0" w:color="auto"/>
            </w:tcBorders>
            <w:vAlign w:val="bottom"/>
          </w:tcPr>
          <w:p w14:paraId="65306FFE" w14:textId="2A87563D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812" w:type="pct"/>
            <w:tcBorders>
              <w:bottom w:val="single" w:sz="0" w:space="0" w:color="auto"/>
            </w:tcBorders>
            <w:vAlign w:val="bottom"/>
          </w:tcPr>
          <w:p w14:paraId="444F6CF6" w14:textId="2E3FBD6E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963746" w14:paraId="73CEFA8F" w14:textId="3613FE4C" w:rsidTr="00CE2260">
        <w:tc>
          <w:tcPr>
            <w:tcW w:w="0" w:type="auto"/>
          </w:tcPr>
          <w:p w14:paraId="0FF8882B" w14:textId="3E13E5AA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  <w:highlight w:val="green"/>
              </w:rPr>
            </w:pPr>
            <w:r w:rsidRPr="00CE2260">
              <w:rPr>
                <w:rFonts w:asciiTheme="majorHAnsi" w:hAnsiTheme="majorHAnsi"/>
              </w:rPr>
              <w:t>Right-Medial occipito-temporal sulcus (collateral sulcus) and lingual sulc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collateral sulcus-No; lingual not explored</w:t>
            </w:r>
          </w:p>
        </w:tc>
        <w:tc>
          <w:tcPr>
            <w:tcW w:w="0" w:type="auto"/>
          </w:tcPr>
          <w:p w14:paraId="4C8C8F1F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  <w:highlight w:val="green"/>
              </w:rPr>
            </w:pPr>
            <w:r w:rsidRPr="006A74CF">
              <w:rPr>
                <w:rFonts w:asciiTheme="majorHAnsi" w:hAnsiTheme="majorHAnsi"/>
                <w:highlight w:val="green"/>
              </w:rPr>
              <w:t>YES</w:t>
            </w:r>
          </w:p>
        </w:tc>
        <w:tc>
          <w:tcPr>
            <w:tcW w:w="0" w:type="auto"/>
          </w:tcPr>
          <w:p w14:paraId="475B6643" w14:textId="406DC85E" w:rsidR="00CE2260" w:rsidRPr="006A74CF" w:rsidRDefault="00CE2260" w:rsidP="00CE2260">
            <w:pPr>
              <w:pStyle w:val="Compact"/>
              <w:rPr>
                <w:rFonts w:asciiTheme="majorHAnsi" w:hAnsiTheme="majorHAnsi"/>
                <w:highlight w:val="green"/>
              </w:rPr>
            </w:pPr>
          </w:p>
        </w:tc>
        <w:tc>
          <w:tcPr>
            <w:tcW w:w="812" w:type="pct"/>
          </w:tcPr>
          <w:p w14:paraId="15A1A108" w14:textId="68C2CF8E" w:rsidR="00CE2260" w:rsidRPr="006A74CF" w:rsidRDefault="00CE2260" w:rsidP="00CE2260">
            <w:pPr>
              <w:pStyle w:val="Compact"/>
              <w:rPr>
                <w:rFonts w:asciiTheme="majorHAnsi" w:hAnsiTheme="majorHAnsi"/>
                <w:highlight w:val="green"/>
                <w:lang w:val="fr-FR"/>
              </w:rPr>
            </w:pPr>
            <w:r w:rsidRPr="00CE2260">
              <w:rPr>
                <w:rFonts w:asciiTheme="majorHAnsi" w:hAnsiTheme="majorHAnsi"/>
                <w:color w:val="FF0000"/>
                <w:lang w:val="fr-FR"/>
              </w:rPr>
              <w:t>NO</w:t>
            </w:r>
            <w:r>
              <w:rPr>
                <w:rFonts w:asciiTheme="majorHAnsi" w:hAnsiTheme="majorHAnsi"/>
                <w:color w:val="FF0000"/>
                <w:lang w:val="fr-FR"/>
              </w:rPr>
              <w:t xml:space="preserve"> (explored by C2-3 )</w:t>
            </w:r>
          </w:p>
        </w:tc>
        <w:tc>
          <w:tcPr>
            <w:tcW w:w="812" w:type="pct"/>
          </w:tcPr>
          <w:p w14:paraId="380F76C9" w14:textId="5E52FEB9" w:rsidR="00CE2260" w:rsidRPr="006A74CF" w:rsidRDefault="00CE2260" w:rsidP="00CE2260">
            <w:pPr>
              <w:pStyle w:val="Compact"/>
              <w:rPr>
                <w:rFonts w:asciiTheme="majorHAnsi" w:hAnsiTheme="majorHAnsi"/>
                <w:highlight w:val="green"/>
                <w:lang w:val="fr-FR"/>
              </w:rPr>
            </w:pPr>
          </w:p>
        </w:tc>
      </w:tr>
      <w:tr w:rsidR="00CE2260" w:rsidRPr="006A74CF" w14:paraId="56927618" w14:textId="444CDA4E" w:rsidTr="00CE2260">
        <w:tc>
          <w:tcPr>
            <w:tcW w:w="0" w:type="auto"/>
          </w:tcPr>
          <w:p w14:paraId="666F4612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0" w:type="auto"/>
          </w:tcPr>
          <w:p w14:paraId="55DFFFC6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D64239A" w14:textId="4EACA0D4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6FD6A3D6" w14:textId="2D67CA38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812" w:type="pct"/>
          </w:tcPr>
          <w:p w14:paraId="535FC1A5" w14:textId="3102F046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1002B4E0" w14:textId="1B94B295" w:rsidTr="00CE2260">
        <w:tc>
          <w:tcPr>
            <w:tcW w:w="0" w:type="auto"/>
          </w:tcPr>
          <w:p w14:paraId="4BC95175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Inferior temporal gyrus (T3)</w:t>
            </w:r>
          </w:p>
        </w:tc>
        <w:tc>
          <w:tcPr>
            <w:tcW w:w="0" w:type="auto"/>
          </w:tcPr>
          <w:p w14:paraId="0546CE13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85C56D8" w14:textId="4FA2C752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0E0A3CA1" w14:textId="773ADE26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812" w:type="pct"/>
          </w:tcPr>
          <w:p w14:paraId="3293B73A" w14:textId="58C88AF0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1DF22835" w14:textId="67E8EF47" w:rsidTr="00CE2260">
        <w:tc>
          <w:tcPr>
            <w:tcW w:w="0" w:type="auto"/>
          </w:tcPr>
          <w:p w14:paraId="52E1B045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</w:tc>
        <w:tc>
          <w:tcPr>
            <w:tcW w:w="0" w:type="auto"/>
          </w:tcPr>
          <w:p w14:paraId="37341811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48C0536" w14:textId="32C57A9E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4902A3D7" w14:textId="1177AB99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812" w:type="pct"/>
          </w:tcPr>
          <w:p w14:paraId="6E30745F" w14:textId="20870D6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6F6D4A2F" w14:textId="53ED4AD6" w:rsidTr="00CE2260">
        <w:tc>
          <w:tcPr>
            <w:tcW w:w="0" w:type="auto"/>
          </w:tcPr>
          <w:p w14:paraId="6DFD3E8F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2755F4D4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79E2CAD" w14:textId="5CFDD3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0CF823AB" w14:textId="0F23A6EB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812" w:type="pct"/>
          </w:tcPr>
          <w:p w14:paraId="515CC3FD" w14:textId="7819F7B0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30DA74B5" w14:textId="6ED7AF5A" w:rsidTr="00CE2260">
        <w:tc>
          <w:tcPr>
            <w:tcW w:w="0" w:type="auto"/>
          </w:tcPr>
          <w:p w14:paraId="4EC3E5EF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Hippocampus</w:t>
            </w:r>
          </w:p>
        </w:tc>
        <w:tc>
          <w:tcPr>
            <w:tcW w:w="0" w:type="auto"/>
          </w:tcPr>
          <w:p w14:paraId="4C58DB37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7DE9B36" w14:textId="10A674CB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2642FECC" w14:textId="17983E16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812" w:type="pct"/>
          </w:tcPr>
          <w:p w14:paraId="636F05DB" w14:textId="174021E3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41B525CD" w14:textId="35408DA2" w:rsidTr="00CE2260">
        <w:tc>
          <w:tcPr>
            <w:tcW w:w="0" w:type="auto"/>
          </w:tcPr>
          <w:p w14:paraId="47BBFE46" w14:textId="7E282081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Anterior transverse collateral sulcus</w:t>
            </w:r>
            <w:r>
              <w:rPr>
                <w:rFonts w:asciiTheme="majorHAnsi" w:hAnsiTheme="majorHAnsi"/>
                <w:color w:val="FF0000"/>
              </w:rPr>
              <w:t xml:space="preserve"> (rhinal cortex)</w:t>
            </w:r>
          </w:p>
        </w:tc>
        <w:tc>
          <w:tcPr>
            <w:tcW w:w="0" w:type="auto"/>
          </w:tcPr>
          <w:p w14:paraId="1216AEF4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B429339" w14:textId="5CDB4D30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6DAAEC70" w14:textId="6048842A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812" w:type="pct"/>
          </w:tcPr>
          <w:p w14:paraId="088648FC" w14:textId="1260BA30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6096BD1B" w14:textId="22AAA9D0" w:rsidTr="00CE2260">
        <w:tc>
          <w:tcPr>
            <w:tcW w:w="0" w:type="auto"/>
          </w:tcPr>
          <w:p w14:paraId="5D78021D" w14:textId="2D7197B3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Inferior temporal sulcus</w:t>
            </w:r>
            <w:r>
              <w:rPr>
                <w:rFonts w:asciiTheme="majorHAnsi" w:hAnsiTheme="majorHAnsi"/>
                <w:color w:val="FF0000"/>
              </w:rPr>
              <w:t xml:space="preserve"> (posterior-Yes; anterior not explored)</w:t>
            </w:r>
          </w:p>
        </w:tc>
        <w:tc>
          <w:tcPr>
            <w:tcW w:w="0" w:type="auto"/>
          </w:tcPr>
          <w:p w14:paraId="5FF5E7CD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7CA986F" w14:textId="642D022D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3F7EF7D1" w14:textId="7F4D904B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812" w:type="pct"/>
          </w:tcPr>
          <w:p w14:paraId="0841683B" w14:textId="23D38A2C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4662AB22" w14:textId="504866D7" w:rsidTr="00CE2260">
        <w:tc>
          <w:tcPr>
            <w:tcW w:w="0" w:type="auto"/>
          </w:tcPr>
          <w:p w14:paraId="11E19791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Lateral occipito-temporal gyrus (fusiform gyrus, O4-T4)</w:t>
            </w:r>
          </w:p>
        </w:tc>
        <w:tc>
          <w:tcPr>
            <w:tcW w:w="0" w:type="auto"/>
          </w:tcPr>
          <w:p w14:paraId="16805897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4D35433" w14:textId="2DB96D16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69B3D296" w14:textId="1B04CE51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812" w:type="pct"/>
          </w:tcPr>
          <w:p w14:paraId="049E23EB" w14:textId="05687F72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14C1984F" w14:textId="41D4B1BB" w:rsidTr="00CE2260">
        <w:tc>
          <w:tcPr>
            <w:tcW w:w="0" w:type="auto"/>
          </w:tcPr>
          <w:p w14:paraId="524C068D" w14:textId="002DFFC0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lastRenderedPageBreak/>
              <w:t>Right-Middle temporal gyrus (T2)</w:t>
            </w:r>
            <w:r>
              <w:rPr>
                <w:rFonts w:asciiTheme="majorHAnsi" w:hAnsiTheme="majorHAnsi"/>
                <w:color w:val="FF0000"/>
              </w:rPr>
              <w:t xml:space="preserve"> (anterior &amp; posterior)</w:t>
            </w:r>
          </w:p>
        </w:tc>
        <w:tc>
          <w:tcPr>
            <w:tcW w:w="0" w:type="auto"/>
          </w:tcPr>
          <w:p w14:paraId="49A428D6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9BF7CDF" w14:textId="3D9ABEAF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2821A0B1" w14:textId="35696CEB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812" w:type="pct"/>
          </w:tcPr>
          <w:p w14:paraId="17B33817" w14:textId="14EDFA81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22EB9458" w14:textId="517B8613" w:rsidTr="00CE2260">
        <w:tc>
          <w:tcPr>
            <w:tcW w:w="0" w:type="auto"/>
          </w:tcPr>
          <w:p w14:paraId="61FCBEA7" w14:textId="14575234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Superior temporal sulcus (parallel sulcus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anterior – Yes; posterior not explored)</w:t>
            </w:r>
          </w:p>
        </w:tc>
        <w:tc>
          <w:tcPr>
            <w:tcW w:w="0" w:type="auto"/>
          </w:tcPr>
          <w:p w14:paraId="382B071A" w14:textId="77777777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5BC42A4" w14:textId="7492034E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05A55C93" w14:textId="28844964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812" w:type="pct"/>
          </w:tcPr>
          <w:p w14:paraId="0AD357D4" w14:textId="08AFE249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CE2260" w:rsidRPr="006A74CF" w14:paraId="2F14147D" w14:textId="68DD1A15" w:rsidTr="00CE2260">
        <w:tc>
          <w:tcPr>
            <w:tcW w:w="0" w:type="auto"/>
          </w:tcPr>
          <w:p w14:paraId="59BA5F53" w14:textId="6C00B6CC" w:rsid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Subcentral gyrus (central operculum) and sulci</w:t>
            </w:r>
            <w:r>
              <w:rPr>
                <w:rFonts w:asciiTheme="majorHAnsi" w:hAnsiTheme="majorHAnsi"/>
              </w:rPr>
              <w:t xml:space="preserve"> </w:t>
            </w:r>
            <w:r w:rsidRPr="00B9333A">
              <w:rPr>
                <w:rFonts w:asciiTheme="majorHAnsi" w:hAnsiTheme="majorHAnsi"/>
                <w:color w:val="FF0000"/>
                <w:highlight w:val="yellow"/>
              </w:rPr>
              <w:t>(parietal op</w:t>
            </w:r>
            <w:r w:rsidR="00B9333A">
              <w:rPr>
                <w:rFonts w:asciiTheme="majorHAnsi" w:hAnsiTheme="majorHAnsi"/>
                <w:color w:val="FF0000"/>
                <w:highlight w:val="yellow"/>
              </w:rPr>
              <w:t>erculum</w:t>
            </w:r>
            <w:r w:rsidRPr="00B9333A">
              <w:rPr>
                <w:rFonts w:asciiTheme="majorHAnsi" w:hAnsiTheme="majorHAnsi"/>
                <w:color w:val="FF0000"/>
                <w:highlight w:val="yellow"/>
              </w:rPr>
              <w:t xml:space="preserve"> -Yes; central op-No)</w:t>
            </w:r>
          </w:p>
          <w:p w14:paraId="6CDEBEC2" w14:textId="6616CA9C" w:rsidR="00B9333A" w:rsidRPr="00B9333A" w:rsidRDefault="00B9333A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2B6D54">
              <w:rPr>
                <w:rFonts w:ascii="Calibri" w:eastAsia="Times New Roman" w:hAnsi="Calibri" w:cs="Calibri"/>
                <w:color w:val="FF0000"/>
                <w:sz w:val="22"/>
                <w:szCs w:val="22"/>
                <w:lang w:val="fr-FR" w:eastAsia="fr-FR"/>
              </w:rPr>
              <w:t>Right-STS-posterior</w:t>
            </w:r>
          </w:p>
          <w:p w14:paraId="42A6C259" w14:textId="00B92483" w:rsidR="00CE2260" w:rsidRPr="00CE2260" w:rsidRDefault="00CE2260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  <w:tc>
          <w:tcPr>
            <w:tcW w:w="0" w:type="auto"/>
          </w:tcPr>
          <w:p w14:paraId="0C8C957E" w14:textId="77777777" w:rsidR="00CE2260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  <w:p w14:paraId="76BBD3A6" w14:textId="3F5EF2AB" w:rsidR="00B9333A" w:rsidRDefault="00B9333A" w:rsidP="00CE2260">
            <w:pPr>
              <w:pStyle w:val="Compact"/>
              <w:rPr>
                <w:rFonts w:asciiTheme="majorHAnsi" w:hAnsiTheme="majorHAnsi"/>
              </w:rPr>
            </w:pPr>
          </w:p>
          <w:p w14:paraId="38907319" w14:textId="2B17D513" w:rsidR="00B9333A" w:rsidRDefault="00B9333A" w:rsidP="00CE2260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  <w:p w14:paraId="127A9AAA" w14:textId="1EB386D6" w:rsidR="00B9333A" w:rsidRPr="006A74CF" w:rsidRDefault="00B9333A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48C266E" w14:textId="2095CF55" w:rsidR="00CE2260" w:rsidRPr="006A74CF" w:rsidRDefault="00CE2260" w:rsidP="00CE226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12" w:type="pct"/>
          </w:tcPr>
          <w:p w14:paraId="18524A79" w14:textId="77777777" w:rsidR="00CE2260" w:rsidRDefault="00CE2260" w:rsidP="00CE2260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  <w:p w14:paraId="1904854D" w14:textId="77777777" w:rsidR="00B9333A" w:rsidRDefault="00B9333A" w:rsidP="00CE2260">
            <w:pPr>
              <w:pStyle w:val="Compact"/>
              <w:rPr>
                <w:rFonts w:asciiTheme="majorHAnsi" w:hAnsiTheme="majorHAnsi"/>
              </w:rPr>
            </w:pPr>
          </w:p>
          <w:p w14:paraId="4523C32E" w14:textId="2965D1FF" w:rsidR="00B9333A" w:rsidRPr="00B9333A" w:rsidRDefault="00B9333A" w:rsidP="00CE226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812" w:type="pct"/>
          </w:tcPr>
          <w:p w14:paraId="053E8F12" w14:textId="5E88BF91" w:rsidR="00B9333A" w:rsidRPr="006A74CF" w:rsidRDefault="00B9333A" w:rsidP="00CE2260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05A4CDB6" w14:textId="77777777" w:rsidR="000E1ECC" w:rsidRDefault="000E1ECC">
      <w:pPr>
        <w:pStyle w:val="Heading2"/>
        <w:rPr>
          <w:highlight w:val="magenta"/>
        </w:rPr>
      </w:pPr>
    </w:p>
    <w:p w14:paraId="775A8558" w14:textId="77777777" w:rsidR="00706401" w:rsidRPr="00706401" w:rsidRDefault="00706401" w:rsidP="00706401">
      <w:pPr>
        <w:pStyle w:val="BodyText"/>
        <w:rPr>
          <w:highlight w:val="magenta"/>
        </w:rPr>
      </w:pPr>
    </w:p>
    <w:p w14:paraId="63CB696A" w14:textId="77777777" w:rsidR="006536D8" w:rsidRPr="00706401" w:rsidRDefault="00B96B7A">
      <w:pPr>
        <w:pStyle w:val="Heading2"/>
        <w:rPr>
          <w:color w:val="FF0000"/>
        </w:rPr>
      </w:pPr>
      <w:r w:rsidRPr="001E1F3A">
        <w:rPr>
          <w:highlight w:val="green"/>
        </w:rPr>
        <w:t>id036_dm</w:t>
      </w:r>
    </w:p>
    <w:p w14:paraId="06281B0B" w14:textId="26900049" w:rsidR="00706401" w:rsidRDefault="00706401">
      <w:pPr>
        <w:pStyle w:val="Heading3"/>
      </w:pPr>
      <w:bookmarkStart w:id="45" w:name="vep-results-28"/>
      <w:bookmarkEnd w:id="45"/>
      <w:r>
        <w:t>EI Results</w:t>
      </w:r>
    </w:p>
    <w:tbl>
      <w:tblPr>
        <w:tblW w:w="2692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5"/>
        <w:gridCol w:w="1085"/>
        <w:gridCol w:w="32"/>
      </w:tblGrid>
      <w:tr w:rsidR="00706401" w:rsidRPr="00706401" w14:paraId="3ED98AA8" w14:textId="77777777" w:rsidTr="0070640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4E7C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1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3C496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706401" w:rsidRPr="00706401" w14:paraId="03392B3A" w14:textId="77777777" w:rsidTr="00706401">
        <w:trPr>
          <w:gridAfter w:val="1"/>
          <w:wAfter w:w="32" w:type="dxa"/>
          <w:trHeight w:val="280"/>
        </w:trPr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9128B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Insula-Gyri longi</w:t>
            </w:r>
          </w:p>
        </w:tc>
      </w:tr>
      <w:tr w:rsidR="00706401" w:rsidRPr="00706401" w14:paraId="7060E388" w14:textId="77777777" w:rsidTr="00706401">
        <w:trPr>
          <w:gridAfter w:val="1"/>
          <w:wAfter w:w="32" w:type="dxa"/>
          <w:trHeight w:val="280"/>
        </w:trPr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C038C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1 planum polare</w:t>
            </w:r>
          </w:p>
        </w:tc>
      </w:tr>
      <w:tr w:rsidR="00706401" w:rsidRPr="00706401" w14:paraId="08F525A3" w14:textId="77777777" w:rsidTr="00706401">
        <w:trPr>
          <w:gridAfter w:val="1"/>
          <w:wAfter w:w="32" w:type="dxa"/>
          <w:trHeight w:val="280"/>
        </w:trPr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5C8CC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T1 lateral anterior</w:t>
            </w:r>
          </w:p>
        </w:tc>
      </w:tr>
      <w:tr w:rsidR="00706401" w:rsidRPr="00706401" w14:paraId="5A2F6733" w14:textId="77777777" w:rsidTr="0070640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846E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1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3BDE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706401" w:rsidRPr="00706401" w14:paraId="24578F6E" w14:textId="77777777" w:rsidTr="00706401">
        <w:trPr>
          <w:trHeight w:val="280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6E82A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11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58EE4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706401" w:rsidRPr="00706401" w14:paraId="2B20308A" w14:textId="77777777" w:rsidTr="00706401">
        <w:trPr>
          <w:gridAfter w:val="1"/>
          <w:wAfter w:w="32" w:type="dxa"/>
          <w:trHeight w:val="280"/>
        </w:trPr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63731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central operculum</w:t>
            </w:r>
          </w:p>
        </w:tc>
      </w:tr>
      <w:tr w:rsidR="00706401" w:rsidRPr="00706401" w14:paraId="5BB62FF4" w14:textId="77777777" w:rsidTr="00706401">
        <w:trPr>
          <w:gridAfter w:val="1"/>
          <w:wAfter w:w="32" w:type="dxa"/>
          <w:trHeight w:val="280"/>
        </w:trPr>
        <w:tc>
          <w:tcPr>
            <w:tcW w:w="26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DA87" w14:textId="77777777" w:rsidR="00706401" w:rsidRPr="00706401" w:rsidRDefault="00706401" w:rsidP="0070640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</w:pPr>
            <w:r w:rsidRPr="0070640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val="fr-FR" w:eastAsia="fr-FR"/>
              </w:rPr>
              <w:t>Right F3 pars opercularis</w:t>
            </w:r>
          </w:p>
        </w:tc>
      </w:tr>
    </w:tbl>
    <w:p w14:paraId="0D97E219" w14:textId="77777777" w:rsidR="006536D8" w:rsidRPr="00E9301D" w:rsidRDefault="00B96B7A">
      <w:pPr>
        <w:pStyle w:val="Heading3"/>
      </w:pPr>
      <w:r w:rsidRPr="00E9301D">
        <w:t>VEP Results</w:t>
      </w:r>
    </w:p>
    <w:tbl>
      <w:tblPr>
        <w:tblW w:w="5390" w:type="pct"/>
        <w:tblLook w:val="07E0" w:firstRow="1" w:lastRow="1" w:firstColumn="1" w:lastColumn="1" w:noHBand="1" w:noVBand="1"/>
      </w:tblPr>
      <w:tblGrid>
        <w:gridCol w:w="6062"/>
        <w:gridCol w:w="927"/>
        <w:gridCol w:w="347"/>
        <w:gridCol w:w="2331"/>
        <w:gridCol w:w="347"/>
      </w:tblGrid>
      <w:tr w:rsidR="00706401" w:rsidRPr="00E9301D" w14:paraId="13F18D77" w14:textId="77777777" w:rsidTr="00706401">
        <w:tc>
          <w:tcPr>
            <w:tcW w:w="3027" w:type="pct"/>
            <w:tcBorders>
              <w:bottom w:val="single" w:sz="0" w:space="0" w:color="auto"/>
            </w:tcBorders>
            <w:vAlign w:val="bottom"/>
          </w:tcPr>
          <w:p w14:paraId="16C9A3B7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9A53A9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84C5E" w14:textId="4C92A3B5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7B11B" w14:textId="4665EBCD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6810C" w14:textId="3F2A0E98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06401" w:rsidRPr="00E9301D" w14:paraId="0EAFAD68" w14:textId="77777777" w:rsidTr="00706401">
        <w:tc>
          <w:tcPr>
            <w:tcW w:w="3027" w:type="pct"/>
          </w:tcPr>
          <w:p w14:paraId="34CCDB7C" w14:textId="2FF576E3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9301D">
              <w:rPr>
                <w:rFonts w:asciiTheme="majorHAnsi" w:hAnsiTheme="majorHAnsi"/>
              </w:rPr>
              <w:t>Right-Parahippocampal gyrus, parahippocampal part of the medial occipito-temporal gyrus, (T5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parahippocampal cortex)</w:t>
            </w:r>
          </w:p>
        </w:tc>
        <w:tc>
          <w:tcPr>
            <w:tcW w:w="0" w:type="auto"/>
          </w:tcPr>
          <w:p w14:paraId="320CE1F0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3448F60" w14:textId="309F438D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90DD5FA" w14:textId="4F13E7DF" w:rsidR="00706401" w:rsidRPr="00E9301D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9301D">
              <w:rPr>
                <w:rFonts w:asciiTheme="majorHAnsi" w:hAnsiTheme="majorHAnsi"/>
                <w:color w:val="FF0000"/>
              </w:rPr>
              <w:t>Not explored</w:t>
            </w:r>
          </w:p>
        </w:tc>
        <w:tc>
          <w:tcPr>
            <w:tcW w:w="0" w:type="auto"/>
          </w:tcPr>
          <w:p w14:paraId="683D31E3" w14:textId="4B7EACCB" w:rsidR="00706401" w:rsidRPr="00706401" w:rsidRDefault="0070640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06401" w:rsidRPr="00E9301D" w14:paraId="1FFE2599" w14:textId="77777777" w:rsidTr="00706401">
        <w:tc>
          <w:tcPr>
            <w:tcW w:w="3027" w:type="pct"/>
          </w:tcPr>
          <w:p w14:paraId="049C1D64" w14:textId="59B15098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9301D">
              <w:rPr>
                <w:rFonts w:asciiTheme="majorHAnsi" w:hAnsiTheme="majorHAnsi"/>
              </w:rPr>
              <w:t>Right-Inferior segment of the circular sulcus of the insula</w:t>
            </w:r>
            <w:r>
              <w:rPr>
                <w:rFonts w:asciiTheme="majorHAnsi" w:hAnsiTheme="majorHAnsi"/>
              </w:rPr>
              <w:t xml:space="preserve"> </w:t>
            </w:r>
            <w:r w:rsidRPr="00706401">
              <w:rPr>
                <w:rFonts w:asciiTheme="majorHAnsi" w:hAnsiTheme="majorHAnsi"/>
                <w:color w:val="FF0000"/>
              </w:rPr>
              <w:t>(Insula-Gyri longi)</w:t>
            </w:r>
          </w:p>
        </w:tc>
        <w:tc>
          <w:tcPr>
            <w:tcW w:w="0" w:type="auto"/>
          </w:tcPr>
          <w:p w14:paraId="7420380D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31349CE" w14:textId="68EF482B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F792870" w14:textId="49B32C0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60319B5" w14:textId="55B7BDD6" w:rsidR="00706401" w:rsidRPr="00E9301D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706401" w:rsidRPr="00E9301D" w14:paraId="64395400" w14:textId="77777777" w:rsidTr="00706401">
        <w:tc>
          <w:tcPr>
            <w:tcW w:w="3027" w:type="pct"/>
          </w:tcPr>
          <w:p w14:paraId="73F5272F" w14:textId="25790E7F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9301D">
              <w:rPr>
                <w:rFonts w:asciiTheme="majorHAnsi" w:hAnsiTheme="majorHAnsi"/>
              </w:rPr>
              <w:t>Right-Medial orbital sulcus (olfactory sulcus)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Gyrus rectus)</w:t>
            </w:r>
          </w:p>
        </w:tc>
        <w:tc>
          <w:tcPr>
            <w:tcW w:w="0" w:type="auto"/>
          </w:tcPr>
          <w:p w14:paraId="1EED36A7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D5672D2" w14:textId="3EB0928E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EE388D3" w14:textId="79ACF676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87FA713" w14:textId="04FAAFA2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06401" w:rsidRPr="00E9301D" w14:paraId="78854C10" w14:textId="77777777" w:rsidTr="00706401">
        <w:tc>
          <w:tcPr>
            <w:tcW w:w="3027" w:type="pct"/>
          </w:tcPr>
          <w:p w14:paraId="06586483" w14:textId="5ED78ED2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E9301D">
              <w:rPr>
                <w:rFonts w:asciiTheme="majorHAnsi" w:hAnsiTheme="majorHAnsi"/>
              </w:rPr>
              <w:t>Right-Planum polare of the superior temporal gyr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T1-planum polare)</w:t>
            </w:r>
          </w:p>
        </w:tc>
        <w:tc>
          <w:tcPr>
            <w:tcW w:w="0" w:type="auto"/>
          </w:tcPr>
          <w:p w14:paraId="0814A745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B61C5F4" w14:textId="16F331DF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55953A5" w14:textId="7B77F89C" w:rsidR="00706401" w:rsidRPr="00E9301D" w:rsidRDefault="00706401" w:rsidP="000A4A34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0F3EAD9" w14:textId="20309B1E" w:rsidR="00706401" w:rsidRPr="00E9301D" w:rsidRDefault="00706401" w:rsidP="000A4A34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706401" w:rsidRPr="006A74CF" w14:paraId="0234F4EB" w14:textId="77777777" w:rsidTr="00706401">
        <w:tc>
          <w:tcPr>
            <w:tcW w:w="3027" w:type="pct"/>
          </w:tcPr>
          <w:p w14:paraId="2CC3FBB9" w14:textId="0B8ABC16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Right-Long insular gyrus and central sulcus of the insula</w:t>
            </w:r>
            <w:r>
              <w:rPr>
                <w:rFonts w:asciiTheme="majorHAnsi" w:hAnsiTheme="majorHAnsi"/>
              </w:rPr>
              <w:t xml:space="preserve"> </w:t>
            </w:r>
            <w:r w:rsidRPr="00706401">
              <w:rPr>
                <w:rFonts w:asciiTheme="majorHAnsi" w:hAnsiTheme="majorHAnsi"/>
                <w:color w:val="FF0000"/>
              </w:rPr>
              <w:t>(Insula-Gyri longi)</w:t>
            </w:r>
          </w:p>
        </w:tc>
        <w:tc>
          <w:tcPr>
            <w:tcW w:w="0" w:type="auto"/>
          </w:tcPr>
          <w:p w14:paraId="759CB00F" w14:textId="7777777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71B3712" w14:textId="0ACCFB27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2480B92" w14:textId="448980AB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  <w:r w:rsidRPr="00E9301D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A1C7EB1" w14:textId="03BB8965" w:rsidR="00706401" w:rsidRPr="00E9301D" w:rsidRDefault="00706401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706401" w:rsidRPr="006A74CF" w14:paraId="0384DE51" w14:textId="77777777" w:rsidTr="00706401">
        <w:tc>
          <w:tcPr>
            <w:tcW w:w="3027" w:type="pct"/>
          </w:tcPr>
          <w:p w14:paraId="44A479B8" w14:textId="0E65A495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  <w:highlight w:val="yellow"/>
              </w:rPr>
            </w:pPr>
            <w:r w:rsidRPr="00E9301D">
              <w:rPr>
                <w:rFonts w:asciiTheme="majorHAnsi" w:hAnsiTheme="majorHAnsi"/>
              </w:rPr>
              <w:t>Right-Lateral aspect of the superior temporal gyrus</w:t>
            </w:r>
            <w:r>
              <w:rPr>
                <w:rFonts w:asciiTheme="majorHAnsi" w:hAnsiTheme="majorHAnsi"/>
              </w:rPr>
              <w:t xml:space="preserve"> </w:t>
            </w:r>
            <w:r>
              <w:rPr>
                <w:rFonts w:asciiTheme="majorHAnsi" w:hAnsiTheme="majorHAnsi"/>
                <w:color w:val="FF0000"/>
              </w:rPr>
              <w:t>(T1-lateral anterior)</w:t>
            </w:r>
          </w:p>
        </w:tc>
        <w:tc>
          <w:tcPr>
            <w:tcW w:w="0" w:type="auto"/>
          </w:tcPr>
          <w:p w14:paraId="74DE50F9" w14:textId="77777777" w:rsidR="00706401" w:rsidRPr="00706401" w:rsidRDefault="00706401">
            <w:pPr>
              <w:pStyle w:val="Compact"/>
              <w:rPr>
                <w:rFonts w:asciiTheme="majorHAnsi" w:hAnsiTheme="majorHAnsi"/>
              </w:rPr>
            </w:pPr>
            <w:r w:rsidRPr="00706401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FD55C18" w14:textId="74CBB10D" w:rsidR="00706401" w:rsidRPr="00706401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A19EDAB" w14:textId="77777777" w:rsidR="00706401" w:rsidRPr="00706401" w:rsidRDefault="00706401" w:rsidP="00740373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706401">
              <w:rPr>
                <w:rFonts w:asciiTheme="majorHAnsi" w:hAnsiTheme="majorHAnsi"/>
              </w:rPr>
              <w:t>YES</w:t>
            </w:r>
          </w:p>
          <w:p w14:paraId="40E93E19" w14:textId="77777777" w:rsidR="00706401" w:rsidRPr="00706401" w:rsidRDefault="00706401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10FBAF9" w14:textId="77777777" w:rsidR="00706401" w:rsidRPr="00706401" w:rsidRDefault="00706401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</w:tbl>
    <w:p w14:paraId="6B96812B" w14:textId="77777777" w:rsidR="001E4F20" w:rsidRDefault="001E4F20">
      <w:pPr>
        <w:pStyle w:val="Heading2"/>
        <w:rPr>
          <w:color w:val="auto"/>
          <w:highlight w:val="green"/>
        </w:rPr>
      </w:pPr>
      <w:bookmarkStart w:id="46" w:name="id033_fc"/>
      <w:bookmarkStart w:id="47" w:name="id032_tc"/>
      <w:bookmarkStart w:id="48" w:name="id037_cg"/>
      <w:bookmarkEnd w:id="46"/>
      <w:bookmarkEnd w:id="47"/>
      <w:bookmarkEnd w:id="48"/>
    </w:p>
    <w:p w14:paraId="36074019" w14:textId="641DF03F" w:rsidR="006536D8" w:rsidRPr="001E4F20" w:rsidRDefault="00B96B7A">
      <w:pPr>
        <w:pStyle w:val="Heading2"/>
      </w:pPr>
      <w:r w:rsidRPr="001E4F20">
        <w:rPr>
          <w:highlight w:val="green"/>
        </w:rPr>
        <w:t>id037_cg</w:t>
      </w:r>
    </w:p>
    <w:p w14:paraId="1D572E35" w14:textId="4D146D81" w:rsidR="001E4F20" w:rsidRPr="001E4F20" w:rsidRDefault="001E4F20">
      <w:pPr>
        <w:pStyle w:val="Heading3"/>
      </w:pPr>
      <w:bookmarkStart w:id="49" w:name="vep-results-31"/>
      <w:bookmarkEnd w:id="49"/>
      <w:r w:rsidRPr="001E4F20">
        <w:t>EI Results</w:t>
      </w:r>
      <w:r>
        <w:t xml:space="preserve"> (1</w:t>
      </w:r>
      <w:r w:rsidRPr="001E4F20">
        <w:rPr>
          <w:vertAlign w:val="superscript"/>
        </w:rPr>
        <w:t>st</w:t>
      </w:r>
      <w:r>
        <w:t xml:space="preserve"> SEEG)</w:t>
      </w:r>
    </w:p>
    <w:tbl>
      <w:tblPr>
        <w:tblW w:w="4253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3"/>
        <w:gridCol w:w="1312"/>
        <w:gridCol w:w="1628"/>
      </w:tblGrid>
      <w:tr w:rsidR="001E4F20" w:rsidRPr="001E4F20" w14:paraId="06E929AC" w14:textId="77777777" w:rsidTr="001E4F20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AC35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EZ: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6B5C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C76E0" w14:textId="77777777" w:rsidR="001E4F20" w:rsidRPr="001E4F20" w:rsidRDefault="001E4F20" w:rsidP="001E4F2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E4F20" w:rsidRPr="001E4F20" w14:paraId="39C3BC4F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6B19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3-Pars-Orbitalis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98016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E4F20" w:rsidRPr="001E4F20" w14:paraId="3F4F1950" w14:textId="77777777" w:rsidTr="001E4F20">
        <w:trPr>
          <w:trHeight w:val="300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C0741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Middle-frontal-sulcus</w:t>
            </w:r>
          </w:p>
        </w:tc>
      </w:tr>
      <w:tr w:rsidR="001E4F20" w:rsidRPr="001E4F20" w14:paraId="28E14F21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ADD97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Amygdala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C74A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E4F20" w:rsidRPr="001E4F20" w14:paraId="750827CE" w14:textId="77777777" w:rsidTr="001E4F20">
        <w:trPr>
          <w:trHeight w:val="300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7862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Hippocampus-anterior</w:t>
            </w:r>
          </w:p>
        </w:tc>
      </w:tr>
      <w:tr w:rsidR="001E4F20" w:rsidRPr="001E4F20" w14:paraId="11B9FF5C" w14:textId="77777777" w:rsidTr="001E4F20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C12BB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76460" w14:textId="77777777" w:rsidR="001E4F20" w:rsidRPr="001E4F20" w:rsidRDefault="001E4F20" w:rsidP="001E4F2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2ABE9" w14:textId="77777777" w:rsidR="001E4F20" w:rsidRPr="001E4F20" w:rsidRDefault="001E4F20" w:rsidP="001E4F2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E4F20" w:rsidRPr="001E4F20" w14:paraId="56233066" w14:textId="77777777" w:rsidTr="001E4F20">
        <w:trPr>
          <w:trHeight w:val="300"/>
        </w:trPr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62DB0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PZ: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746E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68257" w14:textId="77777777" w:rsidR="001E4F20" w:rsidRPr="001E4F20" w:rsidRDefault="001E4F20" w:rsidP="001E4F20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fr-FR" w:eastAsia="fr-FR"/>
              </w:rPr>
            </w:pPr>
          </w:p>
        </w:tc>
      </w:tr>
      <w:tr w:rsidR="001E4F20" w:rsidRPr="001E4F20" w14:paraId="11C87BB9" w14:textId="77777777" w:rsidTr="001E4F20">
        <w:trPr>
          <w:trHeight w:val="300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4AF5E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Orbito-frontal-cortex</w:t>
            </w:r>
          </w:p>
        </w:tc>
      </w:tr>
      <w:tr w:rsidR="001E4F20" w:rsidRPr="001E4F20" w14:paraId="680A0EDF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2220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2-rostral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0F20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E4F20" w:rsidRPr="001E4F20" w14:paraId="596993F8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96F74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SFS-rostral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5AB4D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E4F20" w:rsidRPr="001E4F20" w14:paraId="3D6C8B26" w14:textId="77777777" w:rsidTr="001E4F20">
        <w:trPr>
          <w:trHeight w:val="300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E799E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F1-mesial-prefrontal</w:t>
            </w:r>
          </w:p>
        </w:tc>
      </w:tr>
      <w:tr w:rsidR="001E4F20" w:rsidRPr="001E4F20" w14:paraId="42FA7203" w14:textId="77777777" w:rsidTr="001E4F20">
        <w:trPr>
          <w:trHeight w:val="300"/>
        </w:trPr>
        <w:tc>
          <w:tcPr>
            <w:tcW w:w="425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3081A" w14:textId="77777777" w:rsidR="001E4F20" w:rsidRPr="00963746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</w:pPr>
            <w:r w:rsidRPr="00963746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fr-FR"/>
              </w:rPr>
              <w:t>Right-Middle-cingulate-cortex-anterior-part</w:t>
            </w:r>
          </w:p>
        </w:tc>
      </w:tr>
      <w:tr w:rsidR="001E4F20" w:rsidRPr="001E4F20" w14:paraId="1BFBC7DD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4A925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Collateral-sulcus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9B1ED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  <w:tr w:rsidR="001E4F20" w:rsidRPr="001E4F20" w14:paraId="0ACA6A73" w14:textId="77777777" w:rsidTr="001E4F20">
        <w:trPr>
          <w:trHeight w:val="300"/>
        </w:trPr>
        <w:tc>
          <w:tcPr>
            <w:tcW w:w="262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F1904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  <w:r w:rsidRPr="001E4F20"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  <w:t>Right-T1-lateral-anterior</w:t>
            </w: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F7CFB" w14:textId="77777777" w:rsidR="001E4F20" w:rsidRPr="001E4F20" w:rsidRDefault="001E4F20" w:rsidP="001E4F20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fr-FR" w:eastAsia="fr-FR"/>
              </w:rPr>
            </w:pPr>
          </w:p>
        </w:tc>
      </w:tr>
    </w:tbl>
    <w:p w14:paraId="7BF98BFA" w14:textId="77777777" w:rsidR="001E4F20" w:rsidRPr="001E4F20" w:rsidRDefault="001E4F20" w:rsidP="001E4F20">
      <w:pPr>
        <w:pStyle w:val="BodyText"/>
      </w:pPr>
    </w:p>
    <w:p w14:paraId="4F32C8BC" w14:textId="6F0C5FBF" w:rsidR="006536D8" w:rsidRPr="001E4F20" w:rsidRDefault="00B96B7A">
      <w:pPr>
        <w:pStyle w:val="Heading3"/>
      </w:pPr>
      <w:r w:rsidRPr="001E4F20">
        <w:t>VEP Results</w:t>
      </w:r>
      <w:r w:rsidR="001E4F20">
        <w:t xml:space="preserve"> (based on 1</w:t>
      </w:r>
      <w:r w:rsidR="001E4F20" w:rsidRPr="001E4F20">
        <w:rPr>
          <w:vertAlign w:val="superscript"/>
        </w:rPr>
        <w:t>st</w:t>
      </w:r>
      <w:r w:rsidR="001E4F20">
        <w:t xml:space="preserve"> SEEG)</w:t>
      </w:r>
    </w:p>
    <w:tbl>
      <w:tblPr>
        <w:tblW w:w="5286" w:type="pct"/>
        <w:tblLook w:val="07E0" w:firstRow="1" w:lastRow="1" w:firstColumn="1" w:lastColumn="1" w:noHBand="1" w:noVBand="1"/>
      </w:tblPr>
      <w:tblGrid>
        <w:gridCol w:w="5740"/>
        <w:gridCol w:w="594"/>
        <w:gridCol w:w="222"/>
        <w:gridCol w:w="1632"/>
        <w:gridCol w:w="1632"/>
      </w:tblGrid>
      <w:tr w:rsidR="001E4F20" w:rsidRPr="001E4F20" w14:paraId="4CDBA3B3" w14:textId="77777777" w:rsidTr="0096374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BC357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91C1C9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42C6A" w14:textId="4E62DC7B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2EC3743" w14:textId="33CBDD5E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EZ_J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59E8A3AA" w14:textId="38389488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4F20" w:rsidRPr="001E4F20" w14:paraId="09360E2E" w14:textId="77777777" w:rsidTr="001E4F20">
        <w:tc>
          <w:tcPr>
            <w:tcW w:w="0" w:type="auto"/>
          </w:tcPr>
          <w:p w14:paraId="2123D5EF" w14:textId="7FD9E6F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Right-Orbital sulci (H-shaped sulci)</w:t>
            </w:r>
            <w:r>
              <w:rPr>
                <w:rFonts w:asciiTheme="majorHAnsi" w:hAnsiTheme="majorHAnsi"/>
              </w:rPr>
              <w:t xml:space="preserve"> </w:t>
            </w:r>
            <w:r w:rsidRPr="001E4F20">
              <w:rPr>
                <w:rFonts w:asciiTheme="majorHAnsi" w:hAnsiTheme="majorHAnsi"/>
                <w:color w:val="FF0000"/>
              </w:rPr>
              <w:t>(</w:t>
            </w:r>
            <w:r w:rsidRPr="00963746">
              <w:rPr>
                <w:rFonts w:ascii="Calibri" w:eastAsia="Times New Roman" w:hAnsi="Calibri" w:cs="Calibri"/>
                <w:color w:val="FF0000"/>
                <w:sz w:val="22"/>
                <w:szCs w:val="22"/>
                <w:lang w:eastAsia="fr-FR"/>
              </w:rPr>
              <w:t>Orbito-frontal-cortex)</w:t>
            </w:r>
          </w:p>
        </w:tc>
        <w:tc>
          <w:tcPr>
            <w:tcW w:w="0" w:type="auto"/>
          </w:tcPr>
          <w:p w14:paraId="76D2E55F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3B66C85" w14:textId="41B12B88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31" w:type="pct"/>
          </w:tcPr>
          <w:p w14:paraId="50FE3D01" w14:textId="644E23FC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NO</w:t>
            </w:r>
          </w:p>
        </w:tc>
        <w:tc>
          <w:tcPr>
            <w:tcW w:w="831" w:type="pct"/>
          </w:tcPr>
          <w:p w14:paraId="586DD94C" w14:textId="6DA6E864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4F20" w:rsidRPr="001E4F20" w14:paraId="385F77AC" w14:textId="77777777" w:rsidTr="001E4F20">
        <w:tc>
          <w:tcPr>
            <w:tcW w:w="0" w:type="auto"/>
          </w:tcPr>
          <w:p w14:paraId="79CABED1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72075C65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F70944A" w14:textId="44DFD9DF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31" w:type="pct"/>
          </w:tcPr>
          <w:p w14:paraId="2A748190" w14:textId="04054FB5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YES</w:t>
            </w:r>
          </w:p>
        </w:tc>
        <w:tc>
          <w:tcPr>
            <w:tcW w:w="831" w:type="pct"/>
          </w:tcPr>
          <w:p w14:paraId="3CF5AFA1" w14:textId="372E2D01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4F20" w:rsidRPr="001E4F20" w14:paraId="6141F3CF" w14:textId="77777777" w:rsidTr="001E4F20">
        <w:tc>
          <w:tcPr>
            <w:tcW w:w="0" w:type="auto"/>
          </w:tcPr>
          <w:p w14:paraId="417EE690" w14:textId="7CF09248" w:rsidR="001E4F20" w:rsidRP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1E4F20">
              <w:rPr>
                <w:rFonts w:asciiTheme="majorHAnsi" w:hAnsiTheme="majorHAnsi"/>
              </w:rPr>
              <w:t>Right-Hippocampus</w:t>
            </w:r>
            <w:r>
              <w:rPr>
                <w:rFonts w:asciiTheme="majorHAnsi" w:hAnsiTheme="majorHAnsi"/>
                <w:color w:val="FF0000"/>
              </w:rPr>
              <w:t xml:space="preserve"> (anterior)</w:t>
            </w:r>
          </w:p>
        </w:tc>
        <w:tc>
          <w:tcPr>
            <w:tcW w:w="0" w:type="auto"/>
          </w:tcPr>
          <w:p w14:paraId="3C5FFD6D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98A13A4" w14:textId="5AB61534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31" w:type="pct"/>
          </w:tcPr>
          <w:p w14:paraId="2A8DA99E" w14:textId="5ACF7D3D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YES</w:t>
            </w:r>
          </w:p>
        </w:tc>
        <w:tc>
          <w:tcPr>
            <w:tcW w:w="831" w:type="pct"/>
          </w:tcPr>
          <w:p w14:paraId="51205AA3" w14:textId="01814FC4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4F20" w:rsidRPr="001E4F20" w14:paraId="63E38383" w14:textId="77777777" w:rsidTr="001E4F20">
        <w:tc>
          <w:tcPr>
            <w:tcW w:w="0" w:type="auto"/>
          </w:tcPr>
          <w:p w14:paraId="245CD15F" w14:textId="77777777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  <w:p w14:paraId="19773A5E" w14:textId="77777777" w:rsid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</w:p>
          <w:p w14:paraId="52A79852" w14:textId="77777777" w:rsid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1E4F20">
              <w:rPr>
                <w:rFonts w:asciiTheme="majorHAnsi" w:hAnsiTheme="majorHAnsi"/>
                <w:color w:val="FF0000"/>
              </w:rPr>
              <w:t>Right F3-pars orbitalis</w:t>
            </w:r>
          </w:p>
          <w:p w14:paraId="3A3328D0" w14:textId="043BD118" w:rsidR="001E4F20" w:rsidRP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Right middle frontal sulcus</w:t>
            </w:r>
          </w:p>
        </w:tc>
        <w:tc>
          <w:tcPr>
            <w:tcW w:w="0" w:type="auto"/>
          </w:tcPr>
          <w:p w14:paraId="38ED91BF" w14:textId="77777777" w:rsid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 w:rsidRPr="001E4F20">
              <w:rPr>
                <w:rFonts w:asciiTheme="majorHAnsi" w:hAnsiTheme="majorHAnsi"/>
              </w:rPr>
              <w:t>NO</w:t>
            </w:r>
          </w:p>
          <w:p w14:paraId="63A273EB" w14:textId="77777777" w:rsid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  <w:p w14:paraId="15B51395" w14:textId="77777777" w:rsid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  <w:p w14:paraId="47553BC8" w14:textId="77777777" w:rsid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  <w:p w14:paraId="57B17A85" w14:textId="4B0657C5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EB61AAE" w14:textId="165859E3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831" w:type="pct"/>
          </w:tcPr>
          <w:p w14:paraId="7ADC880C" w14:textId="3329B99F" w:rsid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1</w:t>
            </w:r>
            <w:r w:rsidRPr="001E4F20">
              <w:rPr>
                <w:rFonts w:asciiTheme="majorHAnsi" w:hAnsiTheme="majorHAnsi"/>
                <w:color w:val="FF0000"/>
                <w:vertAlign w:val="superscript"/>
              </w:rPr>
              <w:t>st</w:t>
            </w:r>
            <w:r>
              <w:rPr>
                <w:rFonts w:asciiTheme="majorHAnsi" w:hAnsiTheme="majorHAnsi"/>
                <w:color w:val="FF0000"/>
              </w:rPr>
              <w:t xml:space="preserve"> SEEG: not explored</w:t>
            </w:r>
          </w:p>
          <w:p w14:paraId="2FD87B15" w14:textId="77777777" w:rsid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2</w:t>
            </w:r>
            <w:r w:rsidRPr="001E4F20">
              <w:rPr>
                <w:rFonts w:asciiTheme="majorHAnsi" w:hAnsiTheme="majorHAnsi"/>
                <w:color w:val="FF0000"/>
                <w:vertAlign w:val="superscript"/>
              </w:rPr>
              <w:t>nd</w:t>
            </w:r>
            <w:r>
              <w:rPr>
                <w:rFonts w:asciiTheme="majorHAnsi" w:hAnsiTheme="majorHAnsi"/>
                <w:color w:val="FF0000"/>
              </w:rPr>
              <w:t xml:space="preserve"> SEEG YES</w:t>
            </w:r>
          </w:p>
          <w:p w14:paraId="4400EBBF" w14:textId="77777777" w:rsid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  <w:p w14:paraId="77474A24" w14:textId="38AAC2DE" w:rsidR="001E4F20" w:rsidRPr="001E4F20" w:rsidRDefault="001E4F20" w:rsidP="001E4F20">
            <w:pPr>
              <w:pStyle w:val="Compact"/>
              <w:rPr>
                <w:rFonts w:asciiTheme="majorHAnsi" w:hAnsiTheme="majorHAnsi"/>
                <w:color w:val="FF0000"/>
              </w:rPr>
            </w:pPr>
            <w:r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831" w:type="pct"/>
          </w:tcPr>
          <w:p w14:paraId="3B2A614C" w14:textId="58DDC1DB" w:rsidR="001E4F20" w:rsidRPr="001E4F20" w:rsidRDefault="001E4F20" w:rsidP="001E4F20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28D6E3EF" w14:textId="77777777" w:rsidR="000E1ECC" w:rsidRDefault="000E1ECC">
      <w:pPr>
        <w:pStyle w:val="Heading2"/>
      </w:pPr>
      <w:bookmarkStart w:id="50" w:name="id045_bc"/>
      <w:bookmarkStart w:id="51" w:name="id039_mra"/>
      <w:bookmarkEnd w:id="50"/>
      <w:bookmarkEnd w:id="51"/>
    </w:p>
    <w:p w14:paraId="2A392FCD" w14:textId="77777777" w:rsidR="006536D8" w:rsidRPr="006A74CF" w:rsidRDefault="00B96B7A">
      <w:pPr>
        <w:pStyle w:val="Heading2"/>
      </w:pPr>
      <w:r w:rsidRPr="00740373">
        <w:rPr>
          <w:highlight w:val="green"/>
        </w:rPr>
        <w:t>id039_mra</w:t>
      </w:r>
    </w:p>
    <w:p w14:paraId="62FCB6C4" w14:textId="76DEEA10" w:rsidR="00123D16" w:rsidRPr="006A74CF" w:rsidRDefault="00123D16">
      <w:pPr>
        <w:pStyle w:val="Heading3"/>
        <w:rPr>
          <w:color w:val="auto"/>
        </w:rPr>
      </w:pPr>
      <w:bookmarkStart w:id="52" w:name="vep-results-35"/>
      <w:bookmarkEnd w:id="52"/>
      <w:r w:rsidRPr="006A74CF">
        <w:rPr>
          <w:color w:val="auto"/>
        </w:rPr>
        <w:t>EI Results</w:t>
      </w:r>
    </w:p>
    <w:tbl>
      <w:tblPr>
        <w:tblW w:w="4253" w:type="dxa"/>
        <w:tblLook w:val="04A0" w:firstRow="1" w:lastRow="0" w:firstColumn="1" w:lastColumn="0" w:noHBand="0" w:noVBand="1"/>
      </w:tblPr>
      <w:tblGrid>
        <w:gridCol w:w="4253"/>
      </w:tblGrid>
      <w:tr w:rsidR="00123D16" w:rsidRPr="006A74CF" w14:paraId="7E75DB26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C423D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EZ:</w:t>
            </w:r>
          </w:p>
        </w:tc>
      </w:tr>
      <w:tr w:rsidR="00123D16" w:rsidRPr="006A74CF" w14:paraId="68A7050B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53B77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emporal pole</w:t>
            </w:r>
          </w:p>
        </w:tc>
      </w:tr>
      <w:tr w:rsidR="00123D16" w:rsidRPr="006A74CF" w14:paraId="4BCE4B86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95567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T2 anterior (lesion)</w:t>
            </w:r>
          </w:p>
        </w:tc>
      </w:tr>
      <w:tr w:rsidR="00123D16" w:rsidRPr="006A74CF" w14:paraId="23441C27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43E3A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Rhinal cortex</w:t>
            </w:r>
          </w:p>
        </w:tc>
      </w:tr>
      <w:tr w:rsidR="00123D16" w:rsidRPr="006A74CF" w14:paraId="0EDAE46B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8B8EC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lastRenderedPageBreak/>
              <w:t>Right Amygdala</w:t>
            </w:r>
          </w:p>
        </w:tc>
      </w:tr>
      <w:tr w:rsidR="00123D16" w:rsidRPr="006A74CF" w14:paraId="19920D46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9690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Hippocampus-anterior</w:t>
            </w:r>
          </w:p>
        </w:tc>
      </w:tr>
      <w:tr w:rsidR="00123D16" w:rsidRPr="006A74CF" w14:paraId="7E6E7609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ECC1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 xml:space="preserve">Right orbito-frontal cortex </w:t>
            </w:r>
          </w:p>
        </w:tc>
      </w:tr>
      <w:tr w:rsidR="00123D16" w:rsidRPr="006A74CF" w14:paraId="6BD9F4E9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333DF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F3 pars opercularis (lesion)</w:t>
            </w:r>
          </w:p>
        </w:tc>
      </w:tr>
      <w:tr w:rsidR="00123D16" w:rsidRPr="006A74CF" w14:paraId="37B91911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7513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123D16" w:rsidRPr="006A74CF" w14:paraId="484831FA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7FBC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sz w:val="20"/>
                <w:szCs w:val="20"/>
                <w:lang w:val="en-GB" w:eastAsia="en-GB"/>
              </w:rPr>
            </w:pPr>
          </w:p>
        </w:tc>
      </w:tr>
      <w:tr w:rsidR="00123D16" w:rsidRPr="006A74CF" w14:paraId="116D7F75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22621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PZ:</w:t>
            </w:r>
          </w:p>
        </w:tc>
      </w:tr>
      <w:tr w:rsidR="00123D16" w:rsidRPr="006A74CF" w14:paraId="37CE3ED0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F5936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Occipito-temporal sulcus</w:t>
            </w:r>
          </w:p>
        </w:tc>
      </w:tr>
      <w:tr w:rsidR="00123D16" w:rsidRPr="006A74CF" w14:paraId="5B0B0EE3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C955D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Central operculum</w:t>
            </w:r>
          </w:p>
        </w:tc>
      </w:tr>
      <w:tr w:rsidR="00123D16" w:rsidRPr="006A74CF" w14:paraId="0B21F774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0F47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Insula-gyri brevi</w:t>
            </w:r>
          </w:p>
        </w:tc>
      </w:tr>
      <w:tr w:rsidR="00123D16" w:rsidRPr="006A74CF" w14:paraId="0807BA20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EDCC2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F2 rostral</w:t>
            </w:r>
          </w:p>
        </w:tc>
      </w:tr>
      <w:tr w:rsidR="00123D16" w:rsidRPr="006A74CF" w14:paraId="4F477F89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C0138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ACC</w:t>
            </w:r>
          </w:p>
        </w:tc>
      </w:tr>
      <w:tr w:rsidR="00123D16" w:rsidRPr="006A74CF" w14:paraId="3231761F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7B79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MCC anterior</w:t>
            </w:r>
          </w:p>
        </w:tc>
      </w:tr>
      <w:tr w:rsidR="00123D16" w:rsidRPr="006A74CF" w14:paraId="00C379EA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60B3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 xml:space="preserve">Right F1 mesial prefrontal </w:t>
            </w:r>
          </w:p>
        </w:tc>
      </w:tr>
      <w:tr w:rsidR="00123D16" w:rsidRPr="006A74CF" w14:paraId="426966D8" w14:textId="77777777" w:rsidTr="00123D16">
        <w:trPr>
          <w:trHeight w:val="300"/>
        </w:trPr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B30A" w14:textId="77777777" w:rsidR="00123D16" w:rsidRPr="006A74CF" w:rsidRDefault="00123D16" w:rsidP="00123D16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Right precentral gyrus-head-face</w:t>
            </w:r>
          </w:p>
        </w:tc>
      </w:tr>
    </w:tbl>
    <w:p w14:paraId="52C970FC" w14:textId="77777777" w:rsidR="00123D16" w:rsidRPr="006A74CF" w:rsidRDefault="00123D16">
      <w:pPr>
        <w:pStyle w:val="Heading3"/>
        <w:rPr>
          <w:color w:val="auto"/>
          <w:lang w:val="en-GB"/>
        </w:rPr>
      </w:pPr>
    </w:p>
    <w:p w14:paraId="6EEBA4EF" w14:textId="13FC5805" w:rsidR="006536D8" w:rsidRPr="006A74CF" w:rsidRDefault="00B96B7A">
      <w:pPr>
        <w:pStyle w:val="Heading3"/>
        <w:rPr>
          <w:color w:val="auto"/>
        </w:rPr>
      </w:pPr>
      <w:r w:rsidRPr="006A74CF">
        <w:rPr>
          <w:color w:val="auto"/>
        </w:rPr>
        <w:t>VEP Results</w:t>
      </w:r>
    </w:p>
    <w:tbl>
      <w:tblPr>
        <w:tblW w:w="5305" w:type="pct"/>
        <w:tblLook w:val="07E0" w:firstRow="1" w:lastRow="1" w:firstColumn="1" w:lastColumn="1" w:noHBand="1" w:noVBand="1"/>
      </w:tblPr>
      <w:tblGrid>
        <w:gridCol w:w="6912"/>
        <w:gridCol w:w="1041"/>
        <w:gridCol w:w="389"/>
        <w:gridCol w:w="1125"/>
        <w:gridCol w:w="389"/>
      </w:tblGrid>
      <w:tr w:rsidR="008367B5" w:rsidRPr="006A74CF" w14:paraId="6097C1BC" w14:textId="77777777" w:rsidTr="008367B5">
        <w:tc>
          <w:tcPr>
            <w:tcW w:w="3506" w:type="pct"/>
            <w:tcBorders>
              <w:bottom w:val="single" w:sz="0" w:space="0" w:color="auto"/>
            </w:tcBorders>
            <w:vAlign w:val="bottom"/>
          </w:tcPr>
          <w:p w14:paraId="61236061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5574F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34506" w14:textId="4AF1E71D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820417" w14:textId="5A248BF5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EZ_J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BAA0F" w14:textId="567D25D1" w:rsidR="008367B5" w:rsidRPr="006A74CF" w:rsidRDefault="008367B5">
            <w:pPr>
              <w:pStyle w:val="Compact"/>
              <w:rPr>
                <w:rFonts w:asciiTheme="majorHAnsi" w:hAnsiTheme="majorHAnsi"/>
                <w:color w:val="000000" w:themeColor="text1"/>
              </w:rPr>
            </w:pPr>
          </w:p>
        </w:tc>
      </w:tr>
      <w:tr w:rsidR="008367B5" w:rsidRPr="006A74CF" w14:paraId="3514114A" w14:textId="77777777" w:rsidTr="008367B5">
        <w:tc>
          <w:tcPr>
            <w:tcW w:w="3506" w:type="pct"/>
          </w:tcPr>
          <w:p w14:paraId="38F043A8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Temporal pole</w:t>
            </w:r>
          </w:p>
        </w:tc>
        <w:tc>
          <w:tcPr>
            <w:tcW w:w="0" w:type="auto"/>
          </w:tcPr>
          <w:p w14:paraId="74604F42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DCD7EE7" w14:textId="3D3C101D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FAB30E4" w14:textId="471A263F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F8A3B5C" w14:textId="1A20A04A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7DB2AB3F" w14:textId="77777777" w:rsidTr="008367B5">
        <w:tc>
          <w:tcPr>
            <w:tcW w:w="3506" w:type="pct"/>
          </w:tcPr>
          <w:p w14:paraId="0B9DA86A" w14:textId="77777777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Parahippocampal gyrus, parahippocampal part of the medial occipito-temporal gyrus, (T5)</w:t>
            </w:r>
          </w:p>
          <w:p w14:paraId="5DE807B1" w14:textId="118D7A16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Parahippocampal cortex)</w:t>
            </w:r>
          </w:p>
        </w:tc>
        <w:tc>
          <w:tcPr>
            <w:tcW w:w="0" w:type="auto"/>
          </w:tcPr>
          <w:p w14:paraId="297BF9E7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42EDC47" w14:textId="4442F470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00E5676" w14:textId="513A1C79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64C53C99" w14:textId="70B1F6CB" w:rsidR="008367B5" w:rsidRPr="008367B5" w:rsidRDefault="008367B5">
            <w:pPr>
              <w:pStyle w:val="Compact"/>
              <w:rPr>
                <w:rFonts w:asciiTheme="majorHAnsi" w:hAnsiTheme="majorHAnsi"/>
                <w:strike/>
              </w:rPr>
            </w:pPr>
          </w:p>
        </w:tc>
      </w:tr>
      <w:tr w:rsidR="008367B5" w:rsidRPr="006A74CF" w14:paraId="6E669C0D" w14:textId="77777777" w:rsidTr="008367B5">
        <w:tc>
          <w:tcPr>
            <w:tcW w:w="3506" w:type="pct"/>
          </w:tcPr>
          <w:p w14:paraId="4A607EC8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mygdala</w:t>
            </w:r>
          </w:p>
        </w:tc>
        <w:tc>
          <w:tcPr>
            <w:tcW w:w="0" w:type="auto"/>
          </w:tcPr>
          <w:p w14:paraId="72EC91E6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8A61D30" w14:textId="57A8469A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0B4758F" w14:textId="3D6322C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7BAA55D" w14:textId="7655C79F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0E2B8379" w14:textId="77777777" w:rsidTr="008367B5">
        <w:tc>
          <w:tcPr>
            <w:tcW w:w="3506" w:type="pct"/>
          </w:tcPr>
          <w:p w14:paraId="3A4E042C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Right-Hippocampus </w:t>
            </w:r>
          </w:p>
          <w:p w14:paraId="717D928F" w14:textId="3692D6FA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anterior – Yes, posterior -not explored)</w:t>
            </w:r>
          </w:p>
        </w:tc>
        <w:tc>
          <w:tcPr>
            <w:tcW w:w="0" w:type="auto"/>
          </w:tcPr>
          <w:p w14:paraId="796C7141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041CDD0" w14:textId="6DA95A95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F93068E" w14:textId="1F39F773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07818081" w14:textId="53D824F5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8367B5" w:rsidRPr="006A74CF" w14:paraId="53F414A1" w14:textId="77777777" w:rsidTr="008367B5">
        <w:tc>
          <w:tcPr>
            <w:tcW w:w="3506" w:type="pct"/>
          </w:tcPr>
          <w:p w14:paraId="72550C8F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transverse collateral sulcus</w:t>
            </w:r>
          </w:p>
          <w:p w14:paraId="365F6BAF" w14:textId="7304178E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05B2F14B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CDF801F" w14:textId="150501C3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888CBCA" w14:textId="0DD6B160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6542EFBD" w14:textId="260EB122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2F8CF1DD" w14:textId="77777777" w:rsidTr="008367B5">
        <w:tc>
          <w:tcPr>
            <w:tcW w:w="3506" w:type="pct"/>
          </w:tcPr>
          <w:p w14:paraId="39FFA338" w14:textId="77777777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Right-Medial occipito-temporal sulcus (collateral sulcus) and lingual sulcus</w:t>
            </w:r>
          </w:p>
          <w:p w14:paraId="55C83EB3" w14:textId="3AC24A62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collateral sulcus – No; lingual sulcus– not explored)</w:t>
            </w:r>
          </w:p>
        </w:tc>
        <w:tc>
          <w:tcPr>
            <w:tcW w:w="0" w:type="auto"/>
          </w:tcPr>
          <w:p w14:paraId="7E1A4D8A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21D9248" w14:textId="7C216496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10A10771" w14:textId="54667CF1" w:rsidR="008367B5" w:rsidRPr="006A74CF" w:rsidRDefault="008367B5" w:rsidP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 xml:space="preserve">NO </w:t>
            </w:r>
          </w:p>
        </w:tc>
        <w:tc>
          <w:tcPr>
            <w:tcW w:w="0" w:type="auto"/>
          </w:tcPr>
          <w:p w14:paraId="5381A467" w14:textId="1CAE2EEF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3FFA0240" w14:textId="77777777" w:rsidTr="008367B5">
        <w:tc>
          <w:tcPr>
            <w:tcW w:w="3506" w:type="pct"/>
          </w:tcPr>
          <w:p w14:paraId="6701B9D3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Short insular gyri</w:t>
            </w:r>
          </w:p>
          <w:p w14:paraId="4D277B15" w14:textId="49BE8F2B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Insula-gyri brevi)</w:t>
            </w:r>
          </w:p>
        </w:tc>
        <w:tc>
          <w:tcPr>
            <w:tcW w:w="0" w:type="auto"/>
          </w:tcPr>
          <w:p w14:paraId="7EA9BF9F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12945A6" w14:textId="281CCB06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68FCE71" w14:textId="66B28285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 xml:space="preserve">NO </w:t>
            </w:r>
          </w:p>
        </w:tc>
        <w:tc>
          <w:tcPr>
            <w:tcW w:w="0" w:type="auto"/>
          </w:tcPr>
          <w:p w14:paraId="3761DA21" w14:textId="614B4889" w:rsidR="008367B5" w:rsidRPr="008367B5" w:rsidRDefault="008367B5">
            <w:pPr>
              <w:pStyle w:val="Compact"/>
              <w:rPr>
                <w:rFonts w:asciiTheme="majorHAnsi" w:hAnsiTheme="majorHAnsi"/>
                <w:strike/>
              </w:rPr>
            </w:pPr>
          </w:p>
        </w:tc>
      </w:tr>
      <w:tr w:rsidR="008367B5" w:rsidRPr="006A74CF" w14:paraId="37DD0DC0" w14:textId="77777777" w:rsidTr="008367B5">
        <w:tc>
          <w:tcPr>
            <w:tcW w:w="3506" w:type="pct"/>
          </w:tcPr>
          <w:p w14:paraId="7535180E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part of the cingulate gyrus and sulcus (ACC)</w:t>
            </w:r>
          </w:p>
        </w:tc>
        <w:tc>
          <w:tcPr>
            <w:tcW w:w="0" w:type="auto"/>
          </w:tcPr>
          <w:p w14:paraId="10E8C3E1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CAF4CB4" w14:textId="73A57AD2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CEFFBBC" w14:textId="2FCEBBC5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7C1E778B" w14:textId="202A9513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3772FD86" w14:textId="77777777" w:rsidTr="008367B5">
        <w:tc>
          <w:tcPr>
            <w:tcW w:w="3506" w:type="pct"/>
          </w:tcPr>
          <w:p w14:paraId="36655B23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percular part of the inferior frontal gyrus</w:t>
            </w:r>
          </w:p>
        </w:tc>
        <w:tc>
          <w:tcPr>
            <w:tcW w:w="0" w:type="auto"/>
          </w:tcPr>
          <w:p w14:paraId="69662621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ED1A6B8" w14:textId="2E65BBBB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A394A24" w14:textId="41656F35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BF59572" w14:textId="1CA5C38F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0C226693" w14:textId="77777777" w:rsidTr="008367B5">
        <w:tc>
          <w:tcPr>
            <w:tcW w:w="3506" w:type="pct"/>
          </w:tcPr>
          <w:p w14:paraId="0BDB0E89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Anterior segment of the circular sulcus of the insula</w:t>
            </w:r>
          </w:p>
          <w:p w14:paraId="5174BF9E" w14:textId="4567A5F2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Insula-Gyri brevi)</w:t>
            </w:r>
          </w:p>
        </w:tc>
        <w:tc>
          <w:tcPr>
            <w:tcW w:w="0" w:type="auto"/>
          </w:tcPr>
          <w:p w14:paraId="06E7E43F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92C022F" w14:textId="0FDFCF13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243EE875" w14:textId="6B680A76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 xml:space="preserve">NO </w:t>
            </w:r>
          </w:p>
        </w:tc>
        <w:tc>
          <w:tcPr>
            <w:tcW w:w="0" w:type="auto"/>
          </w:tcPr>
          <w:p w14:paraId="785C6883" w14:textId="1E4C0DA2" w:rsidR="008367B5" w:rsidRPr="008367B5" w:rsidRDefault="008367B5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8367B5" w:rsidRPr="006A74CF" w14:paraId="28B5BCF7" w14:textId="77777777" w:rsidTr="008367B5">
        <w:tc>
          <w:tcPr>
            <w:tcW w:w="3506" w:type="pct"/>
          </w:tcPr>
          <w:p w14:paraId="61FA2229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ight-Orbital sulci (H-shaped sulci)</w:t>
            </w:r>
          </w:p>
          <w:p w14:paraId="1EC5C7FB" w14:textId="5F03AD54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orbito-frontal cortex)</w:t>
            </w:r>
          </w:p>
        </w:tc>
        <w:tc>
          <w:tcPr>
            <w:tcW w:w="0" w:type="auto"/>
          </w:tcPr>
          <w:p w14:paraId="2495B2F7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1DFF6BD9" w14:textId="1817D316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33F9E77" w14:textId="1166324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6AD92D8F" w14:textId="66B3BAAB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8367B5" w:rsidRPr="006A74CF" w14:paraId="5FB54434" w14:textId="77777777" w:rsidTr="008367B5">
        <w:tc>
          <w:tcPr>
            <w:tcW w:w="3506" w:type="pct"/>
          </w:tcPr>
          <w:p w14:paraId="4580AA5D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lastRenderedPageBreak/>
              <w:t>Right-Suborbital sulcus (sulcus rostrales, supraorbital sulcus)</w:t>
            </w:r>
          </w:p>
          <w:p w14:paraId="5F1F0680" w14:textId="35D236A7" w:rsidR="008367B5" w:rsidRPr="006A74CF" w:rsidRDefault="008367B5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</w:t>
            </w:r>
            <w:r w:rsidRPr="006A74CF">
              <w:rPr>
                <w:rFonts w:asciiTheme="majorHAnsi" w:hAnsiTheme="majorHAnsi"/>
                <w:color w:val="FF0000"/>
                <w:lang w:val="fr-FR"/>
              </w:rPr>
              <w:t>Gyrus rectus)</w:t>
            </w:r>
          </w:p>
        </w:tc>
        <w:tc>
          <w:tcPr>
            <w:tcW w:w="0" w:type="auto"/>
          </w:tcPr>
          <w:p w14:paraId="4449543C" w14:textId="77777777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4C3165AD" w14:textId="6509BBE5" w:rsidR="008367B5" w:rsidRPr="006A74CF" w:rsidRDefault="008367B5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5CB383A9" w14:textId="18A3865E" w:rsidR="008367B5" w:rsidRPr="006A74CF" w:rsidRDefault="008367B5" w:rsidP="002B063B">
            <w:pPr>
              <w:pStyle w:val="Compact"/>
              <w:rPr>
                <w:rFonts w:asciiTheme="majorHAnsi" w:hAnsiTheme="majorHAnsi"/>
                <w:lang w:val="fr-FR"/>
              </w:rPr>
            </w:pPr>
            <w:r w:rsidRPr="006A74CF">
              <w:rPr>
                <w:rFonts w:asciiTheme="majorHAnsi" w:hAnsiTheme="majorHAnsi"/>
                <w:lang w:val="fr-FR"/>
              </w:rPr>
              <w:t xml:space="preserve">NO </w:t>
            </w:r>
          </w:p>
        </w:tc>
        <w:tc>
          <w:tcPr>
            <w:tcW w:w="0" w:type="auto"/>
          </w:tcPr>
          <w:p w14:paraId="1E167C8F" w14:textId="180D2284" w:rsidR="008367B5" w:rsidRPr="006A74CF" w:rsidRDefault="008367B5" w:rsidP="002B063B">
            <w:pPr>
              <w:pStyle w:val="Compact"/>
              <w:rPr>
                <w:rFonts w:asciiTheme="majorHAnsi" w:hAnsiTheme="majorHAnsi"/>
                <w:color w:val="FF0000"/>
                <w:lang w:val="fr-FR"/>
              </w:rPr>
            </w:pPr>
          </w:p>
        </w:tc>
      </w:tr>
    </w:tbl>
    <w:p w14:paraId="56D4B337" w14:textId="77777777" w:rsidR="00B82328" w:rsidRPr="006A74CF" w:rsidRDefault="00B82328">
      <w:pPr>
        <w:pStyle w:val="Heading2"/>
      </w:pPr>
      <w:bookmarkStart w:id="53" w:name="id040_ms"/>
      <w:bookmarkEnd w:id="53"/>
    </w:p>
    <w:p w14:paraId="480658F4" w14:textId="602A6E42" w:rsidR="006536D8" w:rsidRPr="006A74CF" w:rsidRDefault="00B96B7A">
      <w:pPr>
        <w:pStyle w:val="Heading2"/>
      </w:pPr>
      <w:r w:rsidRPr="001E1F3A">
        <w:rPr>
          <w:highlight w:val="green"/>
        </w:rPr>
        <w:t>id040_ms</w:t>
      </w:r>
    </w:p>
    <w:p w14:paraId="5752B9D8" w14:textId="559D2B44" w:rsidR="00B82328" w:rsidRPr="006A74CF" w:rsidRDefault="00B82328">
      <w:pPr>
        <w:pStyle w:val="Heading3"/>
        <w:rPr>
          <w:color w:val="auto"/>
        </w:rPr>
      </w:pPr>
      <w:bookmarkStart w:id="54" w:name="vep-results-36"/>
      <w:bookmarkEnd w:id="54"/>
      <w:r w:rsidRPr="006A74CF">
        <w:rPr>
          <w:color w:val="auto"/>
        </w:rPr>
        <w:t>EI Results</w:t>
      </w:r>
    </w:p>
    <w:tbl>
      <w:tblPr>
        <w:tblW w:w="3544" w:type="dxa"/>
        <w:tblLook w:val="04A0" w:firstRow="1" w:lastRow="0" w:firstColumn="1" w:lastColumn="0" w:noHBand="0" w:noVBand="1"/>
      </w:tblPr>
      <w:tblGrid>
        <w:gridCol w:w="3544"/>
      </w:tblGrid>
      <w:tr w:rsidR="00B82328" w:rsidRPr="006A74CF" w14:paraId="4164C50B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EC128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EZ:</w:t>
            </w:r>
          </w:p>
        </w:tc>
      </w:tr>
      <w:tr w:rsidR="00B82328" w:rsidRPr="006A74CF" w14:paraId="4CB88BFC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80299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Hippocampus anterior</w:t>
            </w:r>
          </w:p>
        </w:tc>
      </w:tr>
      <w:tr w:rsidR="00B82328" w:rsidRPr="006A74CF" w14:paraId="329B3941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F2BAB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Hippocampus posterior</w:t>
            </w:r>
          </w:p>
        </w:tc>
      </w:tr>
      <w:tr w:rsidR="00B82328" w:rsidRPr="006A74CF" w14:paraId="291F0AE6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4F4E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Amygdala</w:t>
            </w:r>
          </w:p>
        </w:tc>
      </w:tr>
      <w:tr w:rsidR="00B82328" w:rsidRPr="006A74CF" w14:paraId="2A894193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1EFCD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Rhinal cortex</w:t>
            </w:r>
          </w:p>
        </w:tc>
      </w:tr>
      <w:tr w:rsidR="00B82328" w:rsidRPr="006A74CF" w14:paraId="58FDDAD7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5D6C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1E1F3A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Parahippocampal cortex</w:t>
            </w:r>
          </w:p>
        </w:tc>
      </w:tr>
      <w:tr w:rsidR="00B82328" w:rsidRPr="006A74CF" w14:paraId="1A91EA01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14572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Collateral sulcus</w:t>
            </w:r>
          </w:p>
        </w:tc>
      </w:tr>
      <w:tr w:rsidR="00B82328" w:rsidRPr="006A74CF" w14:paraId="0274E363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AD5B1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82328" w:rsidRPr="006A74CF" w14:paraId="1FA6CE2D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3F8A6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PZ:</w:t>
            </w:r>
          </w:p>
        </w:tc>
      </w:tr>
      <w:tr w:rsidR="00B82328" w:rsidRPr="006A74CF" w14:paraId="0A6E6905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64F8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temporal pole</w:t>
            </w:r>
          </w:p>
        </w:tc>
      </w:tr>
      <w:tr w:rsidR="00B82328" w:rsidRPr="006A74CF" w14:paraId="7A6A5998" w14:textId="77777777" w:rsidTr="00B82328">
        <w:trPr>
          <w:trHeight w:val="300"/>
        </w:trPr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FA002" w14:textId="77777777" w:rsidR="00B82328" w:rsidRPr="006A74CF" w:rsidRDefault="00B82328" w:rsidP="00B82328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Thalamus</w:t>
            </w:r>
          </w:p>
        </w:tc>
      </w:tr>
    </w:tbl>
    <w:p w14:paraId="54A6BC82" w14:textId="77777777" w:rsidR="00B82328" w:rsidRPr="006A74CF" w:rsidRDefault="00B82328">
      <w:pPr>
        <w:pStyle w:val="Heading3"/>
        <w:rPr>
          <w:color w:val="auto"/>
        </w:rPr>
      </w:pPr>
    </w:p>
    <w:p w14:paraId="368F6F38" w14:textId="6567A80C" w:rsidR="006536D8" w:rsidRPr="006A74CF" w:rsidRDefault="00B96B7A">
      <w:pPr>
        <w:pStyle w:val="Heading3"/>
        <w:rPr>
          <w:color w:val="auto"/>
        </w:rPr>
      </w:pPr>
      <w:r w:rsidRPr="006A74CF">
        <w:rPr>
          <w:color w:val="auto"/>
        </w:rPr>
        <w:t>VEP Results</w:t>
      </w:r>
    </w:p>
    <w:tbl>
      <w:tblPr>
        <w:tblW w:w="5346" w:type="pct"/>
        <w:tblLook w:val="07E0" w:firstRow="1" w:lastRow="1" w:firstColumn="1" w:lastColumn="1" w:noHBand="1" w:noVBand="1"/>
      </w:tblPr>
      <w:tblGrid>
        <w:gridCol w:w="8252"/>
        <w:gridCol w:w="594"/>
        <w:gridCol w:w="222"/>
        <w:gridCol w:w="642"/>
        <w:gridCol w:w="222"/>
      </w:tblGrid>
      <w:tr w:rsidR="001E1F3A" w:rsidRPr="006A74CF" w14:paraId="6AEEE2F8" w14:textId="77777777" w:rsidTr="001E1F3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A845F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A4FFDD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8827A" w14:textId="3E3D04BA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A4893" w14:textId="2D125B6B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B236D8" w14:textId="169B5138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495ADB88" w14:textId="77777777" w:rsidTr="001E1F3A">
        <w:tc>
          <w:tcPr>
            <w:tcW w:w="0" w:type="auto"/>
          </w:tcPr>
          <w:p w14:paraId="69863083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mygdala</w:t>
            </w:r>
          </w:p>
        </w:tc>
        <w:tc>
          <w:tcPr>
            <w:tcW w:w="0" w:type="auto"/>
          </w:tcPr>
          <w:p w14:paraId="5C000B7F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08C5F549" w14:textId="45EB3AE5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4E075D5" w14:textId="3449F23C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2D5FA572" w14:textId="5F879C0C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1F33B5F3" w14:textId="77777777" w:rsidTr="001E1F3A">
        <w:tc>
          <w:tcPr>
            <w:tcW w:w="0" w:type="auto"/>
          </w:tcPr>
          <w:p w14:paraId="3DA4D76F" w14:textId="14C65B80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Hippocampus</w:t>
            </w:r>
            <w:r w:rsidRPr="006A74CF">
              <w:rPr>
                <w:rFonts w:asciiTheme="majorHAnsi" w:hAnsiTheme="majorHAnsi"/>
                <w:color w:val="FF0000"/>
              </w:rPr>
              <w:t xml:space="preserve"> (anterior &amp; posterior)</w:t>
            </w:r>
          </w:p>
        </w:tc>
        <w:tc>
          <w:tcPr>
            <w:tcW w:w="0" w:type="auto"/>
          </w:tcPr>
          <w:p w14:paraId="77E98DCB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5F1A818" w14:textId="6C3F4F89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33875749" w14:textId="13DEC3E3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32CA8A98" w14:textId="707A55DE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1E1F3A" w:rsidRPr="006A74CF" w14:paraId="28D3B123" w14:textId="77777777" w:rsidTr="001E1F3A">
        <w:tc>
          <w:tcPr>
            <w:tcW w:w="0" w:type="auto"/>
          </w:tcPr>
          <w:p w14:paraId="4BAF446B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arahippocampal gyrus, parahippocampal part of the medial occipito-temporal gyrus, (T5)</w:t>
            </w:r>
          </w:p>
          <w:p w14:paraId="1DD7DEC1" w14:textId="08416F74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</w:t>
            </w:r>
            <w:r w:rsidRPr="006A74CF">
              <w:rPr>
                <w:rFonts w:asciiTheme="majorHAnsi" w:eastAsia="Times New Roman" w:hAnsiTheme="majorHAnsi" w:cs="Times New Roman"/>
                <w:color w:val="FF0000"/>
                <w:sz w:val="22"/>
                <w:szCs w:val="22"/>
                <w:lang w:val="en-GB" w:eastAsia="en-GB"/>
              </w:rPr>
              <w:t>Parahippocampal cortex)</w:t>
            </w:r>
          </w:p>
        </w:tc>
        <w:tc>
          <w:tcPr>
            <w:tcW w:w="0" w:type="auto"/>
          </w:tcPr>
          <w:p w14:paraId="7D8963C8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AC5EF69" w14:textId="53DB2DA2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4338C5A" w14:textId="640D9801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67E5D72" w14:textId="203D19DD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03E87113" w14:textId="77777777" w:rsidTr="001E1F3A">
        <w:tc>
          <w:tcPr>
            <w:tcW w:w="0" w:type="auto"/>
          </w:tcPr>
          <w:p w14:paraId="26BCD629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Medial occipito-temporal sulcus (collateral sulcus) and lingual sulcus</w:t>
            </w:r>
          </w:p>
          <w:p w14:paraId="5C3F5392" w14:textId="41B74034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Collateral sulcus – Yes; lingual sulcus not explored)</w:t>
            </w:r>
          </w:p>
        </w:tc>
        <w:tc>
          <w:tcPr>
            <w:tcW w:w="0" w:type="auto"/>
          </w:tcPr>
          <w:p w14:paraId="0475E94D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3A83D99C" w14:textId="1A728B3A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C7675FD" w14:textId="788D5592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  <w:r w:rsidRPr="006A74CF">
              <w:rPr>
                <w:rFonts w:asciiTheme="majorHAnsi" w:hAnsiTheme="majorHAnsi"/>
                <w:color w:val="FF0000"/>
              </w:rPr>
              <w:t xml:space="preserve"> </w:t>
            </w:r>
          </w:p>
        </w:tc>
        <w:tc>
          <w:tcPr>
            <w:tcW w:w="0" w:type="auto"/>
          </w:tcPr>
          <w:p w14:paraId="6F3FF6B5" w14:textId="631602A2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1E1F3A" w:rsidRPr="006A74CF" w14:paraId="6B8A6048" w14:textId="77777777" w:rsidTr="001E1F3A">
        <w:tc>
          <w:tcPr>
            <w:tcW w:w="0" w:type="auto"/>
          </w:tcPr>
          <w:p w14:paraId="6C6D704F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perior temporal sulcus (parallel sulcus)</w:t>
            </w:r>
          </w:p>
          <w:p w14:paraId="07468800" w14:textId="4C641248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STS anterior – No; STS posterior – not explored)</w:t>
            </w:r>
          </w:p>
        </w:tc>
        <w:tc>
          <w:tcPr>
            <w:tcW w:w="0" w:type="auto"/>
          </w:tcPr>
          <w:p w14:paraId="37DC0DEA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00EA067" w14:textId="3753EEB6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2A0D570" w14:textId="6118C1DD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1C2C5375" w14:textId="5E6FE86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66FB2339" w14:textId="77777777" w:rsidTr="001E1F3A">
        <w:tc>
          <w:tcPr>
            <w:tcW w:w="0" w:type="auto"/>
          </w:tcPr>
          <w:p w14:paraId="369C8D83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Temporal pole</w:t>
            </w:r>
          </w:p>
        </w:tc>
        <w:tc>
          <w:tcPr>
            <w:tcW w:w="0" w:type="auto"/>
          </w:tcPr>
          <w:p w14:paraId="2EEDAF09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F60BAF1" w14:textId="29F99043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502F200" w14:textId="0DD236FF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NO</w:t>
            </w:r>
          </w:p>
        </w:tc>
        <w:tc>
          <w:tcPr>
            <w:tcW w:w="0" w:type="auto"/>
          </w:tcPr>
          <w:p w14:paraId="6CF0A51C" w14:textId="0633924F" w:rsidR="001E1F3A" w:rsidRPr="001E1F3A" w:rsidRDefault="001E1F3A">
            <w:pPr>
              <w:pStyle w:val="Compact"/>
              <w:rPr>
                <w:rFonts w:asciiTheme="majorHAnsi" w:hAnsiTheme="majorHAnsi"/>
                <w:strike/>
              </w:rPr>
            </w:pPr>
          </w:p>
        </w:tc>
      </w:tr>
      <w:tr w:rsidR="001E1F3A" w:rsidRPr="006A74CF" w14:paraId="02EA9D71" w14:textId="77777777" w:rsidTr="001E1F3A">
        <w:tc>
          <w:tcPr>
            <w:tcW w:w="0" w:type="auto"/>
          </w:tcPr>
          <w:p w14:paraId="6C73D8D2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Anterior transverse collateral sulcus</w:t>
            </w:r>
          </w:p>
          <w:p w14:paraId="4B832BE1" w14:textId="04101A22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Rhinal cortex)</w:t>
            </w:r>
          </w:p>
        </w:tc>
        <w:tc>
          <w:tcPr>
            <w:tcW w:w="0" w:type="auto"/>
          </w:tcPr>
          <w:p w14:paraId="02373F58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C85B5F6" w14:textId="66203381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7CD7B103" w14:textId="549483D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YES </w:t>
            </w:r>
          </w:p>
        </w:tc>
        <w:tc>
          <w:tcPr>
            <w:tcW w:w="0" w:type="auto"/>
          </w:tcPr>
          <w:p w14:paraId="50A2718A" w14:textId="0380A0D8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</w:p>
        </w:tc>
      </w:tr>
      <w:tr w:rsidR="001E1F3A" w:rsidRPr="006A74CF" w14:paraId="720A8A25" w14:textId="77777777" w:rsidTr="001E1F3A">
        <w:tc>
          <w:tcPr>
            <w:tcW w:w="0" w:type="auto"/>
          </w:tcPr>
          <w:p w14:paraId="78620789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lanum polare of the superior temporal gyrus</w:t>
            </w:r>
          </w:p>
          <w:p w14:paraId="7DA6B783" w14:textId="24CEB918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T1 – planum polare)</w:t>
            </w:r>
          </w:p>
        </w:tc>
        <w:tc>
          <w:tcPr>
            <w:tcW w:w="0" w:type="auto"/>
          </w:tcPr>
          <w:p w14:paraId="7FDB1705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130F2A75" w14:textId="7C64BB8B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0672B2B" w14:textId="6092B994" w:rsidR="001E1F3A" w:rsidRPr="006A74CF" w:rsidRDefault="001E1F3A" w:rsidP="002B063B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 xml:space="preserve">NO </w:t>
            </w:r>
          </w:p>
        </w:tc>
        <w:tc>
          <w:tcPr>
            <w:tcW w:w="0" w:type="auto"/>
          </w:tcPr>
          <w:p w14:paraId="47DC85EC" w14:textId="78A71E29" w:rsidR="001E1F3A" w:rsidRPr="006A74CF" w:rsidRDefault="001E1F3A" w:rsidP="002B063B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4F7EFAE9" w14:textId="77777777" w:rsidR="00561183" w:rsidRPr="006A74CF" w:rsidRDefault="00561183">
      <w:pPr>
        <w:pStyle w:val="Heading2"/>
      </w:pPr>
      <w:bookmarkStart w:id="55" w:name="id012_fl"/>
      <w:bookmarkStart w:id="56" w:name="id050_sx"/>
      <w:bookmarkEnd w:id="55"/>
      <w:bookmarkEnd w:id="56"/>
    </w:p>
    <w:p w14:paraId="19629E5C" w14:textId="799E786E" w:rsidR="006536D8" w:rsidRPr="006A74CF" w:rsidRDefault="00B96B7A">
      <w:pPr>
        <w:pStyle w:val="Heading2"/>
      </w:pPr>
      <w:r w:rsidRPr="001E1F3A">
        <w:rPr>
          <w:highlight w:val="green"/>
        </w:rPr>
        <w:t>id050_sx</w:t>
      </w:r>
    </w:p>
    <w:p w14:paraId="1C90BAA3" w14:textId="523D4555" w:rsidR="00F07960" w:rsidRPr="006A74CF" w:rsidRDefault="00F07960" w:rsidP="00F07960">
      <w:pPr>
        <w:pStyle w:val="BodyText"/>
        <w:rPr>
          <w:rFonts w:asciiTheme="majorHAnsi" w:hAnsiTheme="majorHAnsi"/>
          <w:b/>
        </w:rPr>
      </w:pPr>
      <w:r w:rsidRPr="006A74CF">
        <w:rPr>
          <w:rFonts w:asciiTheme="majorHAnsi" w:hAnsiTheme="majorHAnsi"/>
          <w:b/>
        </w:rPr>
        <w:t>EI Results</w:t>
      </w:r>
    </w:p>
    <w:tbl>
      <w:tblPr>
        <w:tblW w:w="3686" w:type="dxa"/>
        <w:tblLook w:val="04A0" w:firstRow="1" w:lastRow="0" w:firstColumn="1" w:lastColumn="0" w:noHBand="0" w:noVBand="1"/>
      </w:tblPr>
      <w:tblGrid>
        <w:gridCol w:w="3686"/>
      </w:tblGrid>
      <w:tr w:rsidR="00F768F7" w:rsidRPr="006A74CF" w14:paraId="615DD494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1E0F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EZ:</w:t>
            </w:r>
          </w:p>
        </w:tc>
      </w:tr>
      <w:tr w:rsidR="00F768F7" w:rsidRPr="006A74CF" w14:paraId="0F89DA4D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1545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Central sulcus-upper limb</w:t>
            </w:r>
          </w:p>
        </w:tc>
      </w:tr>
      <w:tr w:rsidR="00F768F7" w:rsidRPr="006A74CF" w14:paraId="2BE8F7C9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87478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Central sulcus-head-face</w:t>
            </w:r>
          </w:p>
        </w:tc>
      </w:tr>
      <w:tr w:rsidR="00F768F7" w:rsidRPr="006A74CF" w14:paraId="1AAB3E6F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6ABD8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Precentral gyrus-head-face</w:t>
            </w:r>
          </w:p>
        </w:tc>
      </w:tr>
      <w:tr w:rsidR="00F768F7" w:rsidRPr="006A74CF" w14:paraId="71711933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6EE4F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Paracentral lobule</w:t>
            </w:r>
          </w:p>
        </w:tc>
      </w:tr>
      <w:tr w:rsidR="00F768F7" w:rsidRPr="006A74CF" w14:paraId="372010B0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0A4D4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Central operculum</w:t>
            </w:r>
          </w:p>
        </w:tc>
      </w:tr>
      <w:tr w:rsidR="00F768F7" w:rsidRPr="006A74CF" w14:paraId="2EA08BAF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D0833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F768F7" w:rsidRPr="006A74CF" w14:paraId="1874503B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756A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b/>
                <w:bCs/>
                <w:color w:val="000000"/>
                <w:sz w:val="22"/>
                <w:szCs w:val="22"/>
                <w:lang w:val="en-GB" w:eastAsia="en-GB"/>
              </w:rPr>
              <w:t>PZ:</w:t>
            </w:r>
          </w:p>
        </w:tc>
      </w:tr>
      <w:tr w:rsidR="00F768F7" w:rsidRPr="006A74CF" w14:paraId="6A1AA933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6B06A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Postcentral gyrus</w:t>
            </w:r>
          </w:p>
        </w:tc>
      </w:tr>
      <w:tr w:rsidR="00F768F7" w:rsidRPr="006A74CF" w14:paraId="11DD3459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9E970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SFS-caudal</w:t>
            </w:r>
          </w:p>
        </w:tc>
      </w:tr>
      <w:tr w:rsidR="00F768F7" w:rsidRPr="006A74CF" w14:paraId="74AF7CDB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DF8D2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SFS-rostral</w:t>
            </w:r>
          </w:p>
        </w:tc>
      </w:tr>
      <w:tr w:rsidR="00F768F7" w:rsidRPr="006A74CF" w14:paraId="794E8664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E568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MCC-anterior</w:t>
            </w:r>
          </w:p>
        </w:tc>
      </w:tr>
      <w:tr w:rsidR="00F768F7" w:rsidRPr="006A74CF" w14:paraId="4E8246FB" w14:textId="77777777" w:rsidTr="00F768F7">
        <w:trPr>
          <w:trHeight w:val="300"/>
        </w:trPr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B2B2" w14:textId="77777777" w:rsidR="00F768F7" w:rsidRPr="006A74CF" w:rsidRDefault="00F768F7" w:rsidP="00F768F7">
            <w:pPr>
              <w:spacing w:after="0"/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</w:pPr>
            <w:r w:rsidRPr="006A74CF">
              <w:rPr>
                <w:rFonts w:asciiTheme="majorHAnsi" w:eastAsia="Times New Roman" w:hAnsiTheme="majorHAnsi" w:cs="Times New Roman"/>
                <w:color w:val="000000"/>
                <w:sz w:val="22"/>
                <w:szCs w:val="22"/>
                <w:lang w:val="en-GB" w:eastAsia="en-GB"/>
              </w:rPr>
              <w:t>Left Supramarginal gyrus - posterior</w:t>
            </w:r>
          </w:p>
        </w:tc>
      </w:tr>
    </w:tbl>
    <w:p w14:paraId="0B8271FF" w14:textId="77777777" w:rsidR="00F07960" w:rsidRPr="006A74CF" w:rsidRDefault="00F07960" w:rsidP="00F07960">
      <w:pPr>
        <w:pStyle w:val="BodyText"/>
        <w:rPr>
          <w:rFonts w:asciiTheme="majorHAnsi" w:hAnsiTheme="majorHAnsi"/>
        </w:rPr>
      </w:pPr>
    </w:p>
    <w:p w14:paraId="7761FF11" w14:textId="77777777" w:rsidR="006536D8" w:rsidRPr="006A74CF" w:rsidRDefault="00B96B7A">
      <w:pPr>
        <w:pStyle w:val="Heading3"/>
      </w:pPr>
      <w:bookmarkStart w:id="57" w:name="vep-results-41"/>
      <w:bookmarkEnd w:id="57"/>
      <w:r w:rsidRPr="006A74CF">
        <w:t>VEP Results</w:t>
      </w:r>
    </w:p>
    <w:tbl>
      <w:tblPr>
        <w:tblW w:w="5206" w:type="pct"/>
        <w:tblLook w:val="07E0" w:firstRow="1" w:lastRow="1" w:firstColumn="1" w:lastColumn="1" w:noHBand="1" w:noVBand="1"/>
      </w:tblPr>
      <w:tblGrid>
        <w:gridCol w:w="7098"/>
        <w:gridCol w:w="594"/>
        <w:gridCol w:w="405"/>
        <w:gridCol w:w="1170"/>
        <w:gridCol w:w="405"/>
      </w:tblGrid>
      <w:tr w:rsidR="001E1F3A" w:rsidRPr="006A74CF" w14:paraId="40BAD129" w14:textId="77777777" w:rsidTr="001E1F3A">
        <w:tc>
          <w:tcPr>
            <w:tcW w:w="3670" w:type="pct"/>
            <w:tcBorders>
              <w:bottom w:val="single" w:sz="0" w:space="0" w:color="auto"/>
            </w:tcBorders>
            <w:vAlign w:val="bottom"/>
          </w:tcPr>
          <w:p w14:paraId="0583329B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ROI</w:t>
            </w:r>
          </w:p>
        </w:tc>
        <w:tc>
          <w:tcPr>
            <w:tcW w:w="307" w:type="pct"/>
            <w:tcBorders>
              <w:bottom w:val="single" w:sz="0" w:space="0" w:color="auto"/>
            </w:tcBorders>
            <w:vAlign w:val="bottom"/>
          </w:tcPr>
          <w:p w14:paraId="15390880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VE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7E613" w14:textId="7C2192DE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44E48" w14:textId="7D16C47F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EZ_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23CFE" w14:textId="3F7BC1FA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24E112F3" w14:textId="77777777" w:rsidTr="001E1F3A">
        <w:tc>
          <w:tcPr>
            <w:tcW w:w="3670" w:type="pct"/>
          </w:tcPr>
          <w:p w14:paraId="19AF305A" w14:textId="77777777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</w:rPr>
              <w:t>Left-Central sulcus (Rolando’s fissure)</w:t>
            </w:r>
          </w:p>
          <w:p w14:paraId="59F6F985" w14:textId="0132D259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Central sulcus-upper limb; central sulcus-head and face)</w:t>
            </w:r>
          </w:p>
        </w:tc>
        <w:tc>
          <w:tcPr>
            <w:tcW w:w="307" w:type="pct"/>
          </w:tcPr>
          <w:p w14:paraId="72CF452C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149D8B5E" w14:textId="2F0C512D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02064123" w14:textId="6D7D331F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7AF85BA7" w14:textId="09CD5EAD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42CAC71A" w14:textId="77777777" w:rsidTr="001E1F3A">
        <w:tc>
          <w:tcPr>
            <w:tcW w:w="3670" w:type="pct"/>
          </w:tcPr>
          <w:p w14:paraId="08147592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recentral gyrus</w:t>
            </w:r>
          </w:p>
          <w:p w14:paraId="69A0C2BA" w14:textId="73DBFDAC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</w:t>
            </w:r>
            <w:r w:rsidRPr="006A74CF">
              <w:rPr>
                <w:rFonts w:asciiTheme="majorHAnsi" w:eastAsia="Times New Roman" w:hAnsiTheme="majorHAnsi" w:cs="Times New Roman"/>
                <w:color w:val="FF0000"/>
                <w:szCs w:val="22"/>
                <w:lang w:val="en-GB" w:eastAsia="en-GB"/>
              </w:rPr>
              <w:t>Precentral gyrus-head-face-Yes; Precentral sulcus-upper limb – not explored)</w:t>
            </w:r>
          </w:p>
        </w:tc>
        <w:tc>
          <w:tcPr>
            <w:tcW w:w="307" w:type="pct"/>
          </w:tcPr>
          <w:p w14:paraId="575B3A3A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61D5A90C" w14:textId="0692EF03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4CF56D49" w14:textId="771F2591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CC3135D" w14:textId="26B5D7EF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7F93CAF3" w14:textId="77777777" w:rsidTr="001E1F3A">
        <w:tc>
          <w:tcPr>
            <w:tcW w:w="3670" w:type="pct"/>
          </w:tcPr>
          <w:p w14:paraId="5BE1FEC1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Subcentral gyrus (central operculum) and sulci</w:t>
            </w:r>
          </w:p>
          <w:p w14:paraId="784514FF" w14:textId="50854227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(Central operculum)</w:t>
            </w:r>
          </w:p>
        </w:tc>
        <w:tc>
          <w:tcPr>
            <w:tcW w:w="307" w:type="pct"/>
          </w:tcPr>
          <w:p w14:paraId="0D4371B4" w14:textId="77777777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6F6DABA1" w14:textId="4DE7FA64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F140D7E" w14:textId="00F12EE1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YES</w:t>
            </w:r>
          </w:p>
        </w:tc>
        <w:tc>
          <w:tcPr>
            <w:tcW w:w="0" w:type="auto"/>
          </w:tcPr>
          <w:p w14:paraId="5D5E23E4" w14:textId="2929B16F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  <w:tr w:rsidR="001E1F3A" w:rsidRPr="006A74CF" w14:paraId="3E0F7E09" w14:textId="77777777" w:rsidTr="001E1F3A">
        <w:tc>
          <w:tcPr>
            <w:tcW w:w="3670" w:type="pct"/>
          </w:tcPr>
          <w:p w14:paraId="72C5BB5B" w14:textId="49904D20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Left-Paracentral lobule</w:t>
            </w:r>
          </w:p>
        </w:tc>
        <w:tc>
          <w:tcPr>
            <w:tcW w:w="307" w:type="pct"/>
          </w:tcPr>
          <w:p w14:paraId="26B1885F" w14:textId="4AAA09BE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  <w:r w:rsidRPr="006A74CF">
              <w:rPr>
                <w:rFonts w:asciiTheme="majorHAnsi" w:hAnsiTheme="majorHAnsi"/>
              </w:rPr>
              <w:t>NO</w:t>
            </w:r>
          </w:p>
        </w:tc>
        <w:tc>
          <w:tcPr>
            <w:tcW w:w="0" w:type="auto"/>
          </w:tcPr>
          <w:p w14:paraId="03C97729" w14:textId="577D9FED" w:rsidR="001E1F3A" w:rsidRPr="006A74CF" w:rsidRDefault="001E1F3A">
            <w:pPr>
              <w:pStyle w:val="Compact"/>
              <w:rPr>
                <w:rFonts w:asciiTheme="majorHAnsi" w:hAnsiTheme="majorHAnsi"/>
              </w:rPr>
            </w:pPr>
          </w:p>
        </w:tc>
        <w:tc>
          <w:tcPr>
            <w:tcW w:w="0" w:type="auto"/>
          </w:tcPr>
          <w:p w14:paraId="662895B9" w14:textId="3FA02350" w:rsidR="001E1F3A" w:rsidRPr="006A74CF" w:rsidRDefault="001E1F3A">
            <w:pPr>
              <w:pStyle w:val="Compact"/>
              <w:rPr>
                <w:rFonts w:asciiTheme="majorHAnsi" w:hAnsiTheme="majorHAnsi"/>
                <w:color w:val="FF0000"/>
              </w:rPr>
            </w:pPr>
            <w:r w:rsidRPr="006A74CF">
              <w:rPr>
                <w:rFonts w:asciiTheme="majorHAnsi" w:hAnsiTheme="majorHAnsi"/>
                <w:color w:val="FF0000"/>
              </w:rPr>
              <w:t>YES</w:t>
            </w:r>
          </w:p>
        </w:tc>
        <w:tc>
          <w:tcPr>
            <w:tcW w:w="0" w:type="auto"/>
          </w:tcPr>
          <w:p w14:paraId="62ED20C8" w14:textId="3F88BF59" w:rsidR="001E1F3A" w:rsidRPr="001E1F3A" w:rsidRDefault="001E1F3A">
            <w:pPr>
              <w:pStyle w:val="Compact"/>
              <w:rPr>
                <w:rFonts w:asciiTheme="majorHAnsi" w:hAnsiTheme="majorHAnsi"/>
              </w:rPr>
            </w:pPr>
          </w:p>
        </w:tc>
      </w:tr>
    </w:tbl>
    <w:p w14:paraId="63DDC669" w14:textId="77777777" w:rsidR="00B96B7A" w:rsidRPr="006A74CF" w:rsidRDefault="00B96B7A" w:rsidP="00F23C04">
      <w:pPr>
        <w:pStyle w:val="Heading2"/>
      </w:pPr>
      <w:bookmarkStart w:id="58" w:name="id043_bf"/>
      <w:bookmarkEnd w:id="58"/>
    </w:p>
    <w:sectPr w:rsidR="00B96B7A" w:rsidRPr="006A74CF" w:rsidSect="00566CE1">
      <w:pgSz w:w="12240" w:h="15840"/>
      <w:pgMar w:top="1417" w:right="1750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BFE1F" w14:textId="77777777" w:rsidR="00105ADB" w:rsidRDefault="00105ADB">
      <w:pPr>
        <w:spacing w:after="0"/>
      </w:pPr>
      <w:r>
        <w:separator/>
      </w:r>
    </w:p>
  </w:endnote>
  <w:endnote w:type="continuationSeparator" w:id="0">
    <w:p w14:paraId="57375BD5" w14:textId="77777777" w:rsidR="00105ADB" w:rsidRDefault="00105A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B9012" w14:textId="77777777" w:rsidR="00105ADB" w:rsidRDefault="00105ADB">
      <w:r>
        <w:separator/>
      </w:r>
    </w:p>
  </w:footnote>
  <w:footnote w:type="continuationSeparator" w:id="0">
    <w:p w14:paraId="7F28C03D" w14:textId="77777777" w:rsidR="00105ADB" w:rsidRDefault="00105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5E631C"/>
    <w:multiLevelType w:val="multilevel"/>
    <w:tmpl w:val="4C6AE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0102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39CA"/>
    <w:rsid w:val="0006339D"/>
    <w:rsid w:val="00077FE5"/>
    <w:rsid w:val="000A2072"/>
    <w:rsid w:val="000A4A34"/>
    <w:rsid w:val="000D1261"/>
    <w:rsid w:val="000D7DA8"/>
    <w:rsid w:val="000E1ECC"/>
    <w:rsid w:val="000F3AD1"/>
    <w:rsid w:val="00105ADB"/>
    <w:rsid w:val="00123D16"/>
    <w:rsid w:val="00146E74"/>
    <w:rsid w:val="00147C4D"/>
    <w:rsid w:val="0015273A"/>
    <w:rsid w:val="001D59A1"/>
    <w:rsid w:val="001E1F3A"/>
    <w:rsid w:val="001E4F20"/>
    <w:rsid w:val="0021100F"/>
    <w:rsid w:val="00214DCC"/>
    <w:rsid w:val="00250D1B"/>
    <w:rsid w:val="00267F61"/>
    <w:rsid w:val="00276C1E"/>
    <w:rsid w:val="0027725D"/>
    <w:rsid w:val="00291513"/>
    <w:rsid w:val="002A35DD"/>
    <w:rsid w:val="002A3E16"/>
    <w:rsid w:val="002B063B"/>
    <w:rsid w:val="002B6D54"/>
    <w:rsid w:val="002C4101"/>
    <w:rsid w:val="002D67AD"/>
    <w:rsid w:val="002E73F7"/>
    <w:rsid w:val="00304996"/>
    <w:rsid w:val="00316D61"/>
    <w:rsid w:val="0033337B"/>
    <w:rsid w:val="003466D5"/>
    <w:rsid w:val="003576FB"/>
    <w:rsid w:val="003834B8"/>
    <w:rsid w:val="003917A2"/>
    <w:rsid w:val="003941A7"/>
    <w:rsid w:val="003957D6"/>
    <w:rsid w:val="003A6436"/>
    <w:rsid w:val="003D1750"/>
    <w:rsid w:val="004037CB"/>
    <w:rsid w:val="00407C1A"/>
    <w:rsid w:val="004211DF"/>
    <w:rsid w:val="004232D6"/>
    <w:rsid w:val="00424014"/>
    <w:rsid w:val="00424720"/>
    <w:rsid w:val="00426119"/>
    <w:rsid w:val="00434B90"/>
    <w:rsid w:val="004713FF"/>
    <w:rsid w:val="004726FB"/>
    <w:rsid w:val="004737D2"/>
    <w:rsid w:val="00482428"/>
    <w:rsid w:val="004B3645"/>
    <w:rsid w:val="004B7C6F"/>
    <w:rsid w:val="004C54BF"/>
    <w:rsid w:val="004E29B3"/>
    <w:rsid w:val="005140D2"/>
    <w:rsid w:val="0053725B"/>
    <w:rsid w:val="00561183"/>
    <w:rsid w:val="00566CE1"/>
    <w:rsid w:val="00583730"/>
    <w:rsid w:val="00590D07"/>
    <w:rsid w:val="005B1EEB"/>
    <w:rsid w:val="005B401E"/>
    <w:rsid w:val="00632A4D"/>
    <w:rsid w:val="006536D8"/>
    <w:rsid w:val="00686F64"/>
    <w:rsid w:val="006A74CF"/>
    <w:rsid w:val="006B1C57"/>
    <w:rsid w:val="006C376C"/>
    <w:rsid w:val="006C7109"/>
    <w:rsid w:val="006F4714"/>
    <w:rsid w:val="00706401"/>
    <w:rsid w:val="007122A2"/>
    <w:rsid w:val="00740167"/>
    <w:rsid w:val="00740373"/>
    <w:rsid w:val="00742F67"/>
    <w:rsid w:val="00746E65"/>
    <w:rsid w:val="007635B4"/>
    <w:rsid w:val="007710DA"/>
    <w:rsid w:val="007817DC"/>
    <w:rsid w:val="00784D58"/>
    <w:rsid w:val="007927CD"/>
    <w:rsid w:val="007929E7"/>
    <w:rsid w:val="007A5A1D"/>
    <w:rsid w:val="007B6F02"/>
    <w:rsid w:val="007C354D"/>
    <w:rsid w:val="00811996"/>
    <w:rsid w:val="008367B5"/>
    <w:rsid w:val="008C0CD6"/>
    <w:rsid w:val="008C496A"/>
    <w:rsid w:val="008D6863"/>
    <w:rsid w:val="008E1E78"/>
    <w:rsid w:val="008F1F12"/>
    <w:rsid w:val="0091439A"/>
    <w:rsid w:val="009238AD"/>
    <w:rsid w:val="00927892"/>
    <w:rsid w:val="00927C45"/>
    <w:rsid w:val="009423DF"/>
    <w:rsid w:val="00943CE7"/>
    <w:rsid w:val="009621B2"/>
    <w:rsid w:val="00963746"/>
    <w:rsid w:val="009A4506"/>
    <w:rsid w:val="009A4575"/>
    <w:rsid w:val="009C096A"/>
    <w:rsid w:val="009C556A"/>
    <w:rsid w:val="009D2DF6"/>
    <w:rsid w:val="009D4747"/>
    <w:rsid w:val="00A13305"/>
    <w:rsid w:val="00A23EE7"/>
    <w:rsid w:val="00A571FA"/>
    <w:rsid w:val="00A668DE"/>
    <w:rsid w:val="00A75A61"/>
    <w:rsid w:val="00A76780"/>
    <w:rsid w:val="00A94B38"/>
    <w:rsid w:val="00AC39D5"/>
    <w:rsid w:val="00AD68C6"/>
    <w:rsid w:val="00AF5207"/>
    <w:rsid w:val="00B10ABE"/>
    <w:rsid w:val="00B73125"/>
    <w:rsid w:val="00B82328"/>
    <w:rsid w:val="00B86550"/>
    <w:rsid w:val="00B86B75"/>
    <w:rsid w:val="00B9333A"/>
    <w:rsid w:val="00B96B7A"/>
    <w:rsid w:val="00BC0456"/>
    <w:rsid w:val="00BC48D5"/>
    <w:rsid w:val="00C32818"/>
    <w:rsid w:val="00C36279"/>
    <w:rsid w:val="00C433A5"/>
    <w:rsid w:val="00CA665C"/>
    <w:rsid w:val="00CE2260"/>
    <w:rsid w:val="00CE3D21"/>
    <w:rsid w:val="00CE3F82"/>
    <w:rsid w:val="00D24511"/>
    <w:rsid w:val="00D569A1"/>
    <w:rsid w:val="00D72638"/>
    <w:rsid w:val="00D822BC"/>
    <w:rsid w:val="00D861A6"/>
    <w:rsid w:val="00D9767A"/>
    <w:rsid w:val="00DD21BB"/>
    <w:rsid w:val="00E315A3"/>
    <w:rsid w:val="00E85E20"/>
    <w:rsid w:val="00E9301D"/>
    <w:rsid w:val="00EB1E18"/>
    <w:rsid w:val="00ED370A"/>
    <w:rsid w:val="00EE5181"/>
    <w:rsid w:val="00F07960"/>
    <w:rsid w:val="00F23C04"/>
    <w:rsid w:val="00F302C5"/>
    <w:rsid w:val="00F47F45"/>
    <w:rsid w:val="00F768F7"/>
    <w:rsid w:val="00F85E34"/>
    <w:rsid w:val="00F93015"/>
    <w:rsid w:val="00FB2D71"/>
    <w:rsid w:val="00FB710A"/>
    <w:rsid w:val="00FC502E"/>
    <w:rsid w:val="00FC5275"/>
    <w:rsid w:val="00FD642F"/>
    <w:rsid w:val="00FD67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23185E0"/>
  <w15:docId w15:val="{142F1C79-2D73-4A42-9113-E0CF1203A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rsid w:val="009621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9621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621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9621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621B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9621B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621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0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7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AC348A-E86A-B942-A0F8-8927119D3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3114</Words>
  <Characters>17754</Characters>
  <Application>Microsoft Office Word</Application>
  <DocSecurity>0</DocSecurity>
  <Lines>147</Lines>
  <Paragraphs>4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OLOMEI Fabrice</dc:creator>
  <cp:lastModifiedBy>WANG Huifang</cp:lastModifiedBy>
  <cp:revision>3</cp:revision>
  <dcterms:created xsi:type="dcterms:W3CDTF">2019-07-15T11:44:00Z</dcterms:created>
  <dcterms:modified xsi:type="dcterms:W3CDTF">2019-07-18T08:18:00Z</dcterms:modified>
</cp:coreProperties>
</file>